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29E3E4" w14:textId="185CA148" w:rsidR="000263D6" w:rsidRDefault="000263D6" w:rsidP="000263D6">
      <w:pPr>
        <w:jc w:val="center"/>
        <w:rPr>
          <w:rFonts w:ascii="Calibri" w:hAnsi="Calibri"/>
          <w:b/>
          <w:bCs/>
          <w:sz w:val="28"/>
          <w:szCs w:val="28"/>
        </w:rPr>
      </w:pPr>
      <w:r>
        <w:rPr>
          <w:rFonts w:ascii="Calibri" w:hAnsi="Calibri"/>
          <w:b/>
          <w:sz w:val="28"/>
          <w:szCs w:val="28"/>
        </w:rPr>
        <w:t>Bachelor of Business Administration</w:t>
      </w:r>
      <w:r w:rsidRPr="00682F32">
        <w:rPr>
          <w:rFonts w:ascii="Calibri" w:hAnsi="Calibri"/>
          <w:b/>
          <w:bCs/>
          <w:sz w:val="28"/>
          <w:szCs w:val="28"/>
        </w:rPr>
        <w:t xml:space="preserve"> </w:t>
      </w:r>
      <w:r w:rsidR="00B00AF7">
        <w:rPr>
          <w:rFonts w:ascii="Calibri" w:hAnsi="Calibri"/>
          <w:b/>
          <w:bCs/>
          <w:sz w:val="28"/>
          <w:szCs w:val="28"/>
        </w:rPr>
        <w:t xml:space="preserve">Major in </w:t>
      </w:r>
      <w:r w:rsidR="00011293">
        <w:rPr>
          <w:rFonts w:ascii="Calibri" w:hAnsi="Calibri"/>
          <w:b/>
          <w:bCs/>
          <w:sz w:val="28"/>
          <w:szCs w:val="28"/>
        </w:rPr>
        <w:t>COMMUNITY</w:t>
      </w:r>
      <w:r w:rsidR="00B00AF7">
        <w:rPr>
          <w:rFonts w:ascii="Calibri" w:hAnsi="Calibri"/>
          <w:b/>
          <w:bCs/>
          <w:sz w:val="28"/>
          <w:szCs w:val="28"/>
        </w:rPr>
        <w:t xml:space="preserve"> LEADERSHIP 202</w:t>
      </w:r>
      <w:r w:rsidR="00246AD7">
        <w:rPr>
          <w:rFonts w:ascii="Calibri" w:hAnsi="Calibri"/>
          <w:b/>
          <w:bCs/>
          <w:sz w:val="28"/>
          <w:szCs w:val="28"/>
        </w:rPr>
        <w:t>2</w:t>
      </w:r>
      <w:r w:rsidR="00011293">
        <w:rPr>
          <w:rFonts w:ascii="Calibri" w:hAnsi="Calibri"/>
          <w:b/>
          <w:bCs/>
          <w:sz w:val="28"/>
          <w:szCs w:val="28"/>
        </w:rPr>
        <w:t>-202</w:t>
      </w:r>
      <w:r w:rsidR="00246AD7">
        <w:rPr>
          <w:rFonts w:ascii="Calibri" w:hAnsi="Calibri"/>
          <w:b/>
          <w:bCs/>
          <w:sz w:val="28"/>
          <w:szCs w:val="28"/>
        </w:rPr>
        <w:t>3</w:t>
      </w:r>
      <w:r w:rsidR="00B00AF7">
        <w:rPr>
          <w:rFonts w:ascii="Calibri" w:hAnsi="Calibri"/>
          <w:b/>
          <w:bCs/>
          <w:sz w:val="28"/>
          <w:szCs w:val="28"/>
        </w:rPr>
        <w:t xml:space="preserve"> Course worksheet</w:t>
      </w:r>
    </w:p>
    <w:p w14:paraId="091891B3" w14:textId="77777777" w:rsidR="000263D6" w:rsidRDefault="000263D6" w:rsidP="000263D6">
      <w:pPr>
        <w:jc w:val="center"/>
        <w:rPr>
          <w:rFonts w:ascii="Calibri" w:hAnsi="Calibri"/>
          <w:b/>
          <w:bCs/>
          <w:i/>
          <w:iCs/>
          <w:sz w:val="20"/>
          <w:szCs w:val="20"/>
          <w:u w:val="single"/>
        </w:rPr>
      </w:pPr>
    </w:p>
    <w:p w14:paraId="0E9A3AC6" w14:textId="4DDECEE1" w:rsidR="000263D6" w:rsidRPr="000263D6" w:rsidRDefault="000263D6" w:rsidP="000263D6">
      <w:pPr>
        <w:rPr>
          <w:rFonts w:ascii="Calibri" w:hAnsi="Calibri"/>
        </w:rPr>
      </w:pPr>
      <w:r w:rsidRPr="00682F32">
        <w:rPr>
          <w:rFonts w:ascii="Calibri" w:hAnsi="Calibri"/>
        </w:rPr>
        <w:t>Student Name: _____________</w:t>
      </w:r>
      <w:r>
        <w:rPr>
          <w:rFonts w:ascii="Calibri" w:hAnsi="Calibri"/>
        </w:rPr>
        <w:t>____</w:t>
      </w:r>
      <w:r w:rsidRPr="00682F32">
        <w:rPr>
          <w:rFonts w:ascii="Calibri" w:hAnsi="Calibri"/>
        </w:rPr>
        <w:t>__________    Student Number: ____</w:t>
      </w:r>
      <w:r>
        <w:rPr>
          <w:rFonts w:ascii="Calibri" w:hAnsi="Calibri"/>
        </w:rPr>
        <w:t xml:space="preserve">____________    Major: </w:t>
      </w:r>
      <w:r w:rsidR="00011293">
        <w:rPr>
          <w:rFonts w:ascii="Calibri" w:hAnsi="Calibri"/>
          <w:b/>
          <w:u w:val="single"/>
        </w:rPr>
        <w:t>Community</w:t>
      </w:r>
      <w:r w:rsidRPr="000263D6">
        <w:rPr>
          <w:rFonts w:ascii="Calibri" w:hAnsi="Calibri"/>
          <w:b/>
          <w:u w:val="single"/>
        </w:rPr>
        <w:t xml:space="preserve"> Leadership</w:t>
      </w:r>
      <w:r>
        <w:rPr>
          <w:rFonts w:ascii="Calibri" w:hAnsi="Calibri"/>
        </w:rPr>
        <w:t xml:space="preserve">    </w:t>
      </w:r>
      <w:r w:rsidRPr="00682F32">
        <w:rPr>
          <w:rFonts w:ascii="Calibri" w:hAnsi="Calibri"/>
        </w:rPr>
        <w:t>Concentration: ________</w:t>
      </w:r>
      <w:r>
        <w:rPr>
          <w:rFonts w:ascii="Calibri" w:hAnsi="Calibri"/>
        </w:rPr>
        <w:t>___</w:t>
      </w:r>
      <w:r w:rsidRPr="00682F32">
        <w:rPr>
          <w:rFonts w:ascii="Calibri" w:hAnsi="Calibri"/>
        </w:rPr>
        <w:t>______    Minor: ______</w:t>
      </w:r>
      <w:r>
        <w:rPr>
          <w:rFonts w:ascii="Calibri" w:hAnsi="Calibri"/>
        </w:rPr>
        <w:t>___</w:t>
      </w:r>
      <w:r w:rsidRPr="00682F32">
        <w:rPr>
          <w:rFonts w:ascii="Calibri" w:hAnsi="Calibri"/>
        </w:rPr>
        <w:t>________</w:t>
      </w:r>
    </w:p>
    <w:p w14:paraId="4DCD80FD" w14:textId="1560B1BC" w:rsidR="002422FB" w:rsidRPr="00530BC5" w:rsidRDefault="002422FB" w:rsidP="00530BC5">
      <w:pPr>
        <w:rPr>
          <w:rFonts w:ascii="Calibri" w:hAnsi="Calibri"/>
          <w:sz w:val="10"/>
          <w:szCs w:val="10"/>
        </w:rPr>
      </w:pPr>
    </w:p>
    <w:tbl>
      <w:tblPr>
        <w:tblW w:w="498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7105"/>
        <w:gridCol w:w="719"/>
        <w:gridCol w:w="1539"/>
        <w:gridCol w:w="298"/>
        <w:gridCol w:w="6716"/>
        <w:gridCol w:w="697"/>
        <w:gridCol w:w="22"/>
        <w:gridCol w:w="1226"/>
        <w:gridCol w:w="313"/>
      </w:tblGrid>
      <w:tr w:rsidR="008C2790" w:rsidRPr="00A166E1" w14:paraId="04918CC8" w14:textId="77777777" w:rsidTr="008C2790">
        <w:trPr>
          <w:trHeight w:val="242"/>
        </w:trPr>
        <w:tc>
          <w:tcPr>
            <w:tcW w:w="1906" w:type="pct"/>
            <w:shd w:val="pct20" w:color="auto" w:fill="auto"/>
            <w:vAlign w:val="center"/>
          </w:tcPr>
          <w:p w14:paraId="5FDA598D" w14:textId="77777777" w:rsidR="00151C07" w:rsidRPr="00A166E1" w:rsidRDefault="00151C07" w:rsidP="00530BC5">
            <w:pPr>
              <w:rPr>
                <w:rFonts w:ascii="Calibri" w:hAnsi="Calibri" w:cs="Calibri"/>
                <w:b/>
                <w:bCs/>
                <w:sz w:val="20"/>
                <w:szCs w:val="20"/>
                <w:u w:val="single"/>
              </w:rPr>
            </w:pPr>
            <w:r w:rsidRPr="00A166E1">
              <w:rPr>
                <w:rFonts w:ascii="Calibri" w:hAnsi="Calibri" w:cs="Calibri"/>
                <w:b/>
                <w:bCs/>
                <w:sz w:val="20"/>
                <w:szCs w:val="20"/>
                <w:u w:val="single"/>
              </w:rPr>
              <w:t>Year 1</w:t>
            </w:r>
            <w:r w:rsidRPr="00A166E1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  Units 1-5 Recommended</w:t>
            </w:r>
          </w:p>
        </w:tc>
        <w:tc>
          <w:tcPr>
            <w:tcW w:w="193" w:type="pct"/>
            <w:shd w:val="pct20" w:color="auto" w:fill="auto"/>
            <w:vAlign w:val="center"/>
          </w:tcPr>
          <w:p w14:paraId="56AA68C9" w14:textId="77777777" w:rsidR="00151C07" w:rsidRPr="00A166E1" w:rsidRDefault="00151C07" w:rsidP="00530BC5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A166E1">
              <w:rPr>
                <w:rFonts w:ascii="Calibri" w:hAnsi="Calibri" w:cs="Calibri"/>
                <w:sz w:val="20"/>
                <w:szCs w:val="20"/>
              </w:rPr>
              <w:t>Unit</w:t>
            </w:r>
          </w:p>
        </w:tc>
        <w:tc>
          <w:tcPr>
            <w:tcW w:w="413" w:type="pct"/>
            <w:tcBorders>
              <w:right w:val="single" w:sz="4" w:space="0" w:color="auto"/>
            </w:tcBorders>
            <w:shd w:val="pct20" w:color="auto" w:fill="auto"/>
            <w:vAlign w:val="center"/>
          </w:tcPr>
          <w:p w14:paraId="6282DCCE" w14:textId="77777777" w:rsidR="00151C07" w:rsidRPr="00A166E1" w:rsidRDefault="00151C07" w:rsidP="00530BC5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8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515DB95B" w14:textId="77777777" w:rsidR="00151C07" w:rsidRPr="00A166E1" w:rsidRDefault="00151C07" w:rsidP="00530BC5">
            <w:pPr>
              <w:rPr>
                <w:rFonts w:ascii="Calibri" w:hAnsi="Calibri" w:cs="Calibri"/>
                <w:b/>
                <w:bCs/>
                <w:iCs/>
                <w:sz w:val="20"/>
                <w:szCs w:val="20"/>
                <w:u w:val="single"/>
              </w:rPr>
            </w:pPr>
          </w:p>
        </w:tc>
        <w:tc>
          <w:tcPr>
            <w:tcW w:w="1802" w:type="pct"/>
            <w:tcBorders>
              <w:left w:val="single" w:sz="4" w:space="0" w:color="auto"/>
            </w:tcBorders>
            <w:shd w:val="clear" w:color="auto" w:fill="BFBFBF"/>
            <w:vAlign w:val="center"/>
          </w:tcPr>
          <w:p w14:paraId="139CAED4" w14:textId="77777777" w:rsidR="00151C07" w:rsidRPr="00A166E1" w:rsidRDefault="00151C07" w:rsidP="00530BC5">
            <w:pPr>
              <w:rPr>
                <w:rFonts w:ascii="Calibri" w:hAnsi="Calibri" w:cs="Calibri"/>
                <w:sz w:val="20"/>
                <w:szCs w:val="20"/>
              </w:rPr>
            </w:pPr>
            <w:r w:rsidRPr="002F3D7A">
              <w:rPr>
                <w:rFonts w:ascii="Calibri" w:hAnsi="Calibri" w:cs="Calibri"/>
                <w:b/>
                <w:bCs/>
                <w:iCs/>
                <w:sz w:val="20"/>
                <w:szCs w:val="20"/>
                <w:u w:val="single"/>
              </w:rPr>
              <w:t>Year 3</w:t>
            </w:r>
            <w:r w:rsidRPr="002F3D7A">
              <w:rPr>
                <w:rFonts w:ascii="Calibri" w:hAnsi="Calibri" w:cs="Calibri"/>
                <w:b/>
                <w:bCs/>
                <w:iCs/>
                <w:sz w:val="20"/>
                <w:szCs w:val="20"/>
              </w:rPr>
              <w:t xml:space="preserve">   Units 11-15 - Recommended</w:t>
            </w:r>
          </w:p>
        </w:tc>
        <w:tc>
          <w:tcPr>
            <w:tcW w:w="193" w:type="pct"/>
            <w:gridSpan w:val="2"/>
            <w:shd w:val="clear" w:color="auto" w:fill="BFBFBF"/>
            <w:vAlign w:val="center"/>
          </w:tcPr>
          <w:p w14:paraId="7CEBBB87" w14:textId="77777777" w:rsidR="00151C07" w:rsidRPr="008C2790" w:rsidRDefault="00151C07" w:rsidP="00530BC5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8C2790">
              <w:rPr>
                <w:rFonts w:ascii="Calibri" w:hAnsi="Calibri" w:cs="Calibri"/>
                <w:sz w:val="20"/>
                <w:szCs w:val="20"/>
              </w:rPr>
              <w:t>Unit</w:t>
            </w:r>
          </w:p>
        </w:tc>
        <w:tc>
          <w:tcPr>
            <w:tcW w:w="413" w:type="pct"/>
            <w:gridSpan w:val="2"/>
            <w:shd w:val="clear" w:color="auto" w:fill="BFBFBF"/>
            <w:vAlign w:val="center"/>
          </w:tcPr>
          <w:p w14:paraId="7A8612F0" w14:textId="77777777" w:rsidR="00151C07" w:rsidRPr="008C2790" w:rsidRDefault="00151C07" w:rsidP="00530BC5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151C07" w:rsidRPr="00A166E1" w14:paraId="6CB5A281" w14:textId="77777777" w:rsidTr="008C2790">
        <w:trPr>
          <w:trHeight w:val="288"/>
        </w:trPr>
        <w:tc>
          <w:tcPr>
            <w:tcW w:w="1906" w:type="pct"/>
            <w:vAlign w:val="center"/>
          </w:tcPr>
          <w:p w14:paraId="5ED2976A" w14:textId="3374B16A" w:rsidR="00151C07" w:rsidRPr="00A166E1" w:rsidRDefault="00151C07" w:rsidP="00151C07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A166E1">
              <w:rPr>
                <w:rFonts w:ascii="Calibri" w:hAnsi="Calibri" w:cs="Calibri"/>
                <w:sz w:val="20"/>
                <w:szCs w:val="20"/>
              </w:rPr>
              <w:t>BUSI 1112 Introduction to Business Administration</w:t>
            </w:r>
          </w:p>
        </w:tc>
        <w:tc>
          <w:tcPr>
            <w:tcW w:w="193" w:type="pct"/>
            <w:vAlign w:val="center"/>
          </w:tcPr>
          <w:p w14:paraId="5007B7A4" w14:textId="77777777" w:rsidR="00151C07" w:rsidRPr="00A166E1" w:rsidRDefault="00151C07" w:rsidP="00151C07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A166E1">
              <w:rPr>
                <w:rFonts w:ascii="Calibri" w:hAnsi="Calibri" w:cs="Calibri"/>
                <w:sz w:val="20"/>
                <w:szCs w:val="20"/>
              </w:rPr>
              <w:t>0.5</w:t>
            </w:r>
          </w:p>
        </w:tc>
        <w:tc>
          <w:tcPr>
            <w:tcW w:w="413" w:type="pct"/>
            <w:tcBorders>
              <w:right w:val="single" w:sz="4" w:space="0" w:color="auto"/>
            </w:tcBorders>
            <w:vAlign w:val="center"/>
          </w:tcPr>
          <w:p w14:paraId="531CEB43" w14:textId="77777777" w:rsidR="00151C07" w:rsidRPr="00A166E1" w:rsidRDefault="00151C07" w:rsidP="00151C07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8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77A5DA2" w14:textId="77777777" w:rsidR="00151C07" w:rsidRPr="00A166E1" w:rsidRDefault="00151C07" w:rsidP="00151C07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802" w:type="pct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C66BFBB" w14:textId="75FBD707" w:rsidR="00151C07" w:rsidRPr="00A166E1" w:rsidRDefault="00151C07" w:rsidP="00151C07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A166E1">
              <w:rPr>
                <w:rFonts w:ascii="Calibri" w:hAnsi="Calibri" w:cs="Calibri"/>
                <w:sz w:val="20"/>
                <w:szCs w:val="20"/>
              </w:rPr>
              <w:t>BUSI 2601</w:t>
            </w:r>
            <w:r w:rsidR="00B239B5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00A166E1">
              <w:rPr>
                <w:rFonts w:ascii="Calibri" w:hAnsi="Calibri" w:cs="Calibri"/>
                <w:sz w:val="20"/>
                <w:szCs w:val="20"/>
              </w:rPr>
              <w:t>Introduction to the Sector</w:t>
            </w:r>
          </w:p>
        </w:tc>
        <w:tc>
          <w:tcPr>
            <w:tcW w:w="193" w:type="pct"/>
            <w:gridSpan w:val="2"/>
            <w:vAlign w:val="center"/>
          </w:tcPr>
          <w:p w14:paraId="1CD64566" w14:textId="77777777" w:rsidR="00151C07" w:rsidRPr="00A166E1" w:rsidRDefault="00151C07" w:rsidP="00151C07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A166E1">
              <w:rPr>
                <w:rFonts w:ascii="Calibri" w:hAnsi="Calibri" w:cs="Calibri"/>
                <w:sz w:val="20"/>
                <w:szCs w:val="20"/>
              </w:rPr>
              <w:t>0.5</w:t>
            </w:r>
          </w:p>
        </w:tc>
        <w:tc>
          <w:tcPr>
            <w:tcW w:w="413" w:type="pct"/>
            <w:gridSpan w:val="2"/>
            <w:shd w:val="clear" w:color="auto" w:fill="auto"/>
            <w:vAlign w:val="center"/>
          </w:tcPr>
          <w:p w14:paraId="63311313" w14:textId="77777777" w:rsidR="00151C07" w:rsidRPr="00A166E1" w:rsidRDefault="00151C07" w:rsidP="00151C07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151C07" w:rsidRPr="00A166E1" w14:paraId="1BDCDB9F" w14:textId="77777777" w:rsidTr="008C2790">
        <w:trPr>
          <w:trHeight w:val="288"/>
        </w:trPr>
        <w:tc>
          <w:tcPr>
            <w:tcW w:w="1906" w:type="pct"/>
            <w:vAlign w:val="center"/>
          </w:tcPr>
          <w:p w14:paraId="0F283091" w14:textId="1EC6ED7A" w:rsidR="00151C07" w:rsidRPr="00A166E1" w:rsidDel="00D05903" w:rsidRDefault="00151C07" w:rsidP="00151C07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A166E1">
              <w:rPr>
                <w:rFonts w:ascii="Calibri" w:hAnsi="Calibri" w:cs="Calibri"/>
                <w:sz w:val="20"/>
                <w:szCs w:val="20"/>
              </w:rPr>
              <w:t>BUSI 2202 Communication &amp; Self-Management Skills</w:t>
            </w:r>
          </w:p>
        </w:tc>
        <w:tc>
          <w:tcPr>
            <w:tcW w:w="193" w:type="pct"/>
            <w:vAlign w:val="center"/>
          </w:tcPr>
          <w:p w14:paraId="13DBEE57" w14:textId="77777777" w:rsidR="00151C07" w:rsidRPr="00A166E1" w:rsidRDefault="00151C07" w:rsidP="00151C07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A166E1">
              <w:rPr>
                <w:rFonts w:ascii="Calibri" w:hAnsi="Calibri" w:cs="Calibri"/>
                <w:sz w:val="20"/>
                <w:szCs w:val="20"/>
              </w:rPr>
              <w:t>0.5</w:t>
            </w:r>
          </w:p>
        </w:tc>
        <w:tc>
          <w:tcPr>
            <w:tcW w:w="413" w:type="pct"/>
            <w:tcBorders>
              <w:right w:val="single" w:sz="4" w:space="0" w:color="auto"/>
            </w:tcBorders>
            <w:vAlign w:val="center"/>
          </w:tcPr>
          <w:p w14:paraId="775333E7" w14:textId="77777777" w:rsidR="00151C07" w:rsidRPr="00A166E1" w:rsidRDefault="00151C07" w:rsidP="00151C07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8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DFB1CE1" w14:textId="77777777" w:rsidR="00151C07" w:rsidRPr="00A166E1" w:rsidRDefault="00151C07" w:rsidP="00151C07">
            <w:pPr>
              <w:tabs>
                <w:tab w:val="left" w:pos="720"/>
              </w:tabs>
              <w:ind w:left="1417" w:hanging="1417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802" w:type="pct"/>
            <w:tcBorders>
              <w:left w:val="single" w:sz="4" w:space="0" w:color="auto"/>
            </w:tcBorders>
            <w:vAlign w:val="center"/>
          </w:tcPr>
          <w:p w14:paraId="358FB63C" w14:textId="59752280" w:rsidR="00151C07" w:rsidRPr="00A166E1" w:rsidRDefault="00151C07" w:rsidP="00151C07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A166E1">
              <w:rPr>
                <w:rFonts w:ascii="Calibri" w:hAnsi="Calibri" w:cs="Calibri"/>
                <w:sz w:val="20"/>
                <w:szCs w:val="20"/>
              </w:rPr>
              <w:t>BUSI 3360 Finance I</w:t>
            </w:r>
          </w:p>
        </w:tc>
        <w:tc>
          <w:tcPr>
            <w:tcW w:w="193" w:type="pct"/>
            <w:gridSpan w:val="2"/>
            <w:vAlign w:val="center"/>
          </w:tcPr>
          <w:p w14:paraId="654EF51C" w14:textId="77777777" w:rsidR="00151C07" w:rsidRPr="00A166E1" w:rsidRDefault="00151C07" w:rsidP="00151C07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A166E1">
              <w:rPr>
                <w:rFonts w:ascii="Calibri" w:hAnsi="Calibri" w:cs="Calibri"/>
                <w:sz w:val="20"/>
                <w:szCs w:val="20"/>
              </w:rPr>
              <w:t>0.5</w:t>
            </w:r>
          </w:p>
        </w:tc>
        <w:tc>
          <w:tcPr>
            <w:tcW w:w="413" w:type="pct"/>
            <w:gridSpan w:val="2"/>
            <w:vAlign w:val="center"/>
          </w:tcPr>
          <w:p w14:paraId="211E20CB" w14:textId="77777777" w:rsidR="00151C07" w:rsidRPr="00A166E1" w:rsidRDefault="00151C07" w:rsidP="00151C07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151C07" w:rsidRPr="00A166E1" w14:paraId="0387E448" w14:textId="77777777" w:rsidTr="008C2790">
        <w:trPr>
          <w:trHeight w:val="288"/>
        </w:trPr>
        <w:tc>
          <w:tcPr>
            <w:tcW w:w="1906" w:type="pct"/>
            <w:vAlign w:val="center"/>
          </w:tcPr>
          <w:p w14:paraId="02E22E5E" w14:textId="5091289D" w:rsidR="00151C07" w:rsidRPr="00A166E1" w:rsidRDefault="00151C07" w:rsidP="00151C07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A166E1">
              <w:rPr>
                <w:rFonts w:ascii="Calibri" w:hAnsi="Calibri" w:cs="Calibri"/>
                <w:sz w:val="20"/>
                <w:szCs w:val="20"/>
              </w:rPr>
              <w:t>BUSI 2</w:t>
            </w:r>
            <w:r w:rsidR="004363A7">
              <w:rPr>
                <w:rFonts w:ascii="Calibri" w:hAnsi="Calibri" w:cs="Calibri"/>
                <w:sz w:val="20"/>
                <w:szCs w:val="20"/>
              </w:rPr>
              <w:t>3</w:t>
            </w:r>
            <w:r w:rsidRPr="00A166E1">
              <w:rPr>
                <w:rFonts w:ascii="Calibri" w:hAnsi="Calibri" w:cs="Calibri"/>
                <w:sz w:val="20"/>
                <w:szCs w:val="20"/>
              </w:rPr>
              <w:t>21 Introductory Accounting I</w:t>
            </w:r>
          </w:p>
        </w:tc>
        <w:tc>
          <w:tcPr>
            <w:tcW w:w="193" w:type="pct"/>
            <w:vAlign w:val="center"/>
          </w:tcPr>
          <w:p w14:paraId="3A198A31" w14:textId="77777777" w:rsidR="00151C07" w:rsidRPr="00A166E1" w:rsidRDefault="00151C07" w:rsidP="00151C07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A166E1">
              <w:rPr>
                <w:rFonts w:ascii="Calibri" w:hAnsi="Calibri" w:cs="Calibri"/>
                <w:sz w:val="20"/>
                <w:szCs w:val="20"/>
              </w:rPr>
              <w:t>0.5</w:t>
            </w:r>
          </w:p>
        </w:tc>
        <w:tc>
          <w:tcPr>
            <w:tcW w:w="413" w:type="pct"/>
            <w:tcBorders>
              <w:right w:val="single" w:sz="4" w:space="0" w:color="auto"/>
            </w:tcBorders>
            <w:vAlign w:val="center"/>
          </w:tcPr>
          <w:p w14:paraId="00D73C92" w14:textId="77777777" w:rsidR="00151C07" w:rsidRPr="00A166E1" w:rsidRDefault="00151C07" w:rsidP="00151C07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8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C3B4B15" w14:textId="77777777" w:rsidR="00151C07" w:rsidRPr="00A166E1" w:rsidRDefault="00151C07" w:rsidP="00151C07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802" w:type="pct"/>
            <w:tcBorders>
              <w:left w:val="single" w:sz="4" w:space="0" w:color="auto"/>
            </w:tcBorders>
            <w:vAlign w:val="center"/>
          </w:tcPr>
          <w:p w14:paraId="69BC5E9C" w14:textId="4C6BB05D" w:rsidR="00151C07" w:rsidRPr="00A166E1" w:rsidRDefault="00151C07" w:rsidP="00151C07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A166E1">
              <w:rPr>
                <w:rFonts w:ascii="Calibri" w:hAnsi="Calibri" w:cs="Calibri"/>
                <w:sz w:val="20"/>
                <w:szCs w:val="20"/>
              </w:rPr>
              <w:t xml:space="preserve">BUSI </w:t>
            </w:r>
            <w:r w:rsidR="00246AD7" w:rsidRPr="00A166E1">
              <w:rPr>
                <w:rFonts w:ascii="Calibri" w:hAnsi="Calibri" w:cs="Calibri"/>
                <w:sz w:val="20"/>
                <w:szCs w:val="20"/>
              </w:rPr>
              <w:t>3361 Finance</w:t>
            </w:r>
            <w:r w:rsidRPr="00A166E1">
              <w:rPr>
                <w:rFonts w:ascii="Calibri" w:hAnsi="Calibri" w:cs="Calibri"/>
                <w:sz w:val="20"/>
                <w:szCs w:val="20"/>
              </w:rPr>
              <w:t xml:space="preserve"> II</w:t>
            </w:r>
          </w:p>
        </w:tc>
        <w:tc>
          <w:tcPr>
            <w:tcW w:w="193" w:type="pct"/>
            <w:gridSpan w:val="2"/>
            <w:vAlign w:val="center"/>
          </w:tcPr>
          <w:p w14:paraId="7A86873F" w14:textId="77777777" w:rsidR="00151C07" w:rsidRPr="00A166E1" w:rsidRDefault="00151C07" w:rsidP="00151C07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A166E1">
              <w:rPr>
                <w:rFonts w:ascii="Calibri" w:hAnsi="Calibri" w:cs="Calibri"/>
                <w:sz w:val="20"/>
                <w:szCs w:val="20"/>
              </w:rPr>
              <w:t>0.5</w:t>
            </w:r>
          </w:p>
        </w:tc>
        <w:tc>
          <w:tcPr>
            <w:tcW w:w="413" w:type="pct"/>
            <w:gridSpan w:val="2"/>
            <w:vAlign w:val="center"/>
          </w:tcPr>
          <w:p w14:paraId="15FF7067" w14:textId="77777777" w:rsidR="00151C07" w:rsidRPr="00A166E1" w:rsidRDefault="00151C07" w:rsidP="00151C07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B239B5" w:rsidRPr="00A166E1" w14:paraId="3DC49344" w14:textId="77777777" w:rsidTr="008C2790">
        <w:trPr>
          <w:trHeight w:val="288"/>
        </w:trPr>
        <w:tc>
          <w:tcPr>
            <w:tcW w:w="1906" w:type="pct"/>
            <w:vAlign w:val="center"/>
          </w:tcPr>
          <w:p w14:paraId="0F4D4EDD" w14:textId="3FF80CAA" w:rsidR="00B239B5" w:rsidRPr="00A166E1" w:rsidRDefault="004363A7" w:rsidP="00B239B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4363A7">
              <w:rPr>
                <w:rFonts w:ascii="Calibri" w:hAnsi="Calibri" w:cs="Calibri"/>
                <w:sz w:val="20"/>
                <w:szCs w:val="20"/>
              </w:rPr>
              <w:t>Business/Tourism/Economics Elective</w:t>
            </w:r>
          </w:p>
        </w:tc>
        <w:tc>
          <w:tcPr>
            <w:tcW w:w="193" w:type="pct"/>
            <w:vAlign w:val="center"/>
          </w:tcPr>
          <w:p w14:paraId="23D72A4F" w14:textId="77777777" w:rsidR="00B239B5" w:rsidRPr="00A166E1" w:rsidRDefault="00B239B5" w:rsidP="00B239B5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A166E1">
              <w:rPr>
                <w:rFonts w:ascii="Calibri" w:hAnsi="Calibri" w:cs="Calibri"/>
                <w:sz w:val="20"/>
                <w:szCs w:val="20"/>
              </w:rPr>
              <w:t>0.5</w:t>
            </w:r>
          </w:p>
        </w:tc>
        <w:tc>
          <w:tcPr>
            <w:tcW w:w="413" w:type="pct"/>
            <w:tcBorders>
              <w:right w:val="single" w:sz="4" w:space="0" w:color="auto"/>
            </w:tcBorders>
            <w:vAlign w:val="center"/>
          </w:tcPr>
          <w:p w14:paraId="107EF11E" w14:textId="77777777" w:rsidR="00B239B5" w:rsidRPr="00A166E1" w:rsidRDefault="00B239B5" w:rsidP="00B239B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8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0F4CC42" w14:textId="77777777" w:rsidR="00B239B5" w:rsidRPr="00A166E1" w:rsidRDefault="00B239B5" w:rsidP="00B239B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802" w:type="pct"/>
            <w:tcBorders>
              <w:left w:val="single" w:sz="4" w:space="0" w:color="auto"/>
            </w:tcBorders>
            <w:vAlign w:val="center"/>
          </w:tcPr>
          <w:p w14:paraId="7A4D014D" w14:textId="1383D1FF" w:rsidR="00B239B5" w:rsidRPr="00A166E1" w:rsidRDefault="00B239B5" w:rsidP="00B239B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A166E1">
              <w:rPr>
                <w:rFonts w:ascii="Calibri" w:hAnsi="Calibri" w:cs="Calibri"/>
                <w:sz w:val="20"/>
                <w:szCs w:val="20"/>
              </w:rPr>
              <w:t xml:space="preserve">BUSI </w:t>
            </w:r>
            <w:r w:rsidR="00246AD7" w:rsidRPr="00A166E1">
              <w:rPr>
                <w:rFonts w:ascii="Calibri" w:hAnsi="Calibri" w:cs="Calibri"/>
                <w:sz w:val="20"/>
                <w:szCs w:val="20"/>
              </w:rPr>
              <w:t xml:space="preserve">3338 </w:t>
            </w:r>
            <w:r w:rsidR="00246AD7">
              <w:rPr>
                <w:rFonts w:ascii="Calibri" w:hAnsi="Calibri" w:cs="Calibri"/>
                <w:sz w:val="20"/>
                <w:szCs w:val="20"/>
              </w:rPr>
              <w:t>Not</w:t>
            </w:r>
            <w:r w:rsidR="00CC753B">
              <w:rPr>
                <w:rFonts w:ascii="Calibri" w:hAnsi="Calibri" w:cs="Calibri"/>
                <w:sz w:val="20"/>
                <w:szCs w:val="20"/>
              </w:rPr>
              <w:t>-for</w:t>
            </w:r>
            <w:r w:rsidRPr="00A166E1">
              <w:rPr>
                <w:rFonts w:ascii="Calibri" w:hAnsi="Calibri" w:cs="Calibri"/>
                <w:sz w:val="20"/>
                <w:szCs w:val="20"/>
              </w:rPr>
              <w:t>-</w:t>
            </w:r>
            <w:r w:rsidR="00CC753B">
              <w:rPr>
                <w:rFonts w:ascii="Calibri" w:hAnsi="Calibri" w:cs="Calibri"/>
                <w:sz w:val="20"/>
                <w:szCs w:val="20"/>
              </w:rPr>
              <w:t>P</w:t>
            </w:r>
            <w:r w:rsidRPr="00A166E1">
              <w:rPr>
                <w:rFonts w:ascii="Calibri" w:hAnsi="Calibri" w:cs="Calibri"/>
                <w:sz w:val="20"/>
                <w:szCs w:val="20"/>
              </w:rPr>
              <w:t>rofit Marketing</w:t>
            </w:r>
          </w:p>
        </w:tc>
        <w:tc>
          <w:tcPr>
            <w:tcW w:w="193" w:type="pct"/>
            <w:gridSpan w:val="2"/>
            <w:vAlign w:val="center"/>
          </w:tcPr>
          <w:p w14:paraId="7737D497" w14:textId="77777777" w:rsidR="00B239B5" w:rsidRPr="00A166E1" w:rsidRDefault="00B239B5" w:rsidP="00B239B5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A166E1">
              <w:rPr>
                <w:rFonts w:ascii="Calibri" w:hAnsi="Calibri" w:cs="Calibri"/>
                <w:sz w:val="20"/>
                <w:szCs w:val="20"/>
              </w:rPr>
              <w:t>0.5</w:t>
            </w:r>
          </w:p>
        </w:tc>
        <w:tc>
          <w:tcPr>
            <w:tcW w:w="413" w:type="pct"/>
            <w:gridSpan w:val="2"/>
            <w:vAlign w:val="center"/>
          </w:tcPr>
          <w:p w14:paraId="33E39B2B" w14:textId="77777777" w:rsidR="00B239B5" w:rsidRPr="00A166E1" w:rsidRDefault="00B239B5" w:rsidP="00B239B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B239B5" w:rsidRPr="00A166E1" w14:paraId="03334C0C" w14:textId="77777777" w:rsidTr="008C2790">
        <w:trPr>
          <w:trHeight w:val="288"/>
        </w:trPr>
        <w:tc>
          <w:tcPr>
            <w:tcW w:w="1906" w:type="pct"/>
            <w:vAlign w:val="center"/>
          </w:tcPr>
          <w:p w14:paraId="39527EF4" w14:textId="6BCFF592" w:rsidR="00B239B5" w:rsidRPr="00A166E1" w:rsidRDefault="00B239B5" w:rsidP="00B239B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A166E1">
              <w:rPr>
                <w:rFonts w:ascii="Calibri" w:hAnsi="Calibri" w:cs="Calibri"/>
                <w:sz w:val="20"/>
                <w:szCs w:val="20"/>
              </w:rPr>
              <w:t>BUSI 2230 Principles of Marketing</w:t>
            </w:r>
          </w:p>
        </w:tc>
        <w:tc>
          <w:tcPr>
            <w:tcW w:w="193" w:type="pct"/>
            <w:vAlign w:val="center"/>
          </w:tcPr>
          <w:p w14:paraId="2CDD3C05" w14:textId="77777777" w:rsidR="00B239B5" w:rsidRPr="00A166E1" w:rsidRDefault="00B239B5" w:rsidP="00B239B5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A166E1">
              <w:rPr>
                <w:rFonts w:ascii="Calibri" w:hAnsi="Calibri" w:cs="Calibri"/>
                <w:sz w:val="20"/>
                <w:szCs w:val="20"/>
              </w:rPr>
              <w:t>0.5</w:t>
            </w:r>
          </w:p>
        </w:tc>
        <w:tc>
          <w:tcPr>
            <w:tcW w:w="413" w:type="pct"/>
            <w:tcBorders>
              <w:right w:val="single" w:sz="4" w:space="0" w:color="auto"/>
            </w:tcBorders>
            <w:vAlign w:val="center"/>
          </w:tcPr>
          <w:p w14:paraId="3E545C71" w14:textId="77777777" w:rsidR="00B239B5" w:rsidRPr="00A166E1" w:rsidRDefault="00B239B5" w:rsidP="00B239B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8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56B1F9C" w14:textId="77777777" w:rsidR="00B239B5" w:rsidRPr="00A166E1" w:rsidRDefault="00B239B5" w:rsidP="00B239B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802" w:type="pct"/>
            <w:tcBorders>
              <w:left w:val="single" w:sz="4" w:space="0" w:color="auto"/>
            </w:tcBorders>
            <w:vAlign w:val="center"/>
          </w:tcPr>
          <w:p w14:paraId="39A8853B" w14:textId="7AF0F3AF" w:rsidR="00B239B5" w:rsidRPr="00A166E1" w:rsidRDefault="00B239B5" w:rsidP="00B239B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A166E1">
              <w:rPr>
                <w:rFonts w:ascii="Calibri" w:hAnsi="Calibri" w:cs="Calibri"/>
                <w:sz w:val="20"/>
                <w:szCs w:val="20"/>
              </w:rPr>
              <w:t xml:space="preserve">BUSI </w:t>
            </w:r>
            <w:r w:rsidR="00246AD7" w:rsidRPr="00A166E1">
              <w:rPr>
                <w:rFonts w:ascii="Calibri" w:hAnsi="Calibri" w:cs="Calibri"/>
                <w:sz w:val="20"/>
                <w:szCs w:val="20"/>
              </w:rPr>
              <w:t xml:space="preserve">3603 </w:t>
            </w:r>
            <w:r w:rsidR="00246AD7">
              <w:rPr>
                <w:rFonts w:ascii="Calibri" w:hAnsi="Calibri" w:cs="Calibri"/>
                <w:sz w:val="20"/>
                <w:szCs w:val="20"/>
              </w:rPr>
              <w:t xml:space="preserve">Community </w:t>
            </w:r>
            <w:r w:rsidR="00246AD7" w:rsidRPr="00A166E1">
              <w:rPr>
                <w:rFonts w:ascii="Calibri" w:hAnsi="Calibri" w:cs="Calibri"/>
                <w:sz w:val="20"/>
                <w:szCs w:val="20"/>
              </w:rPr>
              <w:t>Leadership</w:t>
            </w:r>
            <w:r w:rsidRPr="00A166E1">
              <w:rPr>
                <w:rFonts w:ascii="Calibri" w:hAnsi="Calibri" w:cs="Calibri"/>
                <w:sz w:val="20"/>
                <w:szCs w:val="20"/>
              </w:rPr>
              <w:t>: Governance &amp; Strategy</w:t>
            </w:r>
          </w:p>
        </w:tc>
        <w:tc>
          <w:tcPr>
            <w:tcW w:w="193" w:type="pct"/>
            <w:gridSpan w:val="2"/>
            <w:vAlign w:val="center"/>
          </w:tcPr>
          <w:p w14:paraId="110BEEF2" w14:textId="77777777" w:rsidR="00B239B5" w:rsidRPr="00A166E1" w:rsidRDefault="00B239B5" w:rsidP="00B239B5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A166E1">
              <w:rPr>
                <w:rFonts w:ascii="Calibri" w:hAnsi="Calibri" w:cs="Calibri"/>
                <w:sz w:val="20"/>
                <w:szCs w:val="20"/>
              </w:rPr>
              <w:t>0.5</w:t>
            </w:r>
          </w:p>
        </w:tc>
        <w:tc>
          <w:tcPr>
            <w:tcW w:w="413" w:type="pct"/>
            <w:gridSpan w:val="2"/>
            <w:vAlign w:val="center"/>
          </w:tcPr>
          <w:p w14:paraId="11DA6A79" w14:textId="77777777" w:rsidR="00B239B5" w:rsidRPr="00A166E1" w:rsidRDefault="00B239B5" w:rsidP="00B239B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B239B5" w:rsidRPr="00A166E1" w14:paraId="752B3450" w14:textId="77777777" w:rsidTr="008C2790">
        <w:trPr>
          <w:trHeight w:val="288"/>
        </w:trPr>
        <w:tc>
          <w:tcPr>
            <w:tcW w:w="1906" w:type="pct"/>
            <w:vAlign w:val="center"/>
          </w:tcPr>
          <w:p w14:paraId="61F922A7" w14:textId="240CE52A" w:rsidR="00B239B5" w:rsidRPr="00A166E1" w:rsidRDefault="00B239B5" w:rsidP="00B239B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A166E1">
              <w:rPr>
                <w:rFonts w:ascii="Calibri" w:hAnsi="Calibri" w:cs="Calibri"/>
                <w:sz w:val="20"/>
                <w:szCs w:val="20"/>
              </w:rPr>
              <w:t>ECON 1101 Introduction to Microeconomics</w:t>
            </w:r>
          </w:p>
        </w:tc>
        <w:tc>
          <w:tcPr>
            <w:tcW w:w="193" w:type="pct"/>
            <w:vAlign w:val="center"/>
          </w:tcPr>
          <w:p w14:paraId="2DB346A6" w14:textId="77777777" w:rsidR="00B239B5" w:rsidRPr="00A166E1" w:rsidRDefault="00B239B5" w:rsidP="00B239B5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A166E1">
              <w:rPr>
                <w:rFonts w:ascii="Calibri" w:hAnsi="Calibri" w:cs="Calibri"/>
                <w:sz w:val="20"/>
                <w:szCs w:val="20"/>
              </w:rPr>
              <w:t>0.5</w:t>
            </w:r>
          </w:p>
        </w:tc>
        <w:tc>
          <w:tcPr>
            <w:tcW w:w="413" w:type="pct"/>
            <w:tcBorders>
              <w:right w:val="single" w:sz="4" w:space="0" w:color="auto"/>
            </w:tcBorders>
            <w:vAlign w:val="center"/>
          </w:tcPr>
          <w:p w14:paraId="51AA20F3" w14:textId="77777777" w:rsidR="00B239B5" w:rsidRPr="00A166E1" w:rsidRDefault="00B239B5" w:rsidP="00B239B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8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6BEF188" w14:textId="77777777" w:rsidR="00B239B5" w:rsidRPr="00A166E1" w:rsidRDefault="00B239B5" w:rsidP="00B239B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802" w:type="pct"/>
            <w:tcBorders>
              <w:left w:val="single" w:sz="4" w:space="0" w:color="auto"/>
            </w:tcBorders>
            <w:vAlign w:val="center"/>
          </w:tcPr>
          <w:p w14:paraId="6644AD6B" w14:textId="41034656" w:rsidR="00B239B5" w:rsidRPr="00A166E1" w:rsidRDefault="00B239B5" w:rsidP="00B239B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A166E1">
              <w:rPr>
                <w:rFonts w:ascii="Calibri" w:hAnsi="Calibri" w:cs="Calibri"/>
                <w:sz w:val="20"/>
                <w:szCs w:val="20"/>
              </w:rPr>
              <w:t>Business/Tourism/Economics Elective</w:t>
            </w:r>
          </w:p>
        </w:tc>
        <w:tc>
          <w:tcPr>
            <w:tcW w:w="193" w:type="pct"/>
            <w:gridSpan w:val="2"/>
            <w:vAlign w:val="center"/>
          </w:tcPr>
          <w:p w14:paraId="73BDD8DB" w14:textId="77777777" w:rsidR="00B239B5" w:rsidRPr="00A166E1" w:rsidRDefault="00B239B5" w:rsidP="00B239B5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A166E1">
              <w:rPr>
                <w:rFonts w:ascii="Calibri" w:hAnsi="Calibri" w:cs="Calibri"/>
                <w:sz w:val="20"/>
                <w:szCs w:val="20"/>
              </w:rPr>
              <w:t>0.5</w:t>
            </w:r>
          </w:p>
        </w:tc>
        <w:tc>
          <w:tcPr>
            <w:tcW w:w="413" w:type="pct"/>
            <w:gridSpan w:val="2"/>
            <w:vAlign w:val="center"/>
          </w:tcPr>
          <w:p w14:paraId="5535347B" w14:textId="77777777" w:rsidR="00B239B5" w:rsidRPr="00A166E1" w:rsidRDefault="00B239B5" w:rsidP="00B239B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B239B5" w:rsidRPr="00A166E1" w14:paraId="1C3FAFFC" w14:textId="77777777" w:rsidTr="008C2790">
        <w:trPr>
          <w:trHeight w:val="288"/>
        </w:trPr>
        <w:tc>
          <w:tcPr>
            <w:tcW w:w="1906" w:type="pct"/>
            <w:vAlign w:val="center"/>
          </w:tcPr>
          <w:p w14:paraId="1582D4E8" w14:textId="1DC0514E" w:rsidR="00B239B5" w:rsidRPr="00A166E1" w:rsidRDefault="00B239B5" w:rsidP="00B239B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A166E1">
              <w:rPr>
                <w:rFonts w:ascii="Calibri" w:hAnsi="Calibri" w:cs="Calibri"/>
                <w:sz w:val="20"/>
                <w:szCs w:val="20"/>
              </w:rPr>
              <w:t>ECON 1102 Introduction to Macroeconomics</w:t>
            </w:r>
          </w:p>
        </w:tc>
        <w:tc>
          <w:tcPr>
            <w:tcW w:w="193" w:type="pct"/>
            <w:vAlign w:val="center"/>
          </w:tcPr>
          <w:p w14:paraId="572E74DD" w14:textId="77777777" w:rsidR="00B239B5" w:rsidRPr="00A166E1" w:rsidRDefault="00B239B5" w:rsidP="00B239B5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A166E1">
              <w:rPr>
                <w:rFonts w:ascii="Calibri" w:hAnsi="Calibri" w:cs="Calibri"/>
                <w:sz w:val="20"/>
                <w:szCs w:val="20"/>
              </w:rPr>
              <w:t>0.5</w:t>
            </w:r>
          </w:p>
        </w:tc>
        <w:tc>
          <w:tcPr>
            <w:tcW w:w="413" w:type="pct"/>
            <w:tcBorders>
              <w:right w:val="single" w:sz="4" w:space="0" w:color="auto"/>
            </w:tcBorders>
            <w:vAlign w:val="center"/>
          </w:tcPr>
          <w:p w14:paraId="2C461F0C" w14:textId="77777777" w:rsidR="00B239B5" w:rsidRPr="00A166E1" w:rsidRDefault="00B239B5" w:rsidP="00B239B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8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921E441" w14:textId="77777777" w:rsidR="00B239B5" w:rsidRPr="00A166E1" w:rsidRDefault="00B239B5" w:rsidP="00B239B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802" w:type="pct"/>
            <w:tcBorders>
              <w:left w:val="single" w:sz="4" w:space="0" w:color="auto"/>
            </w:tcBorders>
            <w:vAlign w:val="center"/>
          </w:tcPr>
          <w:p w14:paraId="443E63BC" w14:textId="77777777" w:rsidR="00B239B5" w:rsidRPr="00A166E1" w:rsidRDefault="00B239B5" w:rsidP="00B239B5">
            <w:pPr>
              <w:jc w:val="both"/>
              <w:rPr>
                <w:rFonts w:ascii="Calibri" w:hAnsi="Calibri" w:cs="Calibri"/>
                <w:bCs/>
                <w:i/>
                <w:iCs/>
                <w:sz w:val="20"/>
                <w:szCs w:val="20"/>
                <w:u w:val="single"/>
              </w:rPr>
            </w:pPr>
            <w:r w:rsidRPr="00A166E1">
              <w:rPr>
                <w:rFonts w:ascii="Calibri" w:hAnsi="Calibri" w:cs="Calibri"/>
                <w:sz w:val="20"/>
                <w:szCs w:val="20"/>
              </w:rPr>
              <w:t>Business/Tourism/Economics Elective</w:t>
            </w:r>
          </w:p>
        </w:tc>
        <w:tc>
          <w:tcPr>
            <w:tcW w:w="193" w:type="pct"/>
            <w:gridSpan w:val="2"/>
            <w:vAlign w:val="center"/>
          </w:tcPr>
          <w:p w14:paraId="28850023" w14:textId="77777777" w:rsidR="00B239B5" w:rsidRPr="00A166E1" w:rsidRDefault="00B239B5" w:rsidP="00B239B5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A166E1">
              <w:rPr>
                <w:rFonts w:ascii="Calibri" w:hAnsi="Calibri" w:cs="Calibri"/>
                <w:sz w:val="20"/>
                <w:szCs w:val="20"/>
              </w:rPr>
              <w:t>0.5</w:t>
            </w:r>
          </w:p>
        </w:tc>
        <w:tc>
          <w:tcPr>
            <w:tcW w:w="413" w:type="pct"/>
            <w:gridSpan w:val="2"/>
            <w:vAlign w:val="center"/>
          </w:tcPr>
          <w:p w14:paraId="1162F438" w14:textId="77777777" w:rsidR="00B239B5" w:rsidRPr="00A166E1" w:rsidRDefault="00B239B5" w:rsidP="00B239B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B239B5" w:rsidRPr="00A166E1" w14:paraId="29453F70" w14:textId="77777777" w:rsidTr="008C2790">
        <w:trPr>
          <w:trHeight w:val="288"/>
        </w:trPr>
        <w:tc>
          <w:tcPr>
            <w:tcW w:w="1906" w:type="pct"/>
            <w:shd w:val="clear" w:color="auto" w:fill="auto"/>
            <w:vAlign w:val="center"/>
          </w:tcPr>
          <w:p w14:paraId="524F0D65" w14:textId="77777777" w:rsidR="00B239B5" w:rsidRPr="00A166E1" w:rsidRDefault="00B239B5" w:rsidP="00B239B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A166E1">
              <w:rPr>
                <w:rFonts w:ascii="Calibri" w:hAnsi="Calibri" w:cs="Calibri"/>
                <w:sz w:val="20"/>
                <w:szCs w:val="20"/>
              </w:rPr>
              <w:t>Arts/Science elective (any level)</w:t>
            </w:r>
          </w:p>
        </w:tc>
        <w:tc>
          <w:tcPr>
            <w:tcW w:w="193" w:type="pct"/>
            <w:vAlign w:val="center"/>
          </w:tcPr>
          <w:p w14:paraId="3DC1B408" w14:textId="77777777" w:rsidR="00B239B5" w:rsidRPr="00A166E1" w:rsidRDefault="00B239B5" w:rsidP="00B239B5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A166E1">
              <w:rPr>
                <w:rFonts w:ascii="Calibri" w:hAnsi="Calibri" w:cs="Calibri"/>
                <w:sz w:val="20"/>
                <w:szCs w:val="20"/>
              </w:rPr>
              <w:t>0.5</w:t>
            </w:r>
          </w:p>
        </w:tc>
        <w:tc>
          <w:tcPr>
            <w:tcW w:w="413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4B2476AA" w14:textId="77777777" w:rsidR="00B239B5" w:rsidRPr="00A166E1" w:rsidRDefault="00B239B5" w:rsidP="00B239B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8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0E936D7" w14:textId="77777777" w:rsidR="00B239B5" w:rsidRPr="00A166E1" w:rsidRDefault="00B239B5" w:rsidP="00B239B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802" w:type="pct"/>
            <w:tcBorders>
              <w:left w:val="single" w:sz="4" w:space="0" w:color="auto"/>
            </w:tcBorders>
            <w:vAlign w:val="center"/>
          </w:tcPr>
          <w:p w14:paraId="1DE9C334" w14:textId="77777777" w:rsidR="00B239B5" w:rsidRPr="00A166E1" w:rsidRDefault="00B239B5" w:rsidP="00B239B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A166E1">
              <w:rPr>
                <w:rFonts w:ascii="Calibri" w:hAnsi="Calibri" w:cs="Calibri"/>
                <w:sz w:val="20"/>
                <w:szCs w:val="20"/>
              </w:rPr>
              <w:t>Business/Tourism/Economics Elective</w:t>
            </w:r>
          </w:p>
        </w:tc>
        <w:tc>
          <w:tcPr>
            <w:tcW w:w="193" w:type="pct"/>
            <w:gridSpan w:val="2"/>
            <w:vAlign w:val="center"/>
          </w:tcPr>
          <w:p w14:paraId="2BF2675A" w14:textId="77777777" w:rsidR="00B239B5" w:rsidRPr="00A166E1" w:rsidRDefault="00B239B5" w:rsidP="00B239B5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A166E1">
              <w:rPr>
                <w:rFonts w:ascii="Calibri" w:hAnsi="Calibri" w:cs="Calibri"/>
                <w:sz w:val="20"/>
                <w:szCs w:val="20"/>
              </w:rPr>
              <w:t>0.5</w:t>
            </w:r>
          </w:p>
        </w:tc>
        <w:tc>
          <w:tcPr>
            <w:tcW w:w="413" w:type="pct"/>
            <w:gridSpan w:val="2"/>
            <w:vAlign w:val="center"/>
          </w:tcPr>
          <w:p w14:paraId="0D73A9C9" w14:textId="77777777" w:rsidR="00B239B5" w:rsidRPr="00A166E1" w:rsidRDefault="00B239B5" w:rsidP="00B239B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B239B5" w:rsidRPr="00A166E1" w14:paraId="0DBBC628" w14:textId="77777777" w:rsidTr="008C2790">
        <w:trPr>
          <w:trHeight w:val="288"/>
        </w:trPr>
        <w:tc>
          <w:tcPr>
            <w:tcW w:w="1906" w:type="pct"/>
            <w:shd w:val="clear" w:color="auto" w:fill="auto"/>
            <w:vAlign w:val="center"/>
          </w:tcPr>
          <w:p w14:paraId="609F8719" w14:textId="77777777" w:rsidR="00B239B5" w:rsidRPr="00A166E1" w:rsidRDefault="00B239B5" w:rsidP="00B239B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A166E1">
              <w:rPr>
                <w:rFonts w:ascii="Calibri" w:hAnsi="Calibri" w:cs="Calibri"/>
                <w:sz w:val="20"/>
                <w:szCs w:val="20"/>
              </w:rPr>
              <w:t>Arts/Science elective (any level)</w:t>
            </w:r>
          </w:p>
        </w:tc>
        <w:tc>
          <w:tcPr>
            <w:tcW w:w="193" w:type="pct"/>
            <w:vAlign w:val="center"/>
          </w:tcPr>
          <w:p w14:paraId="630EBAFF" w14:textId="77777777" w:rsidR="00B239B5" w:rsidRPr="00A166E1" w:rsidRDefault="00B239B5" w:rsidP="00B239B5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A166E1">
              <w:rPr>
                <w:rFonts w:ascii="Calibri" w:hAnsi="Calibri" w:cs="Calibri"/>
                <w:sz w:val="20"/>
                <w:szCs w:val="20"/>
              </w:rPr>
              <w:t>0.5</w:t>
            </w:r>
          </w:p>
        </w:tc>
        <w:tc>
          <w:tcPr>
            <w:tcW w:w="413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4728BE93" w14:textId="77777777" w:rsidR="00B239B5" w:rsidRPr="00A166E1" w:rsidRDefault="00B239B5" w:rsidP="00B239B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8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123E380" w14:textId="77777777" w:rsidR="00B239B5" w:rsidRPr="00A166E1" w:rsidRDefault="00B239B5" w:rsidP="00B239B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802" w:type="pct"/>
            <w:tcBorders>
              <w:left w:val="single" w:sz="4" w:space="0" w:color="auto"/>
            </w:tcBorders>
            <w:vAlign w:val="center"/>
          </w:tcPr>
          <w:p w14:paraId="58DB4DA9" w14:textId="77777777" w:rsidR="00B239B5" w:rsidRPr="00A166E1" w:rsidRDefault="00B239B5" w:rsidP="00B239B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A166E1">
              <w:rPr>
                <w:rFonts w:ascii="Calibri" w:hAnsi="Calibri" w:cs="Calibri"/>
                <w:sz w:val="20"/>
                <w:szCs w:val="20"/>
              </w:rPr>
              <w:t>Arts &amp; Science Elective (2000 or above)</w:t>
            </w:r>
          </w:p>
        </w:tc>
        <w:tc>
          <w:tcPr>
            <w:tcW w:w="193" w:type="pct"/>
            <w:gridSpan w:val="2"/>
            <w:vAlign w:val="center"/>
          </w:tcPr>
          <w:p w14:paraId="703F3405" w14:textId="77777777" w:rsidR="00B239B5" w:rsidRPr="00A166E1" w:rsidRDefault="00B239B5" w:rsidP="00B239B5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A166E1">
              <w:rPr>
                <w:rFonts w:ascii="Calibri" w:hAnsi="Calibri" w:cs="Calibri"/>
                <w:sz w:val="20"/>
                <w:szCs w:val="20"/>
              </w:rPr>
              <w:t>0.5</w:t>
            </w:r>
          </w:p>
        </w:tc>
        <w:tc>
          <w:tcPr>
            <w:tcW w:w="413" w:type="pct"/>
            <w:gridSpan w:val="2"/>
            <w:vAlign w:val="center"/>
          </w:tcPr>
          <w:p w14:paraId="43BB9123" w14:textId="77777777" w:rsidR="00B239B5" w:rsidRPr="00A166E1" w:rsidRDefault="00B239B5" w:rsidP="00B239B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B239B5" w:rsidRPr="00A166E1" w14:paraId="6B8303C2" w14:textId="77777777" w:rsidTr="008C2790">
        <w:trPr>
          <w:trHeight w:val="288"/>
        </w:trPr>
        <w:tc>
          <w:tcPr>
            <w:tcW w:w="1906" w:type="pct"/>
            <w:vMerge w:val="restart"/>
            <w:vAlign w:val="center"/>
          </w:tcPr>
          <w:p w14:paraId="77ADA938" w14:textId="257F7959" w:rsidR="00B239B5" w:rsidRPr="00A166E1" w:rsidRDefault="00B239B5" w:rsidP="00B239B5">
            <w:pPr>
              <w:rPr>
                <w:rFonts w:ascii="Calibri" w:hAnsi="Calibri" w:cs="Calibri"/>
                <w:sz w:val="20"/>
                <w:szCs w:val="20"/>
              </w:rPr>
            </w:pPr>
            <w:r w:rsidRPr="00A166E1">
              <w:rPr>
                <w:rFonts w:ascii="Calibri" w:hAnsi="Calibri" w:cs="Calibri"/>
                <w:sz w:val="20"/>
                <w:szCs w:val="20"/>
              </w:rPr>
              <w:t xml:space="preserve">Humanities Elective </w:t>
            </w:r>
            <w:r w:rsidRPr="00935A2C">
              <w:rPr>
                <w:rFonts w:ascii="Calibri" w:hAnsi="Calibri" w:cs="Calibri"/>
                <w:sz w:val="16"/>
                <w:szCs w:val="16"/>
              </w:rPr>
              <w:t xml:space="preserve">– </w:t>
            </w:r>
            <w:r w:rsidRPr="00935A2C">
              <w:rPr>
                <w:rFonts w:ascii="Calibri" w:hAnsi="Calibri" w:cs="Calibri"/>
                <w:i/>
                <w:sz w:val="16"/>
                <w:szCs w:val="16"/>
              </w:rPr>
              <w:t xml:space="preserve">includes </w:t>
            </w:r>
            <w:r w:rsidRPr="00935A2C">
              <w:rPr>
                <w:rFonts w:ascii="Calibri" w:hAnsi="Calibri" w:cs="Calibri"/>
                <w:bCs/>
                <w:i/>
                <w:iCs/>
                <w:sz w:val="16"/>
                <w:szCs w:val="16"/>
              </w:rPr>
              <w:t xml:space="preserve">courses in Chinese, Cultural Studies, English, French, History, Library, Linguistics, Philosophy, Religious Studies, Spanish and Writing (only courses with a WRIT prefix)                                                                               </w:t>
            </w:r>
          </w:p>
        </w:tc>
        <w:tc>
          <w:tcPr>
            <w:tcW w:w="193" w:type="pct"/>
            <w:vMerge w:val="restart"/>
            <w:vAlign w:val="center"/>
          </w:tcPr>
          <w:p w14:paraId="5C41CE7D" w14:textId="77777777" w:rsidR="00B239B5" w:rsidRPr="00A166E1" w:rsidRDefault="00B239B5" w:rsidP="00B239B5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A166E1">
              <w:rPr>
                <w:rFonts w:ascii="Calibri" w:hAnsi="Calibri" w:cs="Calibri"/>
                <w:sz w:val="20"/>
                <w:szCs w:val="20"/>
              </w:rPr>
              <w:t>0.5</w:t>
            </w:r>
          </w:p>
        </w:tc>
        <w:tc>
          <w:tcPr>
            <w:tcW w:w="413" w:type="pct"/>
            <w:vMerge w:val="restart"/>
            <w:tcBorders>
              <w:right w:val="single" w:sz="4" w:space="0" w:color="auto"/>
            </w:tcBorders>
            <w:vAlign w:val="center"/>
          </w:tcPr>
          <w:p w14:paraId="639B8912" w14:textId="77777777" w:rsidR="00B239B5" w:rsidRPr="00A166E1" w:rsidRDefault="00B239B5" w:rsidP="00B239B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80" w:type="pct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0E65473" w14:textId="77777777" w:rsidR="00B239B5" w:rsidRPr="00A166E1" w:rsidRDefault="00B239B5" w:rsidP="00B239B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802" w:type="pct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7F42A29B" w14:textId="77777777" w:rsidR="00B239B5" w:rsidRPr="00A166E1" w:rsidRDefault="00B239B5" w:rsidP="00B239B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A166E1">
              <w:rPr>
                <w:rFonts w:ascii="Calibri" w:hAnsi="Calibri" w:cs="Calibri"/>
                <w:sz w:val="20"/>
                <w:szCs w:val="20"/>
              </w:rPr>
              <w:t>Arts &amp; Science Elective (2000 or above)</w:t>
            </w:r>
          </w:p>
        </w:tc>
        <w:tc>
          <w:tcPr>
            <w:tcW w:w="193" w:type="pct"/>
            <w:gridSpan w:val="2"/>
            <w:tcBorders>
              <w:bottom w:val="single" w:sz="4" w:space="0" w:color="auto"/>
            </w:tcBorders>
            <w:vAlign w:val="center"/>
          </w:tcPr>
          <w:p w14:paraId="3A65048D" w14:textId="77777777" w:rsidR="00B239B5" w:rsidRPr="00A166E1" w:rsidRDefault="00B239B5" w:rsidP="00B239B5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A166E1">
              <w:rPr>
                <w:rFonts w:ascii="Calibri" w:hAnsi="Calibri" w:cs="Calibri"/>
                <w:sz w:val="20"/>
                <w:szCs w:val="20"/>
              </w:rPr>
              <w:t>0.5</w:t>
            </w:r>
          </w:p>
        </w:tc>
        <w:tc>
          <w:tcPr>
            <w:tcW w:w="413" w:type="pct"/>
            <w:gridSpan w:val="2"/>
            <w:tcBorders>
              <w:bottom w:val="single" w:sz="4" w:space="0" w:color="auto"/>
            </w:tcBorders>
            <w:vAlign w:val="center"/>
          </w:tcPr>
          <w:p w14:paraId="506C72F5" w14:textId="77777777" w:rsidR="00B239B5" w:rsidRPr="00A166E1" w:rsidRDefault="00B239B5" w:rsidP="00B239B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B239B5" w:rsidRPr="007E1B4F" w14:paraId="46EB3117" w14:textId="77777777" w:rsidTr="008C2790">
        <w:trPr>
          <w:gridAfter w:val="4"/>
          <w:wAfter w:w="606" w:type="pct"/>
          <w:trHeight w:val="202"/>
        </w:trPr>
        <w:tc>
          <w:tcPr>
            <w:tcW w:w="1906" w:type="pct"/>
            <w:vMerge/>
            <w:tcBorders>
              <w:bottom w:val="single" w:sz="4" w:space="0" w:color="auto"/>
            </w:tcBorders>
            <w:vAlign w:val="center"/>
          </w:tcPr>
          <w:p w14:paraId="1C3412C1" w14:textId="77777777" w:rsidR="00B239B5" w:rsidRPr="00A166E1" w:rsidRDefault="00B239B5" w:rsidP="00B239B5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93" w:type="pct"/>
            <w:vMerge/>
            <w:tcBorders>
              <w:bottom w:val="single" w:sz="4" w:space="0" w:color="auto"/>
            </w:tcBorders>
            <w:vAlign w:val="center"/>
          </w:tcPr>
          <w:p w14:paraId="14C03189" w14:textId="77777777" w:rsidR="00B239B5" w:rsidRPr="00A166E1" w:rsidRDefault="00B239B5" w:rsidP="00B239B5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413" w:type="pct"/>
            <w:vMerge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2C3909D2" w14:textId="77777777" w:rsidR="00B239B5" w:rsidRPr="00A166E1" w:rsidRDefault="00B239B5" w:rsidP="00B239B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80" w:type="pct"/>
            <w:vMerge/>
            <w:tcBorders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233A87D8" w14:textId="77777777" w:rsidR="00B239B5" w:rsidRPr="00A166E1" w:rsidRDefault="00B239B5" w:rsidP="00B239B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802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77A390C" w14:textId="77777777" w:rsidR="00B239B5" w:rsidRPr="007E1B4F" w:rsidRDefault="00B239B5" w:rsidP="00B239B5">
            <w:pPr>
              <w:jc w:val="center"/>
              <w:rPr>
                <w:rFonts w:ascii="Calibri" w:hAnsi="Calibri" w:cs="Calibri"/>
                <w:sz w:val="10"/>
                <w:szCs w:val="10"/>
              </w:rPr>
            </w:pPr>
          </w:p>
        </w:tc>
      </w:tr>
      <w:tr w:rsidR="00B239B5" w:rsidRPr="007E1B4F" w14:paraId="02CCAD1F" w14:textId="77777777" w:rsidTr="008C2790">
        <w:trPr>
          <w:gridAfter w:val="1"/>
          <w:wAfter w:w="84" w:type="pct"/>
          <w:trHeight w:val="20"/>
        </w:trPr>
        <w:tc>
          <w:tcPr>
            <w:tcW w:w="190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7C70DE1" w14:textId="77777777" w:rsidR="00B239B5" w:rsidRPr="007E1B4F" w:rsidRDefault="00B239B5" w:rsidP="00B239B5">
            <w:pPr>
              <w:spacing w:before="60" w:after="60"/>
              <w:jc w:val="both"/>
              <w:rPr>
                <w:rFonts w:ascii="Calibri" w:hAnsi="Calibri" w:cs="Calibri"/>
                <w:b/>
                <w:bCs/>
                <w:iCs/>
                <w:sz w:val="4"/>
                <w:szCs w:val="4"/>
                <w:u w:val="single"/>
              </w:rPr>
            </w:pPr>
          </w:p>
        </w:tc>
        <w:tc>
          <w:tcPr>
            <w:tcW w:w="19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A6C585D" w14:textId="77777777" w:rsidR="00B239B5" w:rsidRPr="007E1B4F" w:rsidRDefault="00B239B5" w:rsidP="00B239B5">
            <w:pPr>
              <w:spacing w:before="60" w:after="60"/>
              <w:jc w:val="center"/>
              <w:rPr>
                <w:rFonts w:ascii="Calibri" w:hAnsi="Calibri" w:cs="Calibri"/>
                <w:sz w:val="4"/>
                <w:szCs w:val="4"/>
              </w:rPr>
            </w:pPr>
          </w:p>
        </w:tc>
        <w:tc>
          <w:tcPr>
            <w:tcW w:w="41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986C9A4" w14:textId="77777777" w:rsidR="00B239B5" w:rsidRPr="007E1B4F" w:rsidRDefault="00B239B5" w:rsidP="00B239B5">
            <w:pPr>
              <w:spacing w:before="60" w:after="60"/>
              <w:jc w:val="both"/>
              <w:rPr>
                <w:rFonts w:ascii="Calibri" w:hAnsi="Calibri" w:cs="Calibri"/>
                <w:sz w:val="4"/>
                <w:szCs w:val="4"/>
              </w:rPr>
            </w:pPr>
          </w:p>
        </w:tc>
        <w:tc>
          <w:tcPr>
            <w:tcW w:w="80" w:type="pct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2F27AF5" w14:textId="77777777" w:rsidR="00B239B5" w:rsidRPr="007E1B4F" w:rsidRDefault="00B239B5" w:rsidP="00B239B5">
            <w:pPr>
              <w:spacing w:before="60" w:after="60"/>
              <w:jc w:val="both"/>
              <w:rPr>
                <w:rFonts w:ascii="Calibri" w:hAnsi="Calibri" w:cs="Calibri"/>
                <w:sz w:val="4"/>
                <w:szCs w:val="4"/>
              </w:rPr>
            </w:pPr>
          </w:p>
        </w:tc>
        <w:tc>
          <w:tcPr>
            <w:tcW w:w="180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B63F5CC" w14:textId="77777777" w:rsidR="00B239B5" w:rsidRPr="007E1B4F" w:rsidRDefault="00B239B5" w:rsidP="00B239B5">
            <w:pPr>
              <w:spacing w:before="60" w:after="60"/>
              <w:rPr>
                <w:rFonts w:ascii="Calibri" w:hAnsi="Calibri" w:cs="Calibri"/>
                <w:b/>
                <w:bCs/>
                <w:iCs/>
                <w:sz w:val="4"/>
                <w:szCs w:val="4"/>
                <w:highlight w:val="lightGray"/>
                <w:u w:val="single"/>
              </w:rPr>
            </w:pPr>
          </w:p>
        </w:tc>
        <w:tc>
          <w:tcPr>
            <w:tcW w:w="18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4D9896C" w14:textId="77777777" w:rsidR="00B239B5" w:rsidRPr="007E1B4F" w:rsidRDefault="00B239B5" w:rsidP="00B239B5">
            <w:pPr>
              <w:spacing w:before="60" w:after="60"/>
              <w:jc w:val="center"/>
              <w:rPr>
                <w:rFonts w:ascii="Calibri" w:hAnsi="Calibri" w:cs="Calibri"/>
                <w:sz w:val="4"/>
                <w:szCs w:val="4"/>
                <w:highlight w:val="lightGray"/>
              </w:rPr>
            </w:pPr>
          </w:p>
        </w:tc>
        <w:tc>
          <w:tcPr>
            <w:tcW w:w="335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879C6CE" w14:textId="77777777" w:rsidR="00B239B5" w:rsidRPr="007E1B4F" w:rsidRDefault="00B239B5" w:rsidP="00B239B5">
            <w:pPr>
              <w:spacing w:before="60" w:after="60"/>
              <w:jc w:val="both"/>
              <w:rPr>
                <w:rFonts w:ascii="Calibri" w:hAnsi="Calibri" w:cs="Calibri"/>
                <w:sz w:val="4"/>
                <w:szCs w:val="4"/>
                <w:highlight w:val="lightGray"/>
              </w:rPr>
            </w:pPr>
          </w:p>
        </w:tc>
      </w:tr>
      <w:tr w:rsidR="008C2790" w:rsidRPr="00A166E1" w14:paraId="687B99F7" w14:textId="77777777" w:rsidTr="008C2790">
        <w:trPr>
          <w:trHeight w:val="288"/>
        </w:trPr>
        <w:tc>
          <w:tcPr>
            <w:tcW w:w="1906" w:type="pct"/>
            <w:tcBorders>
              <w:top w:val="single" w:sz="4" w:space="0" w:color="auto"/>
            </w:tcBorders>
            <w:shd w:val="pct20" w:color="auto" w:fill="auto"/>
            <w:vAlign w:val="center"/>
          </w:tcPr>
          <w:p w14:paraId="011A4167" w14:textId="77777777" w:rsidR="00B239B5" w:rsidRPr="00A166E1" w:rsidRDefault="00B239B5" w:rsidP="00530BC5">
            <w:pPr>
              <w:jc w:val="both"/>
              <w:rPr>
                <w:rFonts w:ascii="Calibri" w:hAnsi="Calibri" w:cs="Calibri"/>
                <w:b/>
                <w:sz w:val="20"/>
                <w:szCs w:val="20"/>
              </w:rPr>
            </w:pPr>
            <w:r w:rsidRPr="00A166E1">
              <w:rPr>
                <w:rFonts w:ascii="Calibri" w:hAnsi="Calibri" w:cs="Calibri"/>
                <w:b/>
                <w:bCs/>
                <w:iCs/>
                <w:sz w:val="20"/>
                <w:szCs w:val="20"/>
                <w:u w:val="single"/>
              </w:rPr>
              <w:t>Year 2</w:t>
            </w:r>
            <w:r w:rsidRPr="00A166E1">
              <w:rPr>
                <w:rFonts w:ascii="Calibri" w:hAnsi="Calibri" w:cs="Calibri"/>
                <w:b/>
                <w:bCs/>
                <w:iCs/>
                <w:sz w:val="20"/>
                <w:szCs w:val="20"/>
              </w:rPr>
              <w:t xml:space="preserve">   Units 6-10 - Recommended</w:t>
            </w:r>
          </w:p>
        </w:tc>
        <w:tc>
          <w:tcPr>
            <w:tcW w:w="193" w:type="pct"/>
            <w:tcBorders>
              <w:top w:val="single" w:sz="4" w:space="0" w:color="auto"/>
            </w:tcBorders>
            <w:shd w:val="pct20" w:color="auto" w:fill="auto"/>
            <w:vAlign w:val="center"/>
          </w:tcPr>
          <w:p w14:paraId="674BB64E" w14:textId="77777777" w:rsidR="00B239B5" w:rsidRPr="00A166E1" w:rsidRDefault="00B239B5" w:rsidP="00530BC5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A166E1">
              <w:rPr>
                <w:rFonts w:ascii="Calibri" w:hAnsi="Calibri" w:cs="Calibri"/>
                <w:sz w:val="20"/>
                <w:szCs w:val="20"/>
              </w:rPr>
              <w:t>Unit</w:t>
            </w:r>
          </w:p>
        </w:tc>
        <w:tc>
          <w:tcPr>
            <w:tcW w:w="413" w:type="pct"/>
            <w:tcBorders>
              <w:top w:val="single" w:sz="4" w:space="0" w:color="auto"/>
              <w:right w:val="single" w:sz="4" w:space="0" w:color="auto"/>
            </w:tcBorders>
            <w:shd w:val="pct20" w:color="auto" w:fill="auto"/>
          </w:tcPr>
          <w:p w14:paraId="5E9DAD6A" w14:textId="77777777" w:rsidR="00B239B5" w:rsidRPr="00A166E1" w:rsidRDefault="00B239B5" w:rsidP="00530BC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80" w:type="pct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212957F" w14:textId="77777777" w:rsidR="00B239B5" w:rsidRPr="00A166E1" w:rsidRDefault="00B239B5" w:rsidP="00530BC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802" w:type="pct"/>
            <w:tcBorders>
              <w:top w:val="single" w:sz="4" w:space="0" w:color="auto"/>
              <w:left w:val="single" w:sz="4" w:space="0" w:color="auto"/>
            </w:tcBorders>
            <w:shd w:val="clear" w:color="auto" w:fill="BFBFBF"/>
            <w:vAlign w:val="center"/>
          </w:tcPr>
          <w:p w14:paraId="7DFE08BE" w14:textId="77777777" w:rsidR="00B239B5" w:rsidRPr="008C2790" w:rsidRDefault="00B239B5" w:rsidP="00530BC5">
            <w:pPr>
              <w:rPr>
                <w:rFonts w:ascii="Calibri" w:hAnsi="Calibri" w:cs="Calibri"/>
                <w:b/>
                <w:bCs/>
                <w:sz w:val="20"/>
                <w:szCs w:val="20"/>
                <w:u w:val="single"/>
              </w:rPr>
            </w:pPr>
            <w:r w:rsidRPr="008C2790">
              <w:rPr>
                <w:rFonts w:ascii="Calibri" w:hAnsi="Calibri" w:cs="Calibri"/>
                <w:b/>
                <w:bCs/>
                <w:iCs/>
                <w:sz w:val="20"/>
                <w:szCs w:val="20"/>
                <w:u w:val="single"/>
              </w:rPr>
              <w:t xml:space="preserve">Year 4  </w:t>
            </w:r>
            <w:r w:rsidRPr="008C2790">
              <w:rPr>
                <w:rFonts w:ascii="Calibri" w:hAnsi="Calibri" w:cs="Calibri"/>
                <w:b/>
                <w:bCs/>
                <w:iCs/>
                <w:sz w:val="20"/>
                <w:szCs w:val="20"/>
              </w:rPr>
              <w:t xml:space="preserve"> Units 16-20 - Recommended</w:t>
            </w:r>
          </w:p>
        </w:tc>
        <w:tc>
          <w:tcPr>
            <w:tcW w:w="193" w:type="pct"/>
            <w:gridSpan w:val="2"/>
            <w:tcBorders>
              <w:top w:val="single" w:sz="4" w:space="0" w:color="auto"/>
            </w:tcBorders>
            <w:shd w:val="clear" w:color="auto" w:fill="BFBFBF"/>
            <w:vAlign w:val="center"/>
          </w:tcPr>
          <w:p w14:paraId="15A25889" w14:textId="77777777" w:rsidR="00B239B5" w:rsidRPr="008C2790" w:rsidRDefault="00B239B5" w:rsidP="00530BC5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8C2790">
              <w:rPr>
                <w:rFonts w:ascii="Calibri" w:hAnsi="Calibri" w:cs="Calibri"/>
                <w:sz w:val="20"/>
                <w:szCs w:val="20"/>
              </w:rPr>
              <w:t>Unit</w:t>
            </w:r>
          </w:p>
        </w:tc>
        <w:tc>
          <w:tcPr>
            <w:tcW w:w="413" w:type="pct"/>
            <w:gridSpan w:val="2"/>
            <w:tcBorders>
              <w:top w:val="single" w:sz="4" w:space="0" w:color="auto"/>
            </w:tcBorders>
            <w:shd w:val="clear" w:color="auto" w:fill="BFBFBF"/>
            <w:vAlign w:val="center"/>
          </w:tcPr>
          <w:p w14:paraId="102B4ED2" w14:textId="77777777" w:rsidR="00B239B5" w:rsidRPr="00A166E1" w:rsidRDefault="00B239B5" w:rsidP="00530BC5">
            <w:pPr>
              <w:jc w:val="both"/>
              <w:rPr>
                <w:rFonts w:ascii="Calibri" w:hAnsi="Calibri" w:cs="Calibri"/>
                <w:sz w:val="20"/>
                <w:szCs w:val="20"/>
                <w:highlight w:val="lightGray"/>
              </w:rPr>
            </w:pPr>
          </w:p>
        </w:tc>
      </w:tr>
      <w:tr w:rsidR="00B239B5" w:rsidRPr="00A166E1" w14:paraId="5DD51B47" w14:textId="77777777" w:rsidTr="008C2790">
        <w:trPr>
          <w:trHeight w:val="288"/>
        </w:trPr>
        <w:tc>
          <w:tcPr>
            <w:tcW w:w="1906" w:type="pct"/>
            <w:vAlign w:val="center"/>
          </w:tcPr>
          <w:p w14:paraId="68CE841A" w14:textId="2ACEA0FC" w:rsidR="00B239B5" w:rsidRPr="00A166E1" w:rsidRDefault="00B239B5" w:rsidP="00B239B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A166E1">
              <w:rPr>
                <w:rFonts w:ascii="Calibri" w:hAnsi="Calibri" w:cs="Calibri"/>
                <w:sz w:val="20"/>
                <w:szCs w:val="20"/>
              </w:rPr>
              <w:t xml:space="preserve">BUSI </w:t>
            </w:r>
            <w:r w:rsidR="00246AD7" w:rsidRPr="00A166E1">
              <w:rPr>
                <w:rFonts w:ascii="Calibri" w:hAnsi="Calibri" w:cs="Calibri"/>
                <w:sz w:val="20"/>
                <w:szCs w:val="20"/>
              </w:rPr>
              <w:t>2214 Organizational</w:t>
            </w:r>
            <w:r w:rsidRPr="00A166E1">
              <w:rPr>
                <w:rFonts w:ascii="Calibri" w:hAnsi="Calibri" w:cs="Calibri"/>
                <w:sz w:val="20"/>
                <w:szCs w:val="20"/>
              </w:rPr>
              <w:t xml:space="preserve"> Behaviour: Individuals in Organizations (was BUSI 2212)</w:t>
            </w:r>
          </w:p>
        </w:tc>
        <w:tc>
          <w:tcPr>
            <w:tcW w:w="193" w:type="pct"/>
            <w:vAlign w:val="center"/>
          </w:tcPr>
          <w:p w14:paraId="55AEBE73" w14:textId="77777777" w:rsidR="00B239B5" w:rsidRPr="00A166E1" w:rsidRDefault="00B239B5" w:rsidP="00B239B5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A166E1">
              <w:rPr>
                <w:rFonts w:ascii="Calibri" w:hAnsi="Calibri" w:cs="Calibri"/>
                <w:sz w:val="20"/>
                <w:szCs w:val="20"/>
              </w:rPr>
              <w:t>0.5</w:t>
            </w:r>
          </w:p>
        </w:tc>
        <w:tc>
          <w:tcPr>
            <w:tcW w:w="413" w:type="pct"/>
            <w:tcBorders>
              <w:right w:val="single" w:sz="4" w:space="0" w:color="auto"/>
            </w:tcBorders>
            <w:vAlign w:val="center"/>
          </w:tcPr>
          <w:p w14:paraId="2BCD15EC" w14:textId="77777777" w:rsidR="00B239B5" w:rsidRPr="00A166E1" w:rsidRDefault="00B239B5" w:rsidP="00B239B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8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5CED7E5" w14:textId="77777777" w:rsidR="00B239B5" w:rsidRPr="00A166E1" w:rsidRDefault="00B239B5" w:rsidP="00B239B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802" w:type="pct"/>
            <w:tcBorders>
              <w:left w:val="single" w:sz="4" w:space="0" w:color="auto"/>
            </w:tcBorders>
            <w:vAlign w:val="center"/>
          </w:tcPr>
          <w:p w14:paraId="1B3D723E" w14:textId="011493E0" w:rsidR="00B239B5" w:rsidRPr="00A166E1" w:rsidRDefault="00B239B5" w:rsidP="00B239B5">
            <w:pPr>
              <w:jc w:val="both"/>
              <w:rPr>
                <w:rFonts w:ascii="Calibri" w:hAnsi="Calibri" w:cs="Calibri"/>
                <w:bCs/>
                <w:i/>
                <w:iCs/>
                <w:sz w:val="20"/>
                <w:szCs w:val="20"/>
                <w:u w:val="single"/>
              </w:rPr>
            </w:pPr>
            <w:r w:rsidRPr="00A166E1">
              <w:rPr>
                <w:rFonts w:ascii="Calibri" w:hAnsi="Calibri" w:cs="Calibri"/>
                <w:sz w:val="20"/>
                <w:szCs w:val="20"/>
              </w:rPr>
              <w:t xml:space="preserve">BUSI </w:t>
            </w:r>
            <w:r w:rsidR="00246AD7" w:rsidRPr="00A166E1">
              <w:rPr>
                <w:rFonts w:ascii="Calibri" w:hAnsi="Calibri" w:cs="Calibri"/>
                <w:sz w:val="20"/>
                <w:szCs w:val="20"/>
              </w:rPr>
              <w:t>4400 Business</w:t>
            </w:r>
            <w:r w:rsidRPr="00A166E1">
              <w:rPr>
                <w:rFonts w:ascii="Calibri" w:hAnsi="Calibri" w:cs="Calibri"/>
                <w:sz w:val="20"/>
                <w:szCs w:val="20"/>
              </w:rPr>
              <w:t xml:space="preserve"> Policy</w:t>
            </w:r>
          </w:p>
        </w:tc>
        <w:tc>
          <w:tcPr>
            <w:tcW w:w="193" w:type="pct"/>
            <w:gridSpan w:val="2"/>
            <w:vAlign w:val="center"/>
          </w:tcPr>
          <w:p w14:paraId="1F54665A" w14:textId="77777777" w:rsidR="00B239B5" w:rsidRPr="00A166E1" w:rsidRDefault="00B239B5" w:rsidP="00B239B5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A166E1">
              <w:rPr>
                <w:rFonts w:ascii="Calibri" w:hAnsi="Calibri" w:cs="Calibri"/>
                <w:sz w:val="20"/>
                <w:szCs w:val="20"/>
              </w:rPr>
              <w:t>0.5</w:t>
            </w:r>
          </w:p>
        </w:tc>
        <w:tc>
          <w:tcPr>
            <w:tcW w:w="413" w:type="pct"/>
            <w:gridSpan w:val="2"/>
          </w:tcPr>
          <w:p w14:paraId="03E75C85" w14:textId="77777777" w:rsidR="00B239B5" w:rsidRPr="00A166E1" w:rsidRDefault="00B239B5" w:rsidP="00B239B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B239B5" w:rsidRPr="00A166E1" w14:paraId="36904CB4" w14:textId="77777777" w:rsidTr="008C2790">
        <w:trPr>
          <w:trHeight w:val="288"/>
        </w:trPr>
        <w:tc>
          <w:tcPr>
            <w:tcW w:w="1906" w:type="pct"/>
            <w:vAlign w:val="center"/>
          </w:tcPr>
          <w:p w14:paraId="53845F23" w14:textId="03544840" w:rsidR="00B239B5" w:rsidRPr="00A166E1" w:rsidRDefault="00B239B5" w:rsidP="00B239B5">
            <w:pPr>
              <w:rPr>
                <w:rFonts w:ascii="Calibri" w:hAnsi="Calibri" w:cs="Calibri"/>
                <w:bCs/>
                <w:i/>
                <w:iCs/>
                <w:sz w:val="20"/>
                <w:szCs w:val="20"/>
                <w:u w:val="single"/>
              </w:rPr>
            </w:pPr>
            <w:r w:rsidRPr="00A166E1">
              <w:rPr>
                <w:rFonts w:ascii="Calibri" w:hAnsi="Calibri" w:cs="Calibri"/>
                <w:sz w:val="20"/>
                <w:szCs w:val="20"/>
              </w:rPr>
              <w:t xml:space="preserve">BUSI </w:t>
            </w:r>
            <w:r w:rsidR="00246AD7" w:rsidRPr="00A166E1">
              <w:rPr>
                <w:rFonts w:ascii="Calibri" w:hAnsi="Calibri" w:cs="Calibri"/>
                <w:sz w:val="20"/>
                <w:szCs w:val="20"/>
              </w:rPr>
              <w:t>2215 Organizational</w:t>
            </w:r>
            <w:r w:rsidRPr="00A166E1">
              <w:rPr>
                <w:rFonts w:ascii="Calibri" w:hAnsi="Calibri" w:cs="Calibri"/>
                <w:sz w:val="20"/>
                <w:szCs w:val="20"/>
              </w:rPr>
              <w:t xml:space="preserve"> Behaviour: Groups, structure and culture (was BUSI 2213)</w:t>
            </w:r>
          </w:p>
        </w:tc>
        <w:tc>
          <w:tcPr>
            <w:tcW w:w="193" w:type="pct"/>
            <w:vAlign w:val="center"/>
          </w:tcPr>
          <w:p w14:paraId="1842B495" w14:textId="77777777" w:rsidR="00B239B5" w:rsidRPr="00A166E1" w:rsidRDefault="00B239B5" w:rsidP="00B239B5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A166E1">
              <w:rPr>
                <w:rFonts w:ascii="Calibri" w:hAnsi="Calibri" w:cs="Calibri"/>
                <w:sz w:val="20"/>
                <w:szCs w:val="20"/>
              </w:rPr>
              <w:t>0.5</w:t>
            </w:r>
          </w:p>
        </w:tc>
        <w:tc>
          <w:tcPr>
            <w:tcW w:w="413" w:type="pct"/>
            <w:tcBorders>
              <w:right w:val="single" w:sz="4" w:space="0" w:color="auto"/>
            </w:tcBorders>
            <w:vAlign w:val="center"/>
          </w:tcPr>
          <w:p w14:paraId="52167D10" w14:textId="77777777" w:rsidR="00B239B5" w:rsidRPr="00A166E1" w:rsidRDefault="00B239B5" w:rsidP="00B239B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8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3C8ACD9" w14:textId="77777777" w:rsidR="00B239B5" w:rsidRPr="00A166E1" w:rsidRDefault="00B239B5" w:rsidP="00B239B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802" w:type="pct"/>
            <w:tcBorders>
              <w:left w:val="single" w:sz="4" w:space="0" w:color="auto"/>
            </w:tcBorders>
            <w:vAlign w:val="center"/>
          </w:tcPr>
          <w:p w14:paraId="049BD91A" w14:textId="10EAAE8D" w:rsidR="00B239B5" w:rsidRPr="00A166E1" w:rsidRDefault="00B239B5" w:rsidP="00B239B5">
            <w:pPr>
              <w:jc w:val="both"/>
              <w:rPr>
                <w:rFonts w:ascii="Calibri" w:hAnsi="Calibri" w:cs="Calibri"/>
                <w:bCs/>
                <w:i/>
                <w:iCs/>
                <w:sz w:val="20"/>
                <w:szCs w:val="20"/>
                <w:u w:val="single"/>
              </w:rPr>
            </w:pPr>
            <w:r w:rsidRPr="00A166E1">
              <w:rPr>
                <w:rFonts w:ascii="Calibri" w:hAnsi="Calibri" w:cs="Calibri"/>
                <w:sz w:val="20"/>
                <w:szCs w:val="20"/>
              </w:rPr>
              <w:t xml:space="preserve">BUSI </w:t>
            </w:r>
            <w:r w:rsidR="00246AD7" w:rsidRPr="00A166E1">
              <w:rPr>
                <w:rFonts w:ascii="Calibri" w:hAnsi="Calibri" w:cs="Calibri"/>
                <w:sz w:val="20"/>
                <w:szCs w:val="20"/>
              </w:rPr>
              <w:t>3311 Small</w:t>
            </w:r>
            <w:r w:rsidRPr="00A166E1">
              <w:rPr>
                <w:rFonts w:ascii="Calibri" w:hAnsi="Calibri" w:cs="Calibri"/>
                <w:sz w:val="20"/>
                <w:szCs w:val="20"/>
              </w:rPr>
              <w:t xml:space="preserve"> Business Mngt </w:t>
            </w:r>
            <w:r w:rsidRPr="00A166E1">
              <w:rPr>
                <w:rFonts w:ascii="Calibri" w:hAnsi="Calibri" w:cs="Calibri"/>
                <w:bCs/>
                <w:i/>
                <w:iCs/>
                <w:sz w:val="20"/>
                <w:szCs w:val="20"/>
                <w:u w:val="single"/>
              </w:rPr>
              <w:t>OR</w:t>
            </w:r>
            <w:r w:rsidRPr="00A166E1">
              <w:rPr>
                <w:rFonts w:ascii="Calibri" w:hAnsi="Calibri" w:cs="Calibri"/>
                <w:sz w:val="20"/>
                <w:szCs w:val="20"/>
              </w:rPr>
              <w:t xml:space="preserve"> BUSI 3312 International Business Mngt</w:t>
            </w:r>
          </w:p>
        </w:tc>
        <w:tc>
          <w:tcPr>
            <w:tcW w:w="193" w:type="pct"/>
            <w:gridSpan w:val="2"/>
            <w:vAlign w:val="center"/>
          </w:tcPr>
          <w:p w14:paraId="69E46CDF" w14:textId="77777777" w:rsidR="00B239B5" w:rsidRPr="00A166E1" w:rsidRDefault="00B239B5" w:rsidP="00B239B5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A166E1">
              <w:rPr>
                <w:rFonts w:ascii="Calibri" w:hAnsi="Calibri" w:cs="Calibri"/>
                <w:sz w:val="20"/>
                <w:szCs w:val="20"/>
              </w:rPr>
              <w:t>0.5</w:t>
            </w:r>
          </w:p>
        </w:tc>
        <w:tc>
          <w:tcPr>
            <w:tcW w:w="413" w:type="pct"/>
            <w:gridSpan w:val="2"/>
            <w:vAlign w:val="center"/>
          </w:tcPr>
          <w:p w14:paraId="7B318A37" w14:textId="77777777" w:rsidR="00B239B5" w:rsidRPr="00A166E1" w:rsidRDefault="00B239B5" w:rsidP="00B239B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B239B5" w:rsidRPr="00A166E1" w14:paraId="44AD0AFD" w14:textId="77777777" w:rsidTr="008C2790">
        <w:trPr>
          <w:trHeight w:val="288"/>
        </w:trPr>
        <w:tc>
          <w:tcPr>
            <w:tcW w:w="1906" w:type="pct"/>
            <w:vAlign w:val="center"/>
          </w:tcPr>
          <w:p w14:paraId="58DB5E72" w14:textId="509A8F59" w:rsidR="00B239B5" w:rsidRPr="00A166E1" w:rsidRDefault="00B239B5" w:rsidP="00B239B5">
            <w:pPr>
              <w:jc w:val="both"/>
              <w:rPr>
                <w:rFonts w:ascii="Calibri" w:hAnsi="Calibri" w:cs="Calibri"/>
                <w:bCs/>
                <w:i/>
                <w:iCs/>
                <w:sz w:val="20"/>
                <w:szCs w:val="20"/>
                <w:u w:val="single"/>
              </w:rPr>
            </w:pPr>
            <w:r w:rsidRPr="00A166E1">
              <w:rPr>
                <w:rFonts w:ascii="Calibri" w:hAnsi="Calibri" w:cs="Calibri"/>
                <w:sz w:val="20"/>
                <w:szCs w:val="20"/>
              </w:rPr>
              <w:t xml:space="preserve">BUSI </w:t>
            </w:r>
            <w:r w:rsidR="00246AD7" w:rsidRPr="00A166E1">
              <w:rPr>
                <w:rFonts w:ascii="Calibri" w:hAnsi="Calibri" w:cs="Calibri"/>
                <w:sz w:val="20"/>
                <w:szCs w:val="20"/>
              </w:rPr>
              <w:t>2231 Applied</w:t>
            </w:r>
            <w:r w:rsidRPr="00A166E1">
              <w:rPr>
                <w:rFonts w:ascii="Calibri" w:hAnsi="Calibri" w:cs="Calibri"/>
                <w:sz w:val="20"/>
                <w:szCs w:val="20"/>
              </w:rPr>
              <w:t xml:space="preserve"> Marketing</w:t>
            </w:r>
          </w:p>
        </w:tc>
        <w:tc>
          <w:tcPr>
            <w:tcW w:w="193" w:type="pct"/>
            <w:vAlign w:val="center"/>
          </w:tcPr>
          <w:p w14:paraId="72C31912" w14:textId="77777777" w:rsidR="00B239B5" w:rsidRPr="00A166E1" w:rsidRDefault="00B239B5" w:rsidP="00B239B5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A166E1">
              <w:rPr>
                <w:rFonts w:ascii="Calibri" w:hAnsi="Calibri" w:cs="Calibri"/>
                <w:sz w:val="20"/>
                <w:szCs w:val="20"/>
              </w:rPr>
              <w:t>0.5</w:t>
            </w:r>
          </w:p>
        </w:tc>
        <w:tc>
          <w:tcPr>
            <w:tcW w:w="413" w:type="pct"/>
            <w:tcBorders>
              <w:right w:val="single" w:sz="4" w:space="0" w:color="auto"/>
            </w:tcBorders>
            <w:vAlign w:val="center"/>
          </w:tcPr>
          <w:p w14:paraId="41A5C9B1" w14:textId="77777777" w:rsidR="00B239B5" w:rsidRPr="00A166E1" w:rsidRDefault="00B239B5" w:rsidP="00B239B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8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0375269" w14:textId="77777777" w:rsidR="00B239B5" w:rsidRPr="00A166E1" w:rsidRDefault="00B239B5" w:rsidP="00B239B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802" w:type="pct"/>
            <w:tcBorders>
              <w:left w:val="single" w:sz="4" w:space="0" w:color="auto"/>
            </w:tcBorders>
            <w:vAlign w:val="center"/>
          </w:tcPr>
          <w:p w14:paraId="35614815" w14:textId="6C9D49EB" w:rsidR="00B239B5" w:rsidRPr="00A166E1" w:rsidRDefault="00B239B5" w:rsidP="00B239B5">
            <w:pPr>
              <w:tabs>
                <w:tab w:val="left" w:pos="4545"/>
              </w:tabs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A166E1">
              <w:rPr>
                <w:rFonts w:ascii="Calibri" w:hAnsi="Calibri" w:cs="Calibri"/>
                <w:sz w:val="20"/>
                <w:szCs w:val="20"/>
              </w:rPr>
              <w:t xml:space="preserve">BUSI </w:t>
            </w:r>
            <w:r w:rsidR="00246AD7" w:rsidRPr="00A166E1">
              <w:rPr>
                <w:rFonts w:ascii="Calibri" w:hAnsi="Calibri" w:cs="Calibri"/>
                <w:sz w:val="20"/>
                <w:szCs w:val="20"/>
              </w:rPr>
              <w:t>3602</w:t>
            </w:r>
            <w:r w:rsidR="00246AD7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="00246AD7" w:rsidRPr="00A166E1">
              <w:rPr>
                <w:rFonts w:ascii="Calibri" w:hAnsi="Calibri" w:cs="Calibri"/>
                <w:sz w:val="20"/>
                <w:szCs w:val="20"/>
              </w:rPr>
              <w:t>Community</w:t>
            </w:r>
            <w:r w:rsidR="00246AD7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="00246AD7" w:rsidRPr="00A166E1">
              <w:rPr>
                <w:rFonts w:ascii="Calibri" w:hAnsi="Calibri" w:cs="Calibri"/>
                <w:sz w:val="20"/>
                <w:szCs w:val="20"/>
              </w:rPr>
              <w:t>Leadership</w:t>
            </w:r>
            <w:r w:rsidRPr="00A166E1">
              <w:rPr>
                <w:rFonts w:ascii="Calibri" w:hAnsi="Calibri" w:cs="Calibri"/>
                <w:sz w:val="20"/>
                <w:szCs w:val="20"/>
              </w:rPr>
              <w:t>: People Management</w:t>
            </w:r>
          </w:p>
        </w:tc>
        <w:tc>
          <w:tcPr>
            <w:tcW w:w="193" w:type="pct"/>
            <w:gridSpan w:val="2"/>
            <w:vAlign w:val="center"/>
          </w:tcPr>
          <w:p w14:paraId="70172179" w14:textId="77777777" w:rsidR="00B239B5" w:rsidRPr="00A166E1" w:rsidRDefault="00B239B5" w:rsidP="00B239B5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A166E1">
              <w:rPr>
                <w:rFonts w:ascii="Calibri" w:hAnsi="Calibri" w:cs="Calibri"/>
                <w:sz w:val="20"/>
                <w:szCs w:val="20"/>
              </w:rPr>
              <w:t>0.5</w:t>
            </w:r>
          </w:p>
        </w:tc>
        <w:tc>
          <w:tcPr>
            <w:tcW w:w="413" w:type="pct"/>
            <w:gridSpan w:val="2"/>
            <w:vAlign w:val="center"/>
          </w:tcPr>
          <w:p w14:paraId="426C029D" w14:textId="77777777" w:rsidR="00B239B5" w:rsidRPr="00A166E1" w:rsidRDefault="00B239B5" w:rsidP="00B239B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B239B5" w:rsidRPr="00A166E1" w14:paraId="78875E28" w14:textId="77777777" w:rsidTr="008C2790">
        <w:trPr>
          <w:trHeight w:val="288"/>
        </w:trPr>
        <w:tc>
          <w:tcPr>
            <w:tcW w:w="1906" w:type="pct"/>
            <w:vAlign w:val="center"/>
          </w:tcPr>
          <w:p w14:paraId="3D8B7077" w14:textId="6AF2142F" w:rsidR="00B239B5" w:rsidRPr="00A166E1" w:rsidRDefault="00B239B5" w:rsidP="00B239B5">
            <w:pPr>
              <w:jc w:val="both"/>
              <w:rPr>
                <w:rFonts w:ascii="Calibri" w:hAnsi="Calibri" w:cs="Calibri"/>
                <w:bCs/>
                <w:i/>
                <w:iCs/>
                <w:sz w:val="20"/>
                <w:szCs w:val="20"/>
                <w:u w:val="single"/>
              </w:rPr>
            </w:pPr>
            <w:r w:rsidRPr="00A166E1">
              <w:rPr>
                <w:rFonts w:ascii="Calibri" w:hAnsi="Calibri" w:cs="Calibri"/>
                <w:sz w:val="20"/>
                <w:szCs w:val="20"/>
              </w:rPr>
              <w:t xml:space="preserve">BUSI </w:t>
            </w:r>
            <w:r w:rsidR="00246AD7" w:rsidRPr="00A166E1">
              <w:rPr>
                <w:rFonts w:ascii="Calibri" w:hAnsi="Calibri" w:cs="Calibri"/>
                <w:sz w:val="20"/>
                <w:szCs w:val="20"/>
              </w:rPr>
              <w:t>2259 Legal</w:t>
            </w:r>
            <w:r w:rsidRPr="00A166E1">
              <w:rPr>
                <w:rFonts w:ascii="Calibri" w:hAnsi="Calibri" w:cs="Calibri"/>
                <w:sz w:val="20"/>
                <w:szCs w:val="20"/>
              </w:rPr>
              <w:t xml:space="preserve"> Aspects of Business</w:t>
            </w:r>
          </w:p>
        </w:tc>
        <w:tc>
          <w:tcPr>
            <w:tcW w:w="193" w:type="pct"/>
            <w:vAlign w:val="center"/>
          </w:tcPr>
          <w:p w14:paraId="296655EE" w14:textId="77777777" w:rsidR="00B239B5" w:rsidRPr="00A166E1" w:rsidRDefault="00B239B5" w:rsidP="00B239B5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A166E1">
              <w:rPr>
                <w:rFonts w:ascii="Calibri" w:hAnsi="Calibri" w:cs="Calibri"/>
                <w:sz w:val="20"/>
                <w:szCs w:val="20"/>
              </w:rPr>
              <w:t>0.5</w:t>
            </w:r>
          </w:p>
        </w:tc>
        <w:tc>
          <w:tcPr>
            <w:tcW w:w="413" w:type="pct"/>
            <w:tcBorders>
              <w:right w:val="single" w:sz="4" w:space="0" w:color="auto"/>
            </w:tcBorders>
            <w:vAlign w:val="center"/>
          </w:tcPr>
          <w:p w14:paraId="55FB56FD" w14:textId="77777777" w:rsidR="00B239B5" w:rsidRPr="00A166E1" w:rsidRDefault="00B239B5" w:rsidP="00B239B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8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6450559" w14:textId="77777777" w:rsidR="00B239B5" w:rsidRPr="00A166E1" w:rsidRDefault="00B239B5" w:rsidP="00B239B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802" w:type="pct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0EAEE37" w14:textId="6A3C0C2F" w:rsidR="00B239B5" w:rsidRPr="00A166E1" w:rsidRDefault="00B239B5" w:rsidP="00B239B5">
            <w:pPr>
              <w:rPr>
                <w:rFonts w:ascii="Calibri" w:hAnsi="Calibri" w:cs="Calibri"/>
                <w:bCs/>
                <w:i/>
                <w:iCs/>
                <w:sz w:val="20"/>
                <w:szCs w:val="20"/>
                <w:u w:val="single"/>
              </w:rPr>
            </w:pPr>
            <w:r w:rsidRPr="00A166E1">
              <w:rPr>
                <w:rFonts w:ascii="Calibri" w:hAnsi="Calibri" w:cs="Calibri"/>
                <w:sz w:val="20"/>
                <w:szCs w:val="20"/>
              </w:rPr>
              <w:t xml:space="preserve">BUSI </w:t>
            </w:r>
            <w:r w:rsidR="00246AD7" w:rsidRPr="00A166E1">
              <w:rPr>
                <w:rFonts w:ascii="Calibri" w:hAnsi="Calibri" w:cs="Calibri"/>
                <w:sz w:val="20"/>
                <w:szCs w:val="20"/>
              </w:rPr>
              <w:t xml:space="preserve">3604 </w:t>
            </w:r>
            <w:r w:rsidR="00246AD7">
              <w:rPr>
                <w:rFonts w:ascii="Calibri" w:hAnsi="Calibri" w:cs="Calibri"/>
                <w:sz w:val="20"/>
                <w:szCs w:val="20"/>
              </w:rPr>
              <w:t xml:space="preserve">Community </w:t>
            </w:r>
            <w:r w:rsidR="00246AD7" w:rsidRPr="00A166E1">
              <w:rPr>
                <w:rFonts w:ascii="Calibri" w:hAnsi="Calibri" w:cs="Calibri"/>
                <w:sz w:val="20"/>
                <w:szCs w:val="20"/>
              </w:rPr>
              <w:t>Financial</w:t>
            </w:r>
            <w:r w:rsidRPr="00A166E1">
              <w:rPr>
                <w:rFonts w:ascii="Calibri" w:hAnsi="Calibri" w:cs="Calibri"/>
                <w:sz w:val="20"/>
                <w:szCs w:val="20"/>
              </w:rPr>
              <w:t xml:space="preserve"> Management</w:t>
            </w:r>
          </w:p>
        </w:tc>
        <w:tc>
          <w:tcPr>
            <w:tcW w:w="193" w:type="pct"/>
            <w:gridSpan w:val="2"/>
            <w:vAlign w:val="center"/>
          </w:tcPr>
          <w:p w14:paraId="0FC18761" w14:textId="77777777" w:rsidR="00B239B5" w:rsidRPr="00A166E1" w:rsidRDefault="00B239B5" w:rsidP="00B239B5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A166E1">
              <w:rPr>
                <w:rFonts w:ascii="Calibri" w:hAnsi="Calibri" w:cs="Calibri"/>
                <w:sz w:val="20"/>
                <w:szCs w:val="20"/>
              </w:rPr>
              <w:t>0.5</w:t>
            </w:r>
          </w:p>
        </w:tc>
        <w:tc>
          <w:tcPr>
            <w:tcW w:w="413" w:type="pct"/>
            <w:gridSpan w:val="2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E734E16" w14:textId="77777777" w:rsidR="00B239B5" w:rsidRPr="00A166E1" w:rsidRDefault="00B239B5" w:rsidP="00B239B5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B239B5" w:rsidRPr="00A166E1" w14:paraId="00044888" w14:textId="77777777" w:rsidTr="008C2790">
        <w:trPr>
          <w:trHeight w:val="287"/>
        </w:trPr>
        <w:tc>
          <w:tcPr>
            <w:tcW w:w="1906" w:type="pct"/>
            <w:vAlign w:val="center"/>
          </w:tcPr>
          <w:p w14:paraId="7C341F43" w14:textId="6ED870A4" w:rsidR="00B239B5" w:rsidRPr="00A166E1" w:rsidRDefault="00B239B5" w:rsidP="00B239B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A166E1">
              <w:rPr>
                <w:rFonts w:ascii="Calibri" w:hAnsi="Calibri" w:cs="Calibri"/>
                <w:sz w:val="20"/>
                <w:szCs w:val="20"/>
              </w:rPr>
              <w:t xml:space="preserve">BUSI </w:t>
            </w:r>
            <w:r w:rsidR="00246AD7" w:rsidRPr="00A166E1">
              <w:rPr>
                <w:rFonts w:ascii="Calibri" w:hAnsi="Calibri" w:cs="Calibri"/>
                <w:sz w:val="20"/>
                <w:szCs w:val="20"/>
              </w:rPr>
              <w:t>3320 Managerial</w:t>
            </w:r>
            <w:r w:rsidRPr="00A166E1">
              <w:rPr>
                <w:rFonts w:ascii="Calibri" w:hAnsi="Calibri" w:cs="Calibri"/>
                <w:sz w:val="20"/>
                <w:szCs w:val="20"/>
              </w:rPr>
              <w:t xml:space="preserve"> Accounting</w:t>
            </w:r>
          </w:p>
        </w:tc>
        <w:tc>
          <w:tcPr>
            <w:tcW w:w="193" w:type="pct"/>
            <w:vAlign w:val="center"/>
          </w:tcPr>
          <w:p w14:paraId="76A03B8E" w14:textId="77777777" w:rsidR="00B239B5" w:rsidRPr="00A166E1" w:rsidRDefault="00B239B5" w:rsidP="00B239B5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A166E1">
              <w:rPr>
                <w:rFonts w:ascii="Calibri" w:hAnsi="Calibri" w:cs="Calibri"/>
                <w:sz w:val="20"/>
                <w:szCs w:val="20"/>
              </w:rPr>
              <w:t>0.5</w:t>
            </w:r>
          </w:p>
        </w:tc>
        <w:tc>
          <w:tcPr>
            <w:tcW w:w="413" w:type="pct"/>
            <w:tcBorders>
              <w:right w:val="single" w:sz="4" w:space="0" w:color="auto"/>
            </w:tcBorders>
            <w:vAlign w:val="center"/>
          </w:tcPr>
          <w:p w14:paraId="7C19BE47" w14:textId="77777777" w:rsidR="00B239B5" w:rsidRPr="00A166E1" w:rsidRDefault="00B239B5" w:rsidP="00B239B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8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2A5A833" w14:textId="77777777" w:rsidR="00B239B5" w:rsidRPr="00A166E1" w:rsidRDefault="00B239B5" w:rsidP="00B239B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802" w:type="pct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832707D" w14:textId="77777777" w:rsidR="00B239B5" w:rsidRPr="00A166E1" w:rsidRDefault="00B239B5" w:rsidP="00B239B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A166E1">
              <w:rPr>
                <w:rFonts w:ascii="Calibri" w:hAnsi="Calibri" w:cs="Calibri"/>
                <w:sz w:val="20"/>
                <w:szCs w:val="20"/>
              </w:rPr>
              <w:t>Business/Tourism/Economics Elective</w:t>
            </w:r>
          </w:p>
        </w:tc>
        <w:tc>
          <w:tcPr>
            <w:tcW w:w="193" w:type="pct"/>
            <w:gridSpan w:val="2"/>
            <w:vAlign w:val="center"/>
          </w:tcPr>
          <w:p w14:paraId="32123B96" w14:textId="77777777" w:rsidR="00B239B5" w:rsidRPr="00A166E1" w:rsidRDefault="00B239B5" w:rsidP="00B239B5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A166E1">
              <w:rPr>
                <w:rFonts w:ascii="Calibri" w:hAnsi="Calibri" w:cs="Calibri"/>
                <w:sz w:val="20"/>
                <w:szCs w:val="20"/>
              </w:rPr>
              <w:t>0.5</w:t>
            </w:r>
          </w:p>
        </w:tc>
        <w:tc>
          <w:tcPr>
            <w:tcW w:w="413" w:type="pct"/>
            <w:gridSpan w:val="2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084C19D" w14:textId="77777777" w:rsidR="00B239B5" w:rsidRPr="00A166E1" w:rsidRDefault="00B239B5" w:rsidP="00B239B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B239B5" w:rsidRPr="00A166E1" w14:paraId="41C4556F" w14:textId="77777777" w:rsidTr="008C2790">
        <w:trPr>
          <w:trHeight w:val="288"/>
        </w:trPr>
        <w:tc>
          <w:tcPr>
            <w:tcW w:w="1906" w:type="pct"/>
            <w:vAlign w:val="center"/>
          </w:tcPr>
          <w:p w14:paraId="3F5F2821" w14:textId="77777777" w:rsidR="00B239B5" w:rsidRPr="00A166E1" w:rsidRDefault="00B239B5" w:rsidP="00B239B5">
            <w:pPr>
              <w:jc w:val="both"/>
              <w:rPr>
                <w:rFonts w:ascii="Calibri" w:hAnsi="Calibri" w:cs="Calibri"/>
                <w:bCs/>
                <w:i/>
                <w:iCs/>
                <w:sz w:val="20"/>
                <w:szCs w:val="20"/>
                <w:u w:val="single"/>
              </w:rPr>
            </w:pPr>
            <w:r w:rsidRPr="00A166E1">
              <w:rPr>
                <w:rFonts w:ascii="Calibri" w:hAnsi="Calibri" w:cs="Calibri"/>
                <w:sz w:val="20"/>
                <w:szCs w:val="20"/>
              </w:rPr>
              <w:t>Business/Tourism/Economics Elective</w:t>
            </w:r>
          </w:p>
        </w:tc>
        <w:tc>
          <w:tcPr>
            <w:tcW w:w="193" w:type="pct"/>
            <w:vAlign w:val="center"/>
          </w:tcPr>
          <w:p w14:paraId="40934B19" w14:textId="77777777" w:rsidR="00B239B5" w:rsidRPr="00A166E1" w:rsidRDefault="00B239B5" w:rsidP="00B239B5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A166E1">
              <w:rPr>
                <w:rFonts w:ascii="Calibri" w:hAnsi="Calibri" w:cs="Calibri"/>
                <w:sz w:val="20"/>
                <w:szCs w:val="20"/>
              </w:rPr>
              <w:t>0.5</w:t>
            </w:r>
          </w:p>
        </w:tc>
        <w:tc>
          <w:tcPr>
            <w:tcW w:w="413" w:type="pct"/>
            <w:tcBorders>
              <w:right w:val="single" w:sz="4" w:space="0" w:color="auto"/>
            </w:tcBorders>
            <w:vAlign w:val="center"/>
          </w:tcPr>
          <w:p w14:paraId="6DB4C81C" w14:textId="77777777" w:rsidR="00B239B5" w:rsidRPr="00A166E1" w:rsidRDefault="00B239B5" w:rsidP="00B239B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8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B6DC5B2" w14:textId="77777777" w:rsidR="00B239B5" w:rsidRPr="00A166E1" w:rsidRDefault="00B239B5" w:rsidP="00B239B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802" w:type="pct"/>
            <w:tcBorders>
              <w:left w:val="single" w:sz="4" w:space="0" w:color="auto"/>
            </w:tcBorders>
            <w:vAlign w:val="center"/>
          </w:tcPr>
          <w:p w14:paraId="4D460A51" w14:textId="77777777" w:rsidR="00B239B5" w:rsidRPr="00A166E1" w:rsidRDefault="00B239B5" w:rsidP="00B239B5">
            <w:pPr>
              <w:jc w:val="both"/>
              <w:rPr>
                <w:rFonts w:ascii="Calibri" w:hAnsi="Calibri" w:cs="Calibri"/>
                <w:bCs/>
                <w:i/>
                <w:iCs/>
                <w:sz w:val="20"/>
                <w:szCs w:val="20"/>
                <w:u w:val="single"/>
              </w:rPr>
            </w:pPr>
            <w:r w:rsidRPr="00A166E1">
              <w:rPr>
                <w:rFonts w:ascii="Calibri" w:hAnsi="Calibri" w:cs="Calibri"/>
                <w:sz w:val="20"/>
                <w:szCs w:val="20"/>
              </w:rPr>
              <w:t>Arts &amp; Science Elective (2000 or above)</w:t>
            </w:r>
          </w:p>
        </w:tc>
        <w:tc>
          <w:tcPr>
            <w:tcW w:w="193" w:type="pct"/>
            <w:gridSpan w:val="2"/>
            <w:vAlign w:val="center"/>
          </w:tcPr>
          <w:p w14:paraId="1306984D" w14:textId="77777777" w:rsidR="00B239B5" w:rsidRPr="00A166E1" w:rsidRDefault="00B239B5" w:rsidP="00B239B5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A166E1">
              <w:rPr>
                <w:rFonts w:ascii="Calibri" w:hAnsi="Calibri" w:cs="Calibri"/>
                <w:sz w:val="20"/>
                <w:szCs w:val="20"/>
              </w:rPr>
              <w:t>0.5</w:t>
            </w:r>
          </w:p>
        </w:tc>
        <w:tc>
          <w:tcPr>
            <w:tcW w:w="413" w:type="pct"/>
            <w:gridSpan w:val="2"/>
            <w:tcBorders>
              <w:left w:val="single" w:sz="4" w:space="0" w:color="auto"/>
            </w:tcBorders>
            <w:vAlign w:val="center"/>
          </w:tcPr>
          <w:p w14:paraId="7F0D7166" w14:textId="77777777" w:rsidR="00B239B5" w:rsidRPr="00A166E1" w:rsidRDefault="00B239B5" w:rsidP="00B239B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B239B5" w:rsidRPr="00A166E1" w14:paraId="6240D427" w14:textId="77777777" w:rsidTr="008C2790">
        <w:trPr>
          <w:trHeight w:val="288"/>
        </w:trPr>
        <w:tc>
          <w:tcPr>
            <w:tcW w:w="1906" w:type="pct"/>
            <w:vAlign w:val="center"/>
          </w:tcPr>
          <w:p w14:paraId="240E5513" w14:textId="77777777" w:rsidR="00B239B5" w:rsidRPr="00A166E1" w:rsidRDefault="00B239B5" w:rsidP="00B239B5">
            <w:pPr>
              <w:jc w:val="both"/>
              <w:rPr>
                <w:rFonts w:ascii="Calibri" w:hAnsi="Calibri" w:cs="Calibri"/>
                <w:bCs/>
                <w:iCs/>
                <w:sz w:val="20"/>
                <w:szCs w:val="20"/>
              </w:rPr>
            </w:pPr>
            <w:r w:rsidRPr="00A166E1">
              <w:rPr>
                <w:rFonts w:ascii="Calibri" w:hAnsi="Calibri" w:cs="Calibri"/>
                <w:bCs/>
                <w:iCs/>
                <w:sz w:val="20"/>
                <w:szCs w:val="20"/>
              </w:rPr>
              <w:t>Business/Tourism/Economics Elective</w:t>
            </w:r>
          </w:p>
        </w:tc>
        <w:tc>
          <w:tcPr>
            <w:tcW w:w="193" w:type="pct"/>
            <w:vAlign w:val="center"/>
          </w:tcPr>
          <w:p w14:paraId="54E273E5" w14:textId="77777777" w:rsidR="00B239B5" w:rsidRPr="00A166E1" w:rsidRDefault="00B239B5" w:rsidP="00B239B5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A166E1">
              <w:rPr>
                <w:rFonts w:ascii="Calibri" w:hAnsi="Calibri" w:cs="Calibri"/>
                <w:sz w:val="20"/>
                <w:szCs w:val="20"/>
              </w:rPr>
              <w:t>0.5</w:t>
            </w:r>
          </w:p>
        </w:tc>
        <w:tc>
          <w:tcPr>
            <w:tcW w:w="413" w:type="pct"/>
            <w:tcBorders>
              <w:right w:val="single" w:sz="4" w:space="0" w:color="auto"/>
            </w:tcBorders>
            <w:vAlign w:val="center"/>
          </w:tcPr>
          <w:p w14:paraId="0E8508AA" w14:textId="77777777" w:rsidR="00B239B5" w:rsidRPr="00A166E1" w:rsidRDefault="00B239B5" w:rsidP="00B239B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8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0AA0786" w14:textId="77777777" w:rsidR="00B239B5" w:rsidRPr="00A166E1" w:rsidRDefault="00B239B5" w:rsidP="00B239B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802" w:type="pct"/>
            <w:tcBorders>
              <w:left w:val="single" w:sz="4" w:space="0" w:color="auto"/>
            </w:tcBorders>
            <w:vAlign w:val="center"/>
          </w:tcPr>
          <w:p w14:paraId="35EF6823" w14:textId="77777777" w:rsidR="00B239B5" w:rsidRPr="00A166E1" w:rsidRDefault="00B239B5" w:rsidP="00B239B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A166E1">
              <w:rPr>
                <w:rFonts w:ascii="Calibri" w:hAnsi="Calibri" w:cs="Calibri"/>
                <w:sz w:val="20"/>
                <w:szCs w:val="20"/>
              </w:rPr>
              <w:t>Arts &amp; Science Elective (2000 or above)</w:t>
            </w:r>
          </w:p>
        </w:tc>
        <w:tc>
          <w:tcPr>
            <w:tcW w:w="193" w:type="pct"/>
            <w:gridSpan w:val="2"/>
            <w:vAlign w:val="center"/>
          </w:tcPr>
          <w:p w14:paraId="3C7AD2FE" w14:textId="77777777" w:rsidR="00B239B5" w:rsidRPr="00A166E1" w:rsidRDefault="00B239B5" w:rsidP="00B239B5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A166E1">
              <w:rPr>
                <w:rFonts w:ascii="Calibri" w:hAnsi="Calibri" w:cs="Calibri"/>
                <w:sz w:val="20"/>
                <w:szCs w:val="20"/>
              </w:rPr>
              <w:t>0.5</w:t>
            </w:r>
          </w:p>
        </w:tc>
        <w:tc>
          <w:tcPr>
            <w:tcW w:w="413" w:type="pct"/>
            <w:gridSpan w:val="2"/>
            <w:tcBorders>
              <w:left w:val="single" w:sz="4" w:space="0" w:color="auto"/>
            </w:tcBorders>
            <w:vAlign w:val="center"/>
          </w:tcPr>
          <w:p w14:paraId="4EFD30AA" w14:textId="77777777" w:rsidR="00B239B5" w:rsidRPr="00A166E1" w:rsidRDefault="00B239B5" w:rsidP="00B239B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B239B5" w:rsidRPr="00A166E1" w14:paraId="7DFEC6C7" w14:textId="77777777" w:rsidTr="008C2790">
        <w:trPr>
          <w:trHeight w:val="288"/>
        </w:trPr>
        <w:tc>
          <w:tcPr>
            <w:tcW w:w="1906" w:type="pct"/>
            <w:vAlign w:val="center"/>
          </w:tcPr>
          <w:p w14:paraId="6C17D9AC" w14:textId="6B8B97A0" w:rsidR="00B239B5" w:rsidRPr="00A166E1" w:rsidRDefault="00B239B5" w:rsidP="00B239B5">
            <w:pPr>
              <w:rPr>
                <w:rFonts w:ascii="Calibri" w:hAnsi="Calibri" w:cs="Calibri"/>
                <w:bCs/>
                <w:i/>
                <w:iCs/>
                <w:sz w:val="20"/>
                <w:szCs w:val="20"/>
                <w:u w:val="single"/>
              </w:rPr>
            </w:pPr>
            <w:r w:rsidRPr="00A166E1">
              <w:rPr>
                <w:rFonts w:ascii="Calibri" w:hAnsi="Calibri" w:cs="Calibri"/>
                <w:sz w:val="20"/>
                <w:szCs w:val="20"/>
              </w:rPr>
              <w:t xml:space="preserve">MATH </w:t>
            </w:r>
            <w:r w:rsidR="00246AD7" w:rsidRPr="00A166E1">
              <w:rPr>
                <w:rFonts w:ascii="Calibri" w:hAnsi="Calibri" w:cs="Calibri"/>
                <w:sz w:val="20"/>
                <w:szCs w:val="20"/>
              </w:rPr>
              <w:t>2208 Introduction</w:t>
            </w:r>
            <w:r w:rsidRPr="00A166E1">
              <w:rPr>
                <w:rFonts w:ascii="Calibri" w:hAnsi="Calibri" w:cs="Calibri"/>
                <w:sz w:val="20"/>
                <w:szCs w:val="20"/>
              </w:rPr>
              <w:t xml:space="preserve"> to Probability and Statistics I</w:t>
            </w:r>
          </w:p>
        </w:tc>
        <w:tc>
          <w:tcPr>
            <w:tcW w:w="193" w:type="pct"/>
            <w:vAlign w:val="center"/>
          </w:tcPr>
          <w:p w14:paraId="6A067ED6" w14:textId="77777777" w:rsidR="00B239B5" w:rsidRPr="00A166E1" w:rsidRDefault="00B239B5" w:rsidP="00B239B5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A166E1">
              <w:rPr>
                <w:rFonts w:ascii="Calibri" w:hAnsi="Calibri" w:cs="Calibri"/>
                <w:sz w:val="20"/>
                <w:szCs w:val="20"/>
              </w:rPr>
              <w:t>0.5</w:t>
            </w:r>
          </w:p>
        </w:tc>
        <w:tc>
          <w:tcPr>
            <w:tcW w:w="413" w:type="pct"/>
            <w:tcBorders>
              <w:right w:val="single" w:sz="4" w:space="0" w:color="auto"/>
            </w:tcBorders>
            <w:vAlign w:val="center"/>
          </w:tcPr>
          <w:p w14:paraId="163CD28D" w14:textId="77777777" w:rsidR="00B239B5" w:rsidRPr="00A166E1" w:rsidRDefault="00B239B5" w:rsidP="00B239B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8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66639E6" w14:textId="77777777" w:rsidR="00B239B5" w:rsidRPr="00A166E1" w:rsidRDefault="00B239B5" w:rsidP="00B239B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802" w:type="pct"/>
            <w:tcBorders>
              <w:left w:val="single" w:sz="4" w:space="0" w:color="auto"/>
            </w:tcBorders>
            <w:vAlign w:val="center"/>
          </w:tcPr>
          <w:p w14:paraId="0AC7FBC2" w14:textId="77777777" w:rsidR="00B239B5" w:rsidRPr="00A166E1" w:rsidRDefault="00B239B5" w:rsidP="00B239B5">
            <w:pPr>
              <w:jc w:val="both"/>
              <w:rPr>
                <w:rFonts w:ascii="Calibri" w:hAnsi="Calibri" w:cs="Calibri"/>
                <w:bCs/>
                <w:i/>
                <w:iCs/>
                <w:sz w:val="20"/>
                <w:szCs w:val="20"/>
                <w:u w:val="single"/>
              </w:rPr>
            </w:pPr>
            <w:r w:rsidRPr="00A166E1">
              <w:rPr>
                <w:rFonts w:ascii="Calibri" w:hAnsi="Calibri" w:cs="Calibri"/>
                <w:bCs/>
                <w:iCs/>
                <w:sz w:val="20"/>
                <w:szCs w:val="20"/>
              </w:rPr>
              <w:t>Free elective</w:t>
            </w:r>
          </w:p>
        </w:tc>
        <w:tc>
          <w:tcPr>
            <w:tcW w:w="193" w:type="pct"/>
            <w:gridSpan w:val="2"/>
            <w:vAlign w:val="center"/>
          </w:tcPr>
          <w:p w14:paraId="3511F4BA" w14:textId="77777777" w:rsidR="00B239B5" w:rsidRPr="00A166E1" w:rsidRDefault="00B239B5" w:rsidP="00B239B5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A166E1">
              <w:rPr>
                <w:rFonts w:ascii="Calibri" w:hAnsi="Calibri" w:cs="Calibri"/>
                <w:sz w:val="20"/>
                <w:szCs w:val="20"/>
              </w:rPr>
              <w:t>0.5</w:t>
            </w:r>
          </w:p>
        </w:tc>
        <w:tc>
          <w:tcPr>
            <w:tcW w:w="413" w:type="pct"/>
            <w:gridSpan w:val="2"/>
            <w:vAlign w:val="center"/>
          </w:tcPr>
          <w:p w14:paraId="0CE666B4" w14:textId="77777777" w:rsidR="00B239B5" w:rsidRPr="00A166E1" w:rsidRDefault="00B239B5" w:rsidP="00B239B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B239B5" w:rsidRPr="00A166E1" w14:paraId="0EE1F3ED" w14:textId="77777777" w:rsidTr="008C2790">
        <w:trPr>
          <w:trHeight w:val="288"/>
        </w:trPr>
        <w:tc>
          <w:tcPr>
            <w:tcW w:w="1906" w:type="pct"/>
            <w:vAlign w:val="center"/>
          </w:tcPr>
          <w:p w14:paraId="321CB3C2" w14:textId="1B460842" w:rsidR="00B239B5" w:rsidRPr="00A166E1" w:rsidRDefault="00B239B5" w:rsidP="00B239B5">
            <w:pPr>
              <w:jc w:val="both"/>
              <w:rPr>
                <w:rFonts w:ascii="Calibri" w:hAnsi="Calibri" w:cs="Calibri"/>
                <w:bCs/>
                <w:i/>
                <w:iCs/>
                <w:sz w:val="20"/>
                <w:szCs w:val="20"/>
                <w:u w:val="single"/>
              </w:rPr>
            </w:pPr>
            <w:r w:rsidRPr="00A166E1">
              <w:rPr>
                <w:rFonts w:ascii="Calibri" w:hAnsi="Calibri" w:cs="Calibri"/>
                <w:sz w:val="20"/>
                <w:szCs w:val="20"/>
              </w:rPr>
              <w:t xml:space="preserve">MATH </w:t>
            </w:r>
            <w:r w:rsidR="00246AD7" w:rsidRPr="00A166E1">
              <w:rPr>
                <w:rFonts w:ascii="Calibri" w:hAnsi="Calibri" w:cs="Calibri"/>
                <w:sz w:val="20"/>
                <w:szCs w:val="20"/>
              </w:rPr>
              <w:t>2209 Introduction</w:t>
            </w:r>
            <w:r w:rsidRPr="00A166E1">
              <w:rPr>
                <w:rFonts w:ascii="Calibri" w:hAnsi="Calibri" w:cs="Calibri"/>
                <w:sz w:val="20"/>
                <w:szCs w:val="20"/>
              </w:rPr>
              <w:t xml:space="preserve"> to Probability and Statistics II</w:t>
            </w:r>
          </w:p>
        </w:tc>
        <w:tc>
          <w:tcPr>
            <w:tcW w:w="193" w:type="pct"/>
            <w:vAlign w:val="center"/>
          </w:tcPr>
          <w:p w14:paraId="1228EFDF" w14:textId="77777777" w:rsidR="00B239B5" w:rsidRPr="00A166E1" w:rsidRDefault="00B239B5" w:rsidP="00B239B5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A166E1">
              <w:rPr>
                <w:rFonts w:ascii="Calibri" w:hAnsi="Calibri" w:cs="Calibri"/>
                <w:sz w:val="20"/>
                <w:szCs w:val="20"/>
              </w:rPr>
              <w:t>0.5</w:t>
            </w:r>
          </w:p>
        </w:tc>
        <w:tc>
          <w:tcPr>
            <w:tcW w:w="413" w:type="pct"/>
            <w:tcBorders>
              <w:right w:val="single" w:sz="4" w:space="0" w:color="auto"/>
            </w:tcBorders>
            <w:vAlign w:val="center"/>
          </w:tcPr>
          <w:p w14:paraId="4787020C" w14:textId="77777777" w:rsidR="00B239B5" w:rsidRPr="00A166E1" w:rsidRDefault="00B239B5" w:rsidP="00B239B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8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1665D81" w14:textId="77777777" w:rsidR="00B239B5" w:rsidRPr="00A166E1" w:rsidRDefault="00B239B5" w:rsidP="00B239B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802" w:type="pct"/>
            <w:tcBorders>
              <w:left w:val="single" w:sz="4" w:space="0" w:color="auto"/>
            </w:tcBorders>
            <w:vAlign w:val="center"/>
          </w:tcPr>
          <w:p w14:paraId="6F1DDADA" w14:textId="77777777" w:rsidR="00B239B5" w:rsidRPr="00A166E1" w:rsidRDefault="00B239B5" w:rsidP="00B239B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A166E1">
              <w:rPr>
                <w:rFonts w:ascii="Calibri" w:hAnsi="Calibri" w:cs="Calibri"/>
                <w:sz w:val="20"/>
                <w:szCs w:val="20"/>
              </w:rPr>
              <w:t>Free elective</w:t>
            </w:r>
          </w:p>
        </w:tc>
        <w:tc>
          <w:tcPr>
            <w:tcW w:w="193" w:type="pct"/>
            <w:gridSpan w:val="2"/>
            <w:vAlign w:val="center"/>
          </w:tcPr>
          <w:p w14:paraId="6761D7DA" w14:textId="77777777" w:rsidR="00B239B5" w:rsidRPr="00A166E1" w:rsidRDefault="00B239B5" w:rsidP="00B239B5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A166E1">
              <w:rPr>
                <w:rFonts w:ascii="Calibri" w:hAnsi="Calibri" w:cs="Calibri"/>
                <w:sz w:val="20"/>
                <w:szCs w:val="20"/>
              </w:rPr>
              <w:t>0.5</w:t>
            </w:r>
          </w:p>
        </w:tc>
        <w:tc>
          <w:tcPr>
            <w:tcW w:w="413" w:type="pct"/>
            <w:gridSpan w:val="2"/>
            <w:vAlign w:val="center"/>
          </w:tcPr>
          <w:p w14:paraId="2FA2AD5F" w14:textId="77777777" w:rsidR="00B239B5" w:rsidRPr="00A166E1" w:rsidRDefault="00B239B5" w:rsidP="00B239B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B239B5" w:rsidRPr="00A166E1" w14:paraId="60702543" w14:textId="77777777" w:rsidTr="008C2790">
        <w:trPr>
          <w:trHeight w:val="288"/>
        </w:trPr>
        <w:tc>
          <w:tcPr>
            <w:tcW w:w="1906" w:type="pct"/>
            <w:vAlign w:val="center"/>
          </w:tcPr>
          <w:p w14:paraId="0D57797B" w14:textId="77777777" w:rsidR="00B239B5" w:rsidRPr="00A166E1" w:rsidRDefault="00B239B5" w:rsidP="00B239B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A166E1">
              <w:rPr>
                <w:rFonts w:ascii="Calibri" w:hAnsi="Calibri" w:cs="Calibri"/>
                <w:sz w:val="20"/>
                <w:szCs w:val="20"/>
              </w:rPr>
              <w:t>Arts &amp; Science Elective (</w:t>
            </w:r>
            <w:r>
              <w:rPr>
                <w:rFonts w:ascii="Calibri" w:hAnsi="Calibri" w:cs="Calibri"/>
                <w:sz w:val="20"/>
                <w:szCs w:val="20"/>
              </w:rPr>
              <w:t>any level)</w:t>
            </w:r>
          </w:p>
        </w:tc>
        <w:tc>
          <w:tcPr>
            <w:tcW w:w="193" w:type="pct"/>
            <w:tcBorders>
              <w:bottom w:val="single" w:sz="4" w:space="0" w:color="auto"/>
            </w:tcBorders>
            <w:vAlign w:val="center"/>
          </w:tcPr>
          <w:p w14:paraId="6FDC27DE" w14:textId="77777777" w:rsidR="00B239B5" w:rsidRPr="00A166E1" w:rsidRDefault="00B239B5" w:rsidP="00B239B5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A166E1">
              <w:rPr>
                <w:rFonts w:ascii="Calibri" w:hAnsi="Calibri" w:cs="Calibri"/>
                <w:sz w:val="20"/>
                <w:szCs w:val="20"/>
              </w:rPr>
              <w:t>0.5</w:t>
            </w:r>
          </w:p>
        </w:tc>
        <w:tc>
          <w:tcPr>
            <w:tcW w:w="413" w:type="pct"/>
            <w:tcBorders>
              <w:right w:val="single" w:sz="4" w:space="0" w:color="auto"/>
            </w:tcBorders>
            <w:vAlign w:val="center"/>
          </w:tcPr>
          <w:p w14:paraId="6BF254B9" w14:textId="77777777" w:rsidR="00B239B5" w:rsidRPr="00A166E1" w:rsidRDefault="00B239B5" w:rsidP="00B239B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8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AA93EC2" w14:textId="77777777" w:rsidR="00B239B5" w:rsidRPr="00A166E1" w:rsidRDefault="00B239B5" w:rsidP="00B239B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802" w:type="pct"/>
            <w:tcBorders>
              <w:left w:val="single" w:sz="4" w:space="0" w:color="auto"/>
            </w:tcBorders>
            <w:vAlign w:val="center"/>
          </w:tcPr>
          <w:p w14:paraId="59D97490" w14:textId="77777777" w:rsidR="00B239B5" w:rsidRPr="00A166E1" w:rsidRDefault="00B239B5" w:rsidP="00B239B5">
            <w:pPr>
              <w:jc w:val="both"/>
              <w:rPr>
                <w:rFonts w:ascii="Calibri" w:hAnsi="Calibri" w:cs="Calibri"/>
                <w:bCs/>
                <w:iCs/>
                <w:sz w:val="20"/>
                <w:szCs w:val="20"/>
              </w:rPr>
            </w:pPr>
            <w:r w:rsidRPr="00A166E1">
              <w:rPr>
                <w:rFonts w:ascii="Calibri" w:hAnsi="Calibri" w:cs="Calibri"/>
                <w:sz w:val="20"/>
                <w:szCs w:val="20"/>
              </w:rPr>
              <w:t>Free elective</w:t>
            </w:r>
          </w:p>
        </w:tc>
        <w:tc>
          <w:tcPr>
            <w:tcW w:w="193" w:type="pct"/>
            <w:gridSpan w:val="2"/>
            <w:tcBorders>
              <w:bottom w:val="single" w:sz="4" w:space="0" w:color="auto"/>
            </w:tcBorders>
            <w:vAlign w:val="center"/>
          </w:tcPr>
          <w:p w14:paraId="06599B39" w14:textId="77777777" w:rsidR="00B239B5" w:rsidRPr="00A166E1" w:rsidRDefault="00B239B5" w:rsidP="00B239B5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A166E1">
              <w:rPr>
                <w:rFonts w:ascii="Calibri" w:hAnsi="Calibri" w:cs="Calibri"/>
                <w:sz w:val="20"/>
                <w:szCs w:val="20"/>
              </w:rPr>
              <w:t>0.5</w:t>
            </w:r>
          </w:p>
        </w:tc>
        <w:tc>
          <w:tcPr>
            <w:tcW w:w="413" w:type="pct"/>
            <w:gridSpan w:val="2"/>
            <w:vAlign w:val="center"/>
          </w:tcPr>
          <w:p w14:paraId="36A48431" w14:textId="77777777" w:rsidR="00B239B5" w:rsidRPr="00A166E1" w:rsidRDefault="00B239B5" w:rsidP="00B239B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</w:tbl>
    <w:p w14:paraId="495276E5" w14:textId="77777777" w:rsidR="0067162F" w:rsidRDefault="0067162F" w:rsidP="00D85F8E">
      <w:pPr>
        <w:jc w:val="both"/>
        <w:rPr>
          <w:rFonts w:ascii="Calibri" w:hAnsi="Calibri"/>
          <w:b/>
          <w:sz w:val="16"/>
          <w:szCs w:val="16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46"/>
        <w:gridCol w:w="269"/>
        <w:gridCol w:w="9105"/>
      </w:tblGrid>
      <w:tr w:rsidR="00F42301" w14:paraId="0D59BA2F" w14:textId="77777777" w:rsidTr="00F42301">
        <w:tc>
          <w:tcPr>
            <w:tcW w:w="9346" w:type="dxa"/>
          </w:tcPr>
          <w:p w14:paraId="11D7C758" w14:textId="77777777" w:rsidR="00F42301" w:rsidRPr="004B09C2" w:rsidRDefault="00F42301" w:rsidP="00F42301">
            <w:pPr>
              <w:numPr>
                <w:ilvl w:val="0"/>
                <w:numId w:val="16"/>
              </w:numPr>
              <w:ind w:left="180" w:hanging="180"/>
              <w:jc w:val="both"/>
              <w:rPr>
                <w:rFonts w:ascii="Calibri" w:hAnsi="Calibri"/>
                <w:bCs/>
                <w:sz w:val="16"/>
                <w:szCs w:val="16"/>
              </w:rPr>
            </w:pPr>
            <w:r w:rsidRPr="004B09C2">
              <w:rPr>
                <w:rFonts w:ascii="Calibri" w:hAnsi="Calibri"/>
                <w:bCs/>
                <w:sz w:val="16"/>
                <w:szCs w:val="16"/>
                <w:lang w:val="en-US"/>
              </w:rPr>
              <w:t>With the department Chair's approval students may replace 0.5 of a unit of arts and science electives with a professional (business) elective.</w:t>
            </w:r>
          </w:p>
          <w:p w14:paraId="1E07405B" w14:textId="77777777" w:rsidR="00F42301" w:rsidRPr="004B09C2" w:rsidRDefault="00F42301" w:rsidP="00F42301">
            <w:pPr>
              <w:numPr>
                <w:ilvl w:val="0"/>
                <w:numId w:val="16"/>
              </w:numPr>
              <w:ind w:left="180" w:hanging="180"/>
              <w:jc w:val="both"/>
              <w:rPr>
                <w:rFonts w:ascii="Calibri" w:hAnsi="Calibri"/>
                <w:bCs/>
                <w:sz w:val="16"/>
                <w:szCs w:val="16"/>
                <w:lang w:val="en-US"/>
              </w:rPr>
            </w:pPr>
            <w:r w:rsidRPr="004B09C2">
              <w:rPr>
                <w:rFonts w:ascii="Calibri" w:hAnsi="Calibri"/>
                <w:bCs/>
                <w:sz w:val="16"/>
                <w:szCs w:val="16"/>
                <w:lang w:val="en-US"/>
              </w:rPr>
              <w:t xml:space="preserve">Students may request to replace an </w:t>
            </w:r>
            <w:r w:rsidRPr="004B09C2">
              <w:rPr>
                <w:rFonts w:ascii="Calibri" w:hAnsi="Calibri"/>
                <w:bCs/>
                <w:sz w:val="16"/>
                <w:szCs w:val="16"/>
                <w:u w:val="single"/>
                <w:lang w:val="en-US"/>
              </w:rPr>
              <w:t xml:space="preserve">additional </w:t>
            </w:r>
            <w:r w:rsidRPr="004B09C2">
              <w:rPr>
                <w:rFonts w:ascii="Calibri" w:hAnsi="Calibri"/>
                <w:bCs/>
                <w:sz w:val="16"/>
                <w:szCs w:val="16"/>
                <w:lang w:val="en-US"/>
              </w:rPr>
              <w:t xml:space="preserve">full unit of arts and science electives with a unit of professional (business) electives.  Students seeking to replace the </w:t>
            </w:r>
            <w:r w:rsidRPr="004B09C2">
              <w:rPr>
                <w:rFonts w:ascii="Calibri" w:hAnsi="Calibri"/>
                <w:bCs/>
                <w:sz w:val="16"/>
                <w:szCs w:val="16"/>
                <w:u w:val="single"/>
                <w:lang w:val="en-US"/>
              </w:rPr>
              <w:t>additional</w:t>
            </w:r>
            <w:r w:rsidRPr="004B09C2">
              <w:rPr>
                <w:rFonts w:ascii="Calibri" w:hAnsi="Calibri"/>
                <w:bCs/>
                <w:sz w:val="16"/>
                <w:szCs w:val="16"/>
                <w:lang w:val="en-US"/>
              </w:rPr>
              <w:t xml:space="preserve"> unit should speak to an academic advisor. </w:t>
            </w:r>
          </w:p>
          <w:p w14:paraId="173C9E2E" w14:textId="77777777" w:rsidR="00F42301" w:rsidRPr="004B09C2" w:rsidRDefault="00F42301" w:rsidP="00F42301">
            <w:pPr>
              <w:numPr>
                <w:ilvl w:val="0"/>
                <w:numId w:val="16"/>
              </w:numPr>
              <w:ind w:left="180" w:hanging="180"/>
              <w:jc w:val="both"/>
              <w:rPr>
                <w:rFonts w:ascii="Calibri" w:hAnsi="Calibri"/>
                <w:bCs/>
                <w:sz w:val="16"/>
                <w:szCs w:val="16"/>
              </w:rPr>
            </w:pPr>
            <w:r w:rsidRPr="004B09C2">
              <w:rPr>
                <w:rFonts w:ascii="Calibri" w:hAnsi="Calibri"/>
                <w:bCs/>
                <w:sz w:val="16"/>
                <w:szCs w:val="16"/>
              </w:rPr>
              <w:t xml:space="preserve">The MSVU Academic Calendar states, </w:t>
            </w:r>
            <w:r w:rsidRPr="004B09C2">
              <w:rPr>
                <w:rFonts w:ascii="Calibri" w:hAnsi="Calibri"/>
                <w:bCs/>
                <w:i/>
                <w:sz w:val="16"/>
                <w:szCs w:val="16"/>
              </w:rPr>
              <w:t>“Although advice is readily available on request, the responsibility of selecting the appropriate courses for graduation rests ultimately with the student”</w:t>
            </w:r>
            <w:r w:rsidRPr="004B09C2">
              <w:rPr>
                <w:rFonts w:ascii="Calibri" w:hAnsi="Calibri"/>
                <w:bCs/>
                <w:sz w:val="16"/>
                <w:szCs w:val="16"/>
              </w:rPr>
              <w:t>.</w:t>
            </w:r>
          </w:p>
          <w:p w14:paraId="0B8D0A41" w14:textId="77777777" w:rsidR="00F42301" w:rsidRPr="00BB1DEF" w:rsidRDefault="00F42301" w:rsidP="00F42301">
            <w:pPr>
              <w:numPr>
                <w:ilvl w:val="0"/>
                <w:numId w:val="16"/>
              </w:numPr>
              <w:ind w:left="180" w:hanging="180"/>
              <w:jc w:val="both"/>
              <w:rPr>
                <w:rFonts w:ascii="Calibri" w:hAnsi="Calibri"/>
                <w:b/>
                <w:sz w:val="16"/>
                <w:szCs w:val="16"/>
              </w:rPr>
            </w:pPr>
            <w:r w:rsidRPr="004B09C2">
              <w:rPr>
                <w:rFonts w:ascii="Calibri" w:hAnsi="Calibri"/>
                <w:bCs/>
                <w:sz w:val="16"/>
                <w:szCs w:val="16"/>
              </w:rPr>
              <w:t xml:space="preserve">Students are </w:t>
            </w:r>
            <w:r w:rsidRPr="004B09C2">
              <w:rPr>
                <w:rFonts w:ascii="Calibri" w:hAnsi="Calibri"/>
                <w:bCs/>
                <w:sz w:val="16"/>
                <w:szCs w:val="16"/>
                <w:u w:val="single"/>
              </w:rPr>
              <w:t>strongly urged</w:t>
            </w:r>
            <w:r w:rsidRPr="004B09C2">
              <w:rPr>
                <w:rFonts w:ascii="Calibri" w:hAnsi="Calibri"/>
                <w:bCs/>
                <w:sz w:val="16"/>
                <w:szCs w:val="16"/>
              </w:rPr>
              <w:t xml:space="preserve"> to seek academic advising each year to ensure that course selection is appropriate. Academic advising is critically important for students choosing to do an additional major, concentration, or minor.</w:t>
            </w:r>
          </w:p>
          <w:p w14:paraId="3CCF144A" w14:textId="77777777" w:rsidR="00F42301" w:rsidRPr="001C7D39" w:rsidRDefault="00F42301" w:rsidP="00F42301">
            <w:pPr>
              <w:numPr>
                <w:ilvl w:val="0"/>
                <w:numId w:val="16"/>
              </w:numPr>
              <w:ind w:left="180" w:hanging="180"/>
              <w:jc w:val="both"/>
              <w:rPr>
                <w:rFonts w:ascii="Calibri" w:hAnsi="Calibri"/>
                <w:b/>
                <w:sz w:val="16"/>
                <w:szCs w:val="16"/>
              </w:rPr>
            </w:pPr>
            <w:r w:rsidRPr="00180158">
              <w:rPr>
                <w:rFonts w:ascii="Calibri" w:hAnsi="Calibri"/>
                <w:bCs/>
                <w:sz w:val="16"/>
                <w:szCs w:val="16"/>
              </w:rPr>
              <w:t>Students doing the co-operative education option will complete 23.0 units.</w:t>
            </w:r>
          </w:p>
          <w:p w14:paraId="6F4A28F5" w14:textId="77777777" w:rsidR="00F42301" w:rsidRPr="003B7259" w:rsidRDefault="00F42301" w:rsidP="00F42301">
            <w:pPr>
              <w:numPr>
                <w:ilvl w:val="0"/>
                <w:numId w:val="16"/>
              </w:numPr>
              <w:ind w:left="180" w:hanging="180"/>
              <w:jc w:val="both"/>
              <w:rPr>
                <w:rFonts w:ascii="Calibri" w:hAnsi="Calibri"/>
                <w:b/>
                <w:sz w:val="16"/>
                <w:szCs w:val="16"/>
              </w:rPr>
            </w:pPr>
            <w:r w:rsidRPr="001C7D39">
              <w:rPr>
                <w:rFonts w:ascii="Calibri" w:hAnsi="Calibri"/>
                <w:bCs/>
                <w:sz w:val="16"/>
                <w:szCs w:val="16"/>
              </w:rPr>
              <w:t>BUSI 1112, Introduction to Business Administration, and BUSI 4400, Business Policy may count among the six units for the major.</w:t>
            </w:r>
          </w:p>
          <w:p w14:paraId="0B122330" w14:textId="77777777" w:rsidR="00F42301" w:rsidRPr="00B24DBC" w:rsidRDefault="00F42301" w:rsidP="00F42301">
            <w:pPr>
              <w:numPr>
                <w:ilvl w:val="0"/>
                <w:numId w:val="16"/>
              </w:numPr>
              <w:ind w:left="180" w:hanging="180"/>
              <w:jc w:val="both"/>
              <w:rPr>
                <w:rFonts w:ascii="Calibri" w:hAnsi="Calibri"/>
                <w:bCs/>
                <w:sz w:val="16"/>
                <w:szCs w:val="16"/>
              </w:rPr>
            </w:pPr>
            <w:r w:rsidRPr="003B7259">
              <w:rPr>
                <w:rFonts w:ascii="Calibri" w:hAnsi="Calibri"/>
                <w:bCs/>
                <w:sz w:val="16"/>
                <w:szCs w:val="16"/>
              </w:rPr>
              <w:t>BUSI 3306/POLS 3306, and BUSI 4406/WOMS 4406 can count as business electives or arts and science electives or free electives.</w:t>
            </w:r>
          </w:p>
        </w:tc>
        <w:tc>
          <w:tcPr>
            <w:tcW w:w="269" w:type="dxa"/>
          </w:tcPr>
          <w:p w14:paraId="51DC965E" w14:textId="77777777" w:rsidR="00F42301" w:rsidRPr="004B09C2" w:rsidRDefault="00F42301" w:rsidP="00FD12E7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9105" w:type="dxa"/>
          </w:tcPr>
          <w:p w14:paraId="16817B41" w14:textId="77777777" w:rsidR="00F42301" w:rsidRPr="004B09C2" w:rsidRDefault="00F42301" w:rsidP="00FD12E7">
            <w:pPr>
              <w:rPr>
                <w:rFonts w:ascii="Calibri" w:hAnsi="Calibri" w:cs="Calibri"/>
                <w:sz w:val="16"/>
                <w:szCs w:val="16"/>
              </w:rPr>
            </w:pPr>
            <w:r w:rsidRPr="004B09C2">
              <w:rPr>
                <w:rFonts w:ascii="Calibri" w:hAnsi="Calibri" w:cs="Calibri"/>
                <w:sz w:val="16"/>
                <w:szCs w:val="16"/>
              </w:rPr>
              <w:t xml:space="preserve">Courses that </w:t>
            </w:r>
            <w:r w:rsidRPr="004B09C2">
              <w:rPr>
                <w:rFonts w:ascii="Calibri" w:hAnsi="Calibri" w:cs="Calibri"/>
                <w:b/>
                <w:bCs/>
                <w:sz w:val="16"/>
                <w:szCs w:val="16"/>
              </w:rPr>
              <w:t>do not</w:t>
            </w:r>
            <w:r w:rsidRPr="004B09C2">
              <w:rPr>
                <w:rFonts w:ascii="Calibri" w:hAnsi="Calibri" w:cs="Calibri"/>
                <w:sz w:val="16"/>
                <w:szCs w:val="16"/>
              </w:rPr>
              <w:t xml:space="preserve"> count as Arts/Science electives in the BBA degree include:</w:t>
            </w:r>
          </w:p>
          <w:p w14:paraId="00621DB2" w14:textId="77777777" w:rsidR="00F42301" w:rsidRPr="004B09C2" w:rsidRDefault="00F42301" w:rsidP="00F42301">
            <w:pPr>
              <w:numPr>
                <w:ilvl w:val="0"/>
                <w:numId w:val="15"/>
              </w:numPr>
              <w:ind w:left="180" w:hanging="180"/>
              <w:rPr>
                <w:rFonts w:ascii="Calibri" w:hAnsi="Calibri" w:cs="Calibri"/>
                <w:sz w:val="16"/>
                <w:szCs w:val="16"/>
              </w:rPr>
            </w:pPr>
            <w:r w:rsidRPr="004B09C2">
              <w:rPr>
                <w:rFonts w:ascii="Calibri" w:hAnsi="Calibri" w:cs="Calibri"/>
                <w:sz w:val="16"/>
                <w:szCs w:val="16"/>
              </w:rPr>
              <w:t>Applied Human Nutrition (NUTR) with the exception of NUTR 1102, 1103, 1106, 2211, 2204, 3325, 4400, 4408, 4409</w:t>
            </w:r>
          </w:p>
          <w:p w14:paraId="4F19E82A" w14:textId="77777777" w:rsidR="00F42301" w:rsidRPr="004B09C2" w:rsidRDefault="00F42301" w:rsidP="00F42301">
            <w:pPr>
              <w:numPr>
                <w:ilvl w:val="0"/>
                <w:numId w:val="15"/>
              </w:numPr>
              <w:ind w:left="180" w:hanging="180"/>
              <w:rPr>
                <w:rFonts w:ascii="Calibri" w:hAnsi="Calibri" w:cs="Calibri"/>
                <w:sz w:val="16"/>
                <w:szCs w:val="16"/>
              </w:rPr>
            </w:pPr>
            <w:r w:rsidRPr="004B09C2">
              <w:rPr>
                <w:rFonts w:ascii="Calibri" w:hAnsi="Calibri" w:cs="Calibri"/>
                <w:sz w:val="16"/>
                <w:szCs w:val="16"/>
              </w:rPr>
              <w:t>Business Administration (BUSI) unless crosslisted with Political Studies (POLS) or Women’s Studies (WOMS)</w:t>
            </w:r>
          </w:p>
          <w:p w14:paraId="2FEC7D6F" w14:textId="77777777" w:rsidR="00F42301" w:rsidRPr="004B09C2" w:rsidRDefault="00F42301" w:rsidP="00F42301">
            <w:pPr>
              <w:numPr>
                <w:ilvl w:val="0"/>
                <w:numId w:val="15"/>
              </w:numPr>
              <w:ind w:left="180" w:hanging="180"/>
              <w:rPr>
                <w:rFonts w:ascii="Calibri" w:hAnsi="Calibri" w:cs="Calibri"/>
                <w:sz w:val="16"/>
                <w:szCs w:val="16"/>
              </w:rPr>
            </w:pPr>
            <w:r w:rsidRPr="004B09C2">
              <w:rPr>
                <w:rFonts w:ascii="Calibri" w:hAnsi="Calibri" w:cs="Calibri"/>
                <w:sz w:val="16"/>
                <w:szCs w:val="16"/>
              </w:rPr>
              <w:t>Economics unless crosslisted with Political Studies (POLS)</w:t>
            </w:r>
          </w:p>
          <w:p w14:paraId="1E94DBF3" w14:textId="77777777" w:rsidR="00F42301" w:rsidRPr="004B09C2" w:rsidRDefault="00F42301" w:rsidP="00F42301">
            <w:pPr>
              <w:numPr>
                <w:ilvl w:val="0"/>
                <w:numId w:val="15"/>
              </w:numPr>
              <w:ind w:left="180" w:hanging="180"/>
              <w:rPr>
                <w:rFonts w:ascii="Calibri" w:hAnsi="Calibri" w:cs="Calibri"/>
                <w:sz w:val="16"/>
                <w:szCs w:val="16"/>
              </w:rPr>
            </w:pPr>
            <w:r w:rsidRPr="004B09C2">
              <w:rPr>
                <w:rFonts w:ascii="Calibri" w:hAnsi="Calibri" w:cs="Calibri"/>
                <w:sz w:val="16"/>
                <w:szCs w:val="16"/>
              </w:rPr>
              <w:t>Information Technology (INTE) unless crosslisted with Computer Studies (CMPS)</w:t>
            </w:r>
          </w:p>
          <w:p w14:paraId="4FC6BDD6" w14:textId="77777777" w:rsidR="00F42301" w:rsidRPr="004B09C2" w:rsidRDefault="00F42301" w:rsidP="00F42301">
            <w:pPr>
              <w:numPr>
                <w:ilvl w:val="0"/>
                <w:numId w:val="15"/>
              </w:numPr>
              <w:ind w:left="180" w:hanging="180"/>
              <w:rPr>
                <w:rFonts w:ascii="Calibri" w:hAnsi="Calibri" w:cs="Calibri"/>
                <w:sz w:val="16"/>
                <w:szCs w:val="16"/>
              </w:rPr>
            </w:pPr>
            <w:r w:rsidRPr="004B09C2">
              <w:rPr>
                <w:rFonts w:ascii="Calibri" w:hAnsi="Calibri" w:cs="Calibri"/>
                <w:sz w:val="16"/>
                <w:szCs w:val="16"/>
              </w:rPr>
              <w:t>Public Relations (PBRL) unless crosslisted with Communications (COMM)</w:t>
            </w:r>
          </w:p>
          <w:p w14:paraId="166D9C4D" w14:textId="77777777" w:rsidR="00F42301" w:rsidRDefault="00F42301" w:rsidP="00F42301">
            <w:pPr>
              <w:numPr>
                <w:ilvl w:val="0"/>
                <w:numId w:val="15"/>
              </w:numPr>
              <w:ind w:left="180" w:hanging="180"/>
              <w:rPr>
                <w:rFonts w:ascii="Calibri" w:hAnsi="Calibri" w:cs="Calibri"/>
                <w:sz w:val="16"/>
                <w:szCs w:val="16"/>
              </w:rPr>
            </w:pPr>
            <w:r w:rsidRPr="004B09C2">
              <w:rPr>
                <w:rFonts w:ascii="Calibri" w:hAnsi="Calibri" w:cs="Calibri"/>
                <w:sz w:val="16"/>
                <w:szCs w:val="16"/>
              </w:rPr>
              <w:t>Tourism and Hospitality Management</w:t>
            </w:r>
          </w:p>
          <w:p w14:paraId="0611FC7C" w14:textId="77777777" w:rsidR="00F42301" w:rsidRDefault="00F42301" w:rsidP="00FD12E7">
            <w:pPr>
              <w:rPr>
                <w:rFonts w:ascii="Calibri" w:hAnsi="Calibri" w:cs="Calibri"/>
                <w:sz w:val="16"/>
                <w:szCs w:val="16"/>
              </w:rPr>
            </w:pPr>
          </w:p>
          <w:p w14:paraId="7B0FD199" w14:textId="77777777" w:rsidR="00F42301" w:rsidRDefault="00F42301" w:rsidP="00FD12E7">
            <w:pPr>
              <w:rPr>
                <w:rFonts w:ascii="Calibri" w:hAnsi="Calibri" w:cs="Calibri"/>
                <w:sz w:val="16"/>
                <w:szCs w:val="16"/>
              </w:rPr>
            </w:pPr>
          </w:p>
          <w:p w14:paraId="28E8CF66" w14:textId="188ECFDF" w:rsidR="00F42301" w:rsidRPr="00561685" w:rsidRDefault="00F42301" w:rsidP="00FD12E7">
            <w:pPr>
              <w:rPr>
                <w:rFonts w:ascii="Calibri" w:hAnsi="Calibri"/>
                <w:b/>
                <w:bCs/>
                <w:sz w:val="20"/>
                <w:szCs w:val="20"/>
              </w:rPr>
            </w:pPr>
            <w:r w:rsidRPr="00561685">
              <w:rPr>
                <w:rFonts w:ascii="Calibri" w:hAnsi="Calibri"/>
                <w:b/>
                <w:bCs/>
                <w:sz w:val="20"/>
                <w:szCs w:val="20"/>
              </w:rPr>
              <w:t>______________________</w:t>
            </w:r>
            <w:r>
              <w:rPr>
                <w:rFonts w:ascii="Calibri" w:hAnsi="Calibri"/>
                <w:b/>
                <w:bCs/>
                <w:sz w:val="20"/>
                <w:szCs w:val="20"/>
              </w:rPr>
              <w:t>_</w:t>
            </w:r>
            <w:r w:rsidRPr="00561685">
              <w:rPr>
                <w:rFonts w:ascii="Calibri" w:hAnsi="Calibri"/>
                <w:b/>
                <w:bCs/>
                <w:sz w:val="20"/>
                <w:szCs w:val="20"/>
              </w:rPr>
              <w:t xml:space="preserve">_____    </w:t>
            </w:r>
            <w:r>
              <w:rPr>
                <w:rFonts w:ascii="Calibri" w:hAnsi="Calibri"/>
                <w:b/>
                <w:bCs/>
                <w:sz w:val="20"/>
                <w:szCs w:val="20"/>
              </w:rPr>
              <w:t xml:space="preserve">    </w:t>
            </w:r>
            <w:r w:rsidRPr="00561685">
              <w:rPr>
                <w:rFonts w:ascii="Calibri" w:hAnsi="Calibri"/>
                <w:b/>
                <w:bCs/>
                <w:sz w:val="20"/>
                <w:szCs w:val="20"/>
              </w:rPr>
              <w:t>_____________________</w:t>
            </w:r>
            <w:r>
              <w:rPr>
                <w:rFonts w:ascii="Calibri" w:hAnsi="Calibri"/>
                <w:b/>
                <w:bCs/>
                <w:sz w:val="20"/>
                <w:szCs w:val="20"/>
              </w:rPr>
              <w:t>__</w:t>
            </w:r>
            <w:r w:rsidRPr="00561685">
              <w:rPr>
                <w:rFonts w:ascii="Calibri" w:hAnsi="Calibri"/>
                <w:b/>
                <w:bCs/>
                <w:sz w:val="20"/>
                <w:szCs w:val="20"/>
              </w:rPr>
              <w:t>_</w:t>
            </w:r>
            <w:r>
              <w:rPr>
                <w:rFonts w:ascii="Calibri" w:hAnsi="Calibri"/>
                <w:b/>
                <w:bCs/>
                <w:sz w:val="20"/>
                <w:szCs w:val="20"/>
              </w:rPr>
              <w:t>_</w:t>
            </w:r>
            <w:r w:rsidRPr="00561685">
              <w:rPr>
                <w:rFonts w:ascii="Calibri" w:hAnsi="Calibri"/>
                <w:b/>
                <w:bCs/>
                <w:sz w:val="20"/>
                <w:szCs w:val="20"/>
              </w:rPr>
              <w:t xml:space="preserve">____      </w:t>
            </w:r>
            <w:r>
              <w:rPr>
                <w:rFonts w:ascii="Calibri" w:hAnsi="Calibri"/>
                <w:b/>
                <w:bCs/>
                <w:sz w:val="20"/>
                <w:szCs w:val="20"/>
              </w:rPr>
              <w:t xml:space="preserve"> </w:t>
            </w:r>
            <w:r w:rsidRPr="00561685">
              <w:rPr>
                <w:rFonts w:ascii="Calibri" w:hAnsi="Calibri"/>
                <w:b/>
                <w:bCs/>
                <w:sz w:val="20"/>
                <w:szCs w:val="20"/>
              </w:rPr>
              <w:t>_______________________</w:t>
            </w:r>
          </w:p>
          <w:p w14:paraId="0669366D" w14:textId="072DC9FF" w:rsidR="00F42301" w:rsidRPr="004B09C2" w:rsidRDefault="00F42301" w:rsidP="00FD12E7">
            <w:pPr>
              <w:rPr>
                <w:rFonts w:ascii="Calibri" w:hAnsi="Calibri" w:cs="Calibri"/>
                <w:sz w:val="16"/>
                <w:szCs w:val="16"/>
              </w:rPr>
            </w:pPr>
            <w:r w:rsidRPr="00561685">
              <w:rPr>
                <w:rFonts w:ascii="Calibri" w:hAnsi="Calibri"/>
                <w:sz w:val="20"/>
                <w:szCs w:val="20"/>
              </w:rPr>
              <w:t>Faculty Signature</w:t>
            </w:r>
            <w:r w:rsidRPr="00561685">
              <w:rPr>
                <w:rFonts w:ascii="Calibri" w:hAnsi="Calibri"/>
                <w:sz w:val="20"/>
                <w:szCs w:val="20"/>
              </w:rPr>
              <w:tab/>
            </w:r>
            <w:r w:rsidRPr="00561685">
              <w:rPr>
                <w:rFonts w:ascii="Calibri" w:hAnsi="Calibri"/>
                <w:sz w:val="20"/>
                <w:szCs w:val="20"/>
              </w:rPr>
              <w:tab/>
            </w:r>
            <w:r w:rsidRPr="00561685">
              <w:rPr>
                <w:rFonts w:ascii="Calibri" w:hAnsi="Calibri"/>
                <w:sz w:val="20"/>
                <w:szCs w:val="20"/>
              </w:rPr>
              <w:tab/>
            </w:r>
            <w:r>
              <w:rPr>
                <w:rFonts w:ascii="Calibri" w:hAnsi="Calibri"/>
                <w:sz w:val="20"/>
                <w:szCs w:val="20"/>
              </w:rPr>
              <w:t xml:space="preserve">       </w:t>
            </w:r>
            <w:r w:rsidRPr="00561685">
              <w:rPr>
                <w:rFonts w:ascii="Calibri" w:hAnsi="Calibri"/>
                <w:sz w:val="20"/>
                <w:szCs w:val="20"/>
              </w:rPr>
              <w:t>Student Signature</w:t>
            </w:r>
            <w:r w:rsidRPr="00561685">
              <w:rPr>
                <w:rFonts w:ascii="Calibri" w:hAnsi="Calibri"/>
                <w:sz w:val="20"/>
                <w:szCs w:val="20"/>
              </w:rPr>
              <w:tab/>
            </w:r>
            <w:r w:rsidRPr="00561685">
              <w:rPr>
                <w:rFonts w:ascii="Calibri" w:hAnsi="Calibri"/>
                <w:sz w:val="20"/>
                <w:szCs w:val="20"/>
              </w:rPr>
              <w:tab/>
            </w:r>
            <w:r>
              <w:rPr>
                <w:rFonts w:ascii="Calibri" w:hAnsi="Calibri"/>
                <w:sz w:val="20"/>
                <w:szCs w:val="20"/>
              </w:rPr>
              <w:t xml:space="preserve">        </w:t>
            </w:r>
            <w:r w:rsidR="003F285B">
              <w:rPr>
                <w:rFonts w:ascii="Calibri" w:hAnsi="Calibri"/>
                <w:sz w:val="20"/>
                <w:szCs w:val="20"/>
              </w:rPr>
              <w:t xml:space="preserve">   </w:t>
            </w:r>
            <w:r>
              <w:rPr>
                <w:rFonts w:ascii="Calibri" w:hAnsi="Calibri"/>
                <w:sz w:val="20"/>
                <w:szCs w:val="20"/>
              </w:rPr>
              <w:t xml:space="preserve">   </w:t>
            </w:r>
            <w:r w:rsidRPr="00561685">
              <w:rPr>
                <w:rFonts w:ascii="Calibri" w:hAnsi="Calibri"/>
                <w:sz w:val="20"/>
                <w:szCs w:val="20"/>
              </w:rPr>
              <w:t>Date</w:t>
            </w:r>
          </w:p>
        </w:tc>
      </w:tr>
    </w:tbl>
    <w:p w14:paraId="54051199" w14:textId="4C9D3451" w:rsidR="00F42301" w:rsidRDefault="00F42301" w:rsidP="003F285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jc w:val="both"/>
        <w:rPr>
          <w:rFonts w:ascii="Calibri" w:hAnsi="Calibri"/>
        </w:rPr>
        <w:sectPr w:rsidR="00F42301" w:rsidSect="004F7856">
          <w:pgSz w:w="20160" w:h="12240" w:orient="landscape" w:code="5"/>
          <w:pgMar w:top="720" w:right="720" w:bottom="720" w:left="720" w:header="1440" w:footer="532" w:gutter="0"/>
          <w:cols w:space="720"/>
          <w:docGrid w:linePitch="326"/>
        </w:sectPr>
      </w:pPr>
    </w:p>
    <w:p w14:paraId="6180F6E4" w14:textId="542995C2" w:rsidR="00415FB8" w:rsidRPr="00E24910" w:rsidRDefault="00E24910" w:rsidP="00E24910">
      <w:pPr>
        <w:jc w:val="center"/>
        <w:rPr>
          <w:rFonts w:ascii="Calibri" w:hAnsi="Calibri"/>
          <w:b/>
          <w:bCs/>
          <w:sz w:val="28"/>
          <w:szCs w:val="28"/>
        </w:rPr>
      </w:pPr>
      <w:r>
        <w:rPr>
          <w:rFonts w:ascii="Calibri" w:hAnsi="Calibri"/>
          <w:b/>
          <w:sz w:val="28"/>
          <w:szCs w:val="28"/>
        </w:rPr>
        <w:lastRenderedPageBreak/>
        <w:t>Bachelor of Business Administration</w:t>
      </w:r>
      <w:r w:rsidRPr="00682F32">
        <w:rPr>
          <w:rFonts w:ascii="Calibri" w:hAnsi="Calibri"/>
          <w:b/>
          <w:bCs/>
          <w:sz w:val="28"/>
          <w:szCs w:val="28"/>
        </w:rPr>
        <w:t xml:space="preserve"> </w:t>
      </w:r>
      <w:r>
        <w:rPr>
          <w:rFonts w:ascii="Calibri" w:hAnsi="Calibri"/>
          <w:b/>
          <w:bCs/>
          <w:sz w:val="28"/>
          <w:szCs w:val="28"/>
        </w:rPr>
        <w:t>Major in COMMUNITY LEADERSHIP 2022-2023 Course worksheet</w:t>
      </w:r>
    </w:p>
    <w:p w14:paraId="2B8C80A4" w14:textId="77777777" w:rsidR="00415FB8" w:rsidRPr="004363A7" w:rsidRDefault="00415FB8" w:rsidP="00415FB8">
      <w:pPr>
        <w:jc w:val="center"/>
        <w:rPr>
          <w:rFonts w:ascii="Calibri" w:hAnsi="Calibri"/>
          <w:b/>
          <w:bCs/>
          <w:i/>
          <w:iCs/>
          <w:sz w:val="18"/>
          <w:szCs w:val="18"/>
          <w:u w:val="single"/>
        </w:rPr>
      </w:pPr>
    </w:p>
    <w:p w14:paraId="482FD810" w14:textId="3D77088A" w:rsidR="00415FB8" w:rsidRPr="004363A7" w:rsidRDefault="00415FB8" w:rsidP="00011293">
      <w:pPr>
        <w:rPr>
          <w:rFonts w:ascii="Calibri" w:hAnsi="Calibri"/>
          <w:sz w:val="22"/>
          <w:szCs w:val="22"/>
        </w:rPr>
      </w:pPr>
      <w:r w:rsidRPr="004363A7">
        <w:rPr>
          <w:rFonts w:ascii="Calibri" w:hAnsi="Calibri"/>
          <w:sz w:val="22"/>
          <w:szCs w:val="22"/>
        </w:rPr>
        <w:t xml:space="preserve">Student Name: ___________________________    Student Number: ________________    Major: </w:t>
      </w:r>
      <w:r w:rsidR="00011293" w:rsidRPr="004363A7">
        <w:rPr>
          <w:rFonts w:ascii="Calibri" w:hAnsi="Calibri"/>
          <w:b/>
          <w:sz w:val="22"/>
          <w:szCs w:val="22"/>
          <w:u w:val="single"/>
        </w:rPr>
        <w:t>Community</w:t>
      </w:r>
      <w:r w:rsidRPr="004363A7">
        <w:rPr>
          <w:rFonts w:ascii="Calibri" w:hAnsi="Calibri"/>
          <w:b/>
          <w:sz w:val="22"/>
          <w:szCs w:val="22"/>
          <w:u w:val="single"/>
        </w:rPr>
        <w:t xml:space="preserve"> Leadership</w:t>
      </w:r>
      <w:r w:rsidRPr="004363A7">
        <w:rPr>
          <w:rFonts w:ascii="Calibri" w:hAnsi="Calibri"/>
          <w:sz w:val="22"/>
          <w:szCs w:val="22"/>
        </w:rPr>
        <w:t xml:space="preserve">    Concentration: _________________    Minor: _________________</w:t>
      </w:r>
    </w:p>
    <w:p w14:paraId="6E80B866" w14:textId="759196DA" w:rsidR="006555E2" w:rsidRDefault="006555E2" w:rsidP="006555E2">
      <w:pPr>
        <w:rPr>
          <w:rFonts w:ascii="Calibri" w:hAnsi="Calibri"/>
        </w:rPr>
        <w:sectPr w:rsidR="006555E2" w:rsidSect="004F7856">
          <w:pgSz w:w="20160" w:h="12240" w:orient="landscape" w:code="5"/>
          <w:pgMar w:top="720" w:right="720" w:bottom="720" w:left="720" w:header="1440" w:footer="532" w:gutter="0"/>
          <w:cols w:space="720"/>
          <w:docGrid w:linePitch="326"/>
        </w:sectPr>
      </w:pPr>
    </w:p>
    <w:p w14:paraId="5B2F120C" w14:textId="77777777" w:rsidR="004F7856" w:rsidRPr="00DC44CA" w:rsidRDefault="004F7856" w:rsidP="00415FB8">
      <w:pPr>
        <w:jc w:val="center"/>
        <w:rPr>
          <w:rFonts w:ascii="Calibri" w:hAnsi="Calibri"/>
          <w:sz w:val="10"/>
          <w:szCs w:val="1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23"/>
        <w:gridCol w:w="1669"/>
        <w:gridCol w:w="1843"/>
        <w:gridCol w:w="1757"/>
        <w:gridCol w:w="1598"/>
      </w:tblGrid>
      <w:tr w:rsidR="00406BFC" w:rsidRPr="009F0A88" w14:paraId="61CB6BE3" w14:textId="77777777" w:rsidTr="002D2175">
        <w:tc>
          <w:tcPr>
            <w:tcW w:w="5000" w:type="pct"/>
            <w:gridSpan w:val="5"/>
            <w:tcBorders>
              <w:right w:val="single" w:sz="4" w:space="0" w:color="auto"/>
            </w:tcBorders>
            <w:shd w:val="clear" w:color="auto" w:fill="F2F2F2"/>
          </w:tcPr>
          <w:p w14:paraId="37D42CE7" w14:textId="2649AA50" w:rsidR="00406BFC" w:rsidRPr="009F0A88" w:rsidRDefault="00406BFC" w:rsidP="00DB1E30">
            <w:pPr>
              <w:jc w:val="center"/>
              <w:rPr>
                <w:rFonts w:ascii="Calibri" w:hAnsi="Calibri"/>
                <w:b/>
                <w:sz w:val="20"/>
                <w:szCs w:val="20"/>
              </w:rPr>
            </w:pPr>
            <w:r w:rsidRPr="009F0A88">
              <w:rPr>
                <w:rFonts w:ascii="Calibri" w:hAnsi="Calibri"/>
                <w:b/>
                <w:sz w:val="20"/>
                <w:szCs w:val="20"/>
              </w:rPr>
              <w:t xml:space="preserve">Required courses </w:t>
            </w:r>
            <w:r w:rsidRPr="009F0A88">
              <w:rPr>
                <w:rFonts w:ascii="Calibri" w:hAnsi="Calibri"/>
                <w:sz w:val="20"/>
                <w:szCs w:val="20"/>
              </w:rPr>
              <w:t xml:space="preserve">– Total units required </w:t>
            </w:r>
            <w:r>
              <w:rPr>
                <w:rFonts w:ascii="Calibri" w:hAnsi="Calibri"/>
                <w:sz w:val="20"/>
                <w:szCs w:val="20"/>
              </w:rPr>
              <w:t>1</w:t>
            </w:r>
            <w:r w:rsidR="00D24227">
              <w:rPr>
                <w:rFonts w:ascii="Calibri" w:hAnsi="Calibri"/>
                <w:sz w:val="20"/>
                <w:szCs w:val="20"/>
              </w:rPr>
              <w:t>1.5</w:t>
            </w:r>
          </w:p>
        </w:tc>
      </w:tr>
      <w:tr w:rsidR="00406BFC" w:rsidRPr="009F0A88" w14:paraId="470625F9" w14:textId="77777777" w:rsidTr="002F152D">
        <w:tc>
          <w:tcPr>
            <w:tcW w:w="1181" w:type="pct"/>
            <w:shd w:val="clear" w:color="auto" w:fill="auto"/>
            <w:vAlign w:val="center"/>
          </w:tcPr>
          <w:p w14:paraId="53F6D8BA" w14:textId="77777777" w:rsidR="00406BFC" w:rsidRPr="009F0A88" w:rsidRDefault="00406BFC" w:rsidP="006A783D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928" w:type="pct"/>
            <w:shd w:val="clear" w:color="auto" w:fill="F2F2F2"/>
            <w:vAlign w:val="center"/>
          </w:tcPr>
          <w:p w14:paraId="3FE53BAD" w14:textId="77777777" w:rsidR="00406BFC" w:rsidRPr="009F0A88" w:rsidRDefault="00406BFC" w:rsidP="006A783D">
            <w:pPr>
              <w:jc w:val="center"/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sz w:val="20"/>
                <w:szCs w:val="20"/>
              </w:rPr>
              <w:t>Completed</w:t>
            </w:r>
          </w:p>
        </w:tc>
        <w:tc>
          <w:tcPr>
            <w:tcW w:w="1025" w:type="pct"/>
            <w:shd w:val="clear" w:color="auto" w:fill="F2F2F2"/>
            <w:vAlign w:val="center"/>
          </w:tcPr>
          <w:p w14:paraId="582F2919" w14:textId="449B2DBF" w:rsidR="00406BFC" w:rsidRPr="009F0A88" w:rsidRDefault="00011293" w:rsidP="00413128">
            <w:pPr>
              <w:jc w:val="center"/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Community</w:t>
            </w:r>
            <w:r w:rsidR="00413128">
              <w:rPr>
                <w:rFonts w:ascii="Calibri" w:hAnsi="Calibri"/>
                <w:sz w:val="20"/>
                <w:szCs w:val="20"/>
              </w:rPr>
              <w:t xml:space="preserve"> </w:t>
            </w:r>
            <w:r w:rsidR="00406BFC" w:rsidRPr="009F0A88">
              <w:rPr>
                <w:rFonts w:ascii="Calibri" w:hAnsi="Calibri"/>
                <w:sz w:val="20"/>
                <w:szCs w:val="20"/>
              </w:rPr>
              <w:t>Major</w:t>
            </w:r>
          </w:p>
        </w:tc>
        <w:tc>
          <w:tcPr>
            <w:tcW w:w="977" w:type="pct"/>
            <w:shd w:val="clear" w:color="auto" w:fill="F2F2F2"/>
            <w:vAlign w:val="center"/>
          </w:tcPr>
          <w:p w14:paraId="24488857" w14:textId="77777777" w:rsidR="00406BFC" w:rsidRPr="009F0A88" w:rsidRDefault="00406BFC" w:rsidP="006A783D">
            <w:pPr>
              <w:jc w:val="center"/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sz w:val="20"/>
                <w:szCs w:val="20"/>
              </w:rPr>
              <w:t>Concentration</w:t>
            </w:r>
          </w:p>
        </w:tc>
        <w:tc>
          <w:tcPr>
            <w:tcW w:w="889" w:type="pct"/>
            <w:tcBorders>
              <w:right w:val="single" w:sz="4" w:space="0" w:color="auto"/>
            </w:tcBorders>
            <w:shd w:val="clear" w:color="auto" w:fill="F2F2F2"/>
            <w:vAlign w:val="center"/>
          </w:tcPr>
          <w:p w14:paraId="0DA3266F" w14:textId="77777777" w:rsidR="00406BFC" w:rsidRPr="009F0A88" w:rsidRDefault="00406BFC" w:rsidP="006A783D">
            <w:pPr>
              <w:jc w:val="center"/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sz w:val="20"/>
                <w:szCs w:val="20"/>
              </w:rPr>
              <w:t>Minor</w:t>
            </w:r>
          </w:p>
        </w:tc>
      </w:tr>
      <w:tr w:rsidR="00406BFC" w:rsidRPr="009F0A88" w14:paraId="7F5DF2BE" w14:textId="77777777" w:rsidTr="002F152D">
        <w:tc>
          <w:tcPr>
            <w:tcW w:w="1181" w:type="pct"/>
            <w:shd w:val="clear" w:color="auto" w:fill="auto"/>
          </w:tcPr>
          <w:p w14:paraId="51EB9D65" w14:textId="77777777" w:rsidR="00406BFC" w:rsidRPr="009F0A88" w:rsidRDefault="00406BFC" w:rsidP="006A783D">
            <w:pPr>
              <w:rPr>
                <w:rFonts w:ascii="Calibri" w:hAnsi="Calibri"/>
                <w:b/>
                <w:sz w:val="20"/>
                <w:szCs w:val="20"/>
              </w:rPr>
            </w:pPr>
            <w:r w:rsidRPr="009F0A88">
              <w:rPr>
                <w:rFonts w:ascii="Calibri" w:hAnsi="Calibri"/>
                <w:sz w:val="20"/>
                <w:szCs w:val="20"/>
              </w:rPr>
              <w:t>BUSI 1112</w:t>
            </w:r>
          </w:p>
        </w:tc>
        <w:tc>
          <w:tcPr>
            <w:tcW w:w="928" w:type="pct"/>
            <w:shd w:val="clear" w:color="auto" w:fill="auto"/>
          </w:tcPr>
          <w:p w14:paraId="570200A9" w14:textId="77777777" w:rsidR="00406BFC" w:rsidRPr="009F0A88" w:rsidRDefault="00406BFC" w:rsidP="006A783D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025" w:type="pct"/>
            <w:shd w:val="clear" w:color="auto" w:fill="auto"/>
          </w:tcPr>
          <w:p w14:paraId="02E02C7D" w14:textId="77777777" w:rsidR="00406BFC" w:rsidRPr="009F0A88" w:rsidRDefault="00406BFC" w:rsidP="006A783D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977" w:type="pct"/>
            <w:shd w:val="clear" w:color="auto" w:fill="auto"/>
          </w:tcPr>
          <w:p w14:paraId="6D1769C2" w14:textId="77777777" w:rsidR="00406BFC" w:rsidRPr="009F0A88" w:rsidRDefault="00406BFC" w:rsidP="006A783D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89" w:type="pct"/>
            <w:tcBorders>
              <w:right w:val="single" w:sz="4" w:space="0" w:color="auto"/>
            </w:tcBorders>
            <w:shd w:val="clear" w:color="auto" w:fill="auto"/>
          </w:tcPr>
          <w:p w14:paraId="36413A14" w14:textId="77777777" w:rsidR="00406BFC" w:rsidRPr="009F0A88" w:rsidRDefault="00406BFC" w:rsidP="006A783D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406BFC" w:rsidRPr="009F0A88" w14:paraId="1E507DA4" w14:textId="77777777" w:rsidTr="002F152D">
        <w:tc>
          <w:tcPr>
            <w:tcW w:w="1181" w:type="pct"/>
            <w:shd w:val="clear" w:color="auto" w:fill="auto"/>
          </w:tcPr>
          <w:p w14:paraId="52366F4A" w14:textId="77777777" w:rsidR="00406BFC" w:rsidRPr="009F0A88" w:rsidRDefault="00406BFC" w:rsidP="006A783D">
            <w:pPr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sz w:val="20"/>
                <w:szCs w:val="20"/>
              </w:rPr>
              <w:t>BUSI 2202</w:t>
            </w:r>
          </w:p>
        </w:tc>
        <w:tc>
          <w:tcPr>
            <w:tcW w:w="928" w:type="pct"/>
            <w:shd w:val="clear" w:color="auto" w:fill="auto"/>
          </w:tcPr>
          <w:p w14:paraId="0D5844ED" w14:textId="77777777" w:rsidR="00406BFC" w:rsidRPr="009F0A88" w:rsidRDefault="00406BFC" w:rsidP="006A783D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025" w:type="pct"/>
            <w:shd w:val="clear" w:color="auto" w:fill="auto"/>
          </w:tcPr>
          <w:p w14:paraId="0E58DFD0" w14:textId="77777777" w:rsidR="00406BFC" w:rsidRPr="009F0A88" w:rsidRDefault="00406BFC" w:rsidP="006A783D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977" w:type="pct"/>
            <w:shd w:val="clear" w:color="auto" w:fill="auto"/>
          </w:tcPr>
          <w:p w14:paraId="028EEC62" w14:textId="77777777" w:rsidR="00406BFC" w:rsidRPr="009F0A88" w:rsidRDefault="00406BFC" w:rsidP="006A783D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89" w:type="pct"/>
            <w:tcBorders>
              <w:right w:val="single" w:sz="4" w:space="0" w:color="auto"/>
            </w:tcBorders>
            <w:shd w:val="clear" w:color="auto" w:fill="auto"/>
          </w:tcPr>
          <w:p w14:paraId="400F1975" w14:textId="77777777" w:rsidR="00406BFC" w:rsidRPr="009F0A88" w:rsidRDefault="00406BFC" w:rsidP="006A783D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406BFC" w:rsidRPr="009F0A88" w14:paraId="5AF76042" w14:textId="77777777" w:rsidTr="002F152D">
        <w:tc>
          <w:tcPr>
            <w:tcW w:w="1181" w:type="pct"/>
            <w:shd w:val="clear" w:color="auto" w:fill="auto"/>
          </w:tcPr>
          <w:p w14:paraId="10F0C8C9" w14:textId="77777777" w:rsidR="00406BFC" w:rsidRPr="009F0A88" w:rsidRDefault="00406BFC" w:rsidP="006A783D">
            <w:pPr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sz w:val="20"/>
                <w:szCs w:val="20"/>
              </w:rPr>
              <w:t>BUSI 2214</w:t>
            </w:r>
          </w:p>
        </w:tc>
        <w:tc>
          <w:tcPr>
            <w:tcW w:w="928" w:type="pct"/>
            <w:shd w:val="clear" w:color="auto" w:fill="auto"/>
          </w:tcPr>
          <w:p w14:paraId="00537016" w14:textId="77777777" w:rsidR="00406BFC" w:rsidRPr="009F0A88" w:rsidRDefault="00406BFC" w:rsidP="006A783D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025" w:type="pct"/>
            <w:shd w:val="clear" w:color="auto" w:fill="auto"/>
          </w:tcPr>
          <w:p w14:paraId="1BFF9DCA" w14:textId="77777777" w:rsidR="00406BFC" w:rsidRPr="009F0A88" w:rsidRDefault="00406BFC" w:rsidP="006A783D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977" w:type="pct"/>
            <w:shd w:val="clear" w:color="auto" w:fill="auto"/>
          </w:tcPr>
          <w:p w14:paraId="3854FECA" w14:textId="77777777" w:rsidR="00406BFC" w:rsidRPr="009F0A88" w:rsidRDefault="00406BFC" w:rsidP="006A783D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89" w:type="pct"/>
            <w:tcBorders>
              <w:right w:val="single" w:sz="4" w:space="0" w:color="auto"/>
            </w:tcBorders>
            <w:shd w:val="clear" w:color="auto" w:fill="auto"/>
          </w:tcPr>
          <w:p w14:paraId="2FBF5A49" w14:textId="77777777" w:rsidR="00406BFC" w:rsidRPr="009F0A88" w:rsidRDefault="00406BFC" w:rsidP="006A783D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406BFC" w:rsidRPr="009F0A88" w14:paraId="436F734F" w14:textId="77777777" w:rsidTr="002F152D">
        <w:tc>
          <w:tcPr>
            <w:tcW w:w="1181" w:type="pct"/>
            <w:shd w:val="clear" w:color="auto" w:fill="auto"/>
          </w:tcPr>
          <w:p w14:paraId="5F34B797" w14:textId="77777777" w:rsidR="00406BFC" w:rsidRPr="009F0A88" w:rsidRDefault="00406BFC" w:rsidP="006A783D">
            <w:pPr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sz w:val="20"/>
                <w:szCs w:val="20"/>
              </w:rPr>
              <w:t>BUSI 2215</w:t>
            </w:r>
          </w:p>
        </w:tc>
        <w:tc>
          <w:tcPr>
            <w:tcW w:w="928" w:type="pct"/>
            <w:shd w:val="clear" w:color="auto" w:fill="auto"/>
          </w:tcPr>
          <w:p w14:paraId="0474001D" w14:textId="77777777" w:rsidR="00406BFC" w:rsidRPr="009F0A88" w:rsidRDefault="00406BFC" w:rsidP="006A783D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025" w:type="pct"/>
            <w:shd w:val="clear" w:color="auto" w:fill="auto"/>
          </w:tcPr>
          <w:p w14:paraId="71350D5B" w14:textId="77777777" w:rsidR="00406BFC" w:rsidRPr="009F0A88" w:rsidRDefault="00406BFC" w:rsidP="006A783D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977" w:type="pct"/>
            <w:shd w:val="clear" w:color="auto" w:fill="auto"/>
          </w:tcPr>
          <w:p w14:paraId="1B4E5E70" w14:textId="77777777" w:rsidR="00406BFC" w:rsidRPr="009F0A88" w:rsidRDefault="00406BFC" w:rsidP="006A783D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89" w:type="pct"/>
            <w:tcBorders>
              <w:right w:val="single" w:sz="4" w:space="0" w:color="auto"/>
            </w:tcBorders>
            <w:shd w:val="clear" w:color="auto" w:fill="auto"/>
          </w:tcPr>
          <w:p w14:paraId="2889A443" w14:textId="77777777" w:rsidR="00406BFC" w:rsidRPr="009F0A88" w:rsidRDefault="00406BFC" w:rsidP="006A783D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406BFC" w:rsidRPr="009F0A88" w14:paraId="10EC95F2" w14:textId="77777777" w:rsidTr="002F152D">
        <w:tc>
          <w:tcPr>
            <w:tcW w:w="1181" w:type="pct"/>
            <w:shd w:val="clear" w:color="auto" w:fill="auto"/>
          </w:tcPr>
          <w:p w14:paraId="2C5193D5" w14:textId="77777777" w:rsidR="00406BFC" w:rsidRPr="009F0A88" w:rsidRDefault="00406BFC" w:rsidP="006A783D">
            <w:pPr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sz w:val="20"/>
                <w:szCs w:val="20"/>
              </w:rPr>
              <w:t>BUSI 2230</w:t>
            </w:r>
          </w:p>
        </w:tc>
        <w:tc>
          <w:tcPr>
            <w:tcW w:w="928" w:type="pct"/>
            <w:shd w:val="clear" w:color="auto" w:fill="auto"/>
          </w:tcPr>
          <w:p w14:paraId="50A1179D" w14:textId="77777777" w:rsidR="00406BFC" w:rsidRPr="009F0A88" w:rsidRDefault="00406BFC" w:rsidP="006A783D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025" w:type="pct"/>
            <w:shd w:val="clear" w:color="auto" w:fill="auto"/>
          </w:tcPr>
          <w:p w14:paraId="4F13B594" w14:textId="77777777" w:rsidR="00406BFC" w:rsidRPr="009F0A88" w:rsidRDefault="00406BFC" w:rsidP="006A783D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977" w:type="pct"/>
            <w:shd w:val="clear" w:color="auto" w:fill="auto"/>
          </w:tcPr>
          <w:p w14:paraId="4229DCE9" w14:textId="77777777" w:rsidR="00406BFC" w:rsidRPr="009F0A88" w:rsidRDefault="00406BFC" w:rsidP="006A783D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89" w:type="pct"/>
            <w:tcBorders>
              <w:right w:val="single" w:sz="4" w:space="0" w:color="auto"/>
            </w:tcBorders>
            <w:shd w:val="clear" w:color="auto" w:fill="auto"/>
          </w:tcPr>
          <w:p w14:paraId="5B0CB0EF" w14:textId="77777777" w:rsidR="00406BFC" w:rsidRPr="009F0A88" w:rsidRDefault="00406BFC" w:rsidP="006A783D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406BFC" w:rsidRPr="009F0A88" w14:paraId="18CEF91E" w14:textId="77777777" w:rsidTr="002F152D">
        <w:tc>
          <w:tcPr>
            <w:tcW w:w="1181" w:type="pct"/>
            <w:shd w:val="clear" w:color="auto" w:fill="auto"/>
          </w:tcPr>
          <w:p w14:paraId="5F412593" w14:textId="77777777" w:rsidR="00406BFC" w:rsidRPr="009F0A88" w:rsidRDefault="00406BFC" w:rsidP="006A783D">
            <w:pPr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sz w:val="20"/>
                <w:szCs w:val="20"/>
              </w:rPr>
              <w:t>BUSI 2231</w:t>
            </w:r>
          </w:p>
        </w:tc>
        <w:tc>
          <w:tcPr>
            <w:tcW w:w="928" w:type="pct"/>
            <w:shd w:val="clear" w:color="auto" w:fill="auto"/>
          </w:tcPr>
          <w:p w14:paraId="614B6F3D" w14:textId="77777777" w:rsidR="00406BFC" w:rsidRPr="009F0A88" w:rsidRDefault="00406BFC" w:rsidP="006A783D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025" w:type="pct"/>
            <w:shd w:val="clear" w:color="auto" w:fill="auto"/>
          </w:tcPr>
          <w:p w14:paraId="25F75426" w14:textId="77777777" w:rsidR="00406BFC" w:rsidRPr="009F0A88" w:rsidRDefault="00406BFC" w:rsidP="006A783D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977" w:type="pct"/>
            <w:shd w:val="clear" w:color="auto" w:fill="auto"/>
          </w:tcPr>
          <w:p w14:paraId="1C63F93E" w14:textId="77777777" w:rsidR="00406BFC" w:rsidRPr="009F0A88" w:rsidRDefault="00406BFC" w:rsidP="006A783D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89" w:type="pct"/>
            <w:tcBorders>
              <w:right w:val="single" w:sz="4" w:space="0" w:color="auto"/>
            </w:tcBorders>
            <w:shd w:val="clear" w:color="auto" w:fill="auto"/>
          </w:tcPr>
          <w:p w14:paraId="425D8548" w14:textId="77777777" w:rsidR="00406BFC" w:rsidRPr="009F0A88" w:rsidRDefault="00406BFC" w:rsidP="006A783D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521C60" w:rsidRPr="009F0A88" w14:paraId="0C5E3033" w14:textId="77777777" w:rsidTr="002F152D">
        <w:tc>
          <w:tcPr>
            <w:tcW w:w="1181" w:type="pct"/>
            <w:shd w:val="clear" w:color="auto" w:fill="auto"/>
          </w:tcPr>
          <w:p w14:paraId="7BB4E75C" w14:textId="64C0A24E" w:rsidR="00521C60" w:rsidRPr="009F0A88" w:rsidRDefault="00521C60" w:rsidP="00521C60">
            <w:pPr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sz w:val="20"/>
                <w:szCs w:val="20"/>
              </w:rPr>
              <w:t>BUSI 2259</w:t>
            </w:r>
          </w:p>
        </w:tc>
        <w:tc>
          <w:tcPr>
            <w:tcW w:w="928" w:type="pct"/>
            <w:shd w:val="clear" w:color="auto" w:fill="auto"/>
          </w:tcPr>
          <w:p w14:paraId="661CBDB1" w14:textId="77777777" w:rsidR="00521C60" w:rsidRPr="009F0A88" w:rsidRDefault="00521C60" w:rsidP="00521C60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025" w:type="pct"/>
            <w:shd w:val="clear" w:color="auto" w:fill="auto"/>
          </w:tcPr>
          <w:p w14:paraId="77A60BAF" w14:textId="77777777" w:rsidR="00521C60" w:rsidRPr="009F0A88" w:rsidRDefault="00521C60" w:rsidP="00521C60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977" w:type="pct"/>
            <w:shd w:val="clear" w:color="auto" w:fill="auto"/>
          </w:tcPr>
          <w:p w14:paraId="381B375B" w14:textId="77777777" w:rsidR="00521C60" w:rsidRPr="009F0A88" w:rsidRDefault="00521C60" w:rsidP="00521C60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89" w:type="pct"/>
            <w:tcBorders>
              <w:right w:val="single" w:sz="4" w:space="0" w:color="auto"/>
            </w:tcBorders>
            <w:shd w:val="clear" w:color="auto" w:fill="auto"/>
          </w:tcPr>
          <w:p w14:paraId="07275E6D" w14:textId="77777777" w:rsidR="00521C60" w:rsidRPr="009F0A88" w:rsidRDefault="00521C60" w:rsidP="00521C60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601DE6" w:rsidRPr="009F0A88" w14:paraId="628CBC6A" w14:textId="77777777" w:rsidTr="002F152D">
        <w:tc>
          <w:tcPr>
            <w:tcW w:w="1181" w:type="pct"/>
            <w:shd w:val="clear" w:color="auto" w:fill="auto"/>
          </w:tcPr>
          <w:p w14:paraId="235CACDA" w14:textId="3D5785A3" w:rsidR="00601DE6" w:rsidRPr="009F0A88" w:rsidRDefault="00601DE6" w:rsidP="00521C60">
            <w:pPr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sz w:val="20"/>
                <w:szCs w:val="20"/>
              </w:rPr>
              <w:t>BUSI 2</w:t>
            </w:r>
            <w:r>
              <w:rPr>
                <w:rFonts w:ascii="Calibri" w:hAnsi="Calibri"/>
                <w:sz w:val="20"/>
                <w:szCs w:val="20"/>
              </w:rPr>
              <w:t>3</w:t>
            </w:r>
            <w:r w:rsidRPr="009F0A88">
              <w:rPr>
                <w:rFonts w:ascii="Calibri" w:hAnsi="Calibri"/>
                <w:sz w:val="20"/>
                <w:szCs w:val="20"/>
              </w:rPr>
              <w:t>21</w:t>
            </w:r>
          </w:p>
        </w:tc>
        <w:tc>
          <w:tcPr>
            <w:tcW w:w="928" w:type="pct"/>
            <w:shd w:val="clear" w:color="auto" w:fill="auto"/>
          </w:tcPr>
          <w:p w14:paraId="355FE2D7" w14:textId="77777777" w:rsidR="00601DE6" w:rsidRPr="009F0A88" w:rsidRDefault="00601DE6" w:rsidP="00521C60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025" w:type="pct"/>
            <w:shd w:val="clear" w:color="auto" w:fill="auto"/>
          </w:tcPr>
          <w:p w14:paraId="3A8E1C0F" w14:textId="77777777" w:rsidR="00601DE6" w:rsidRPr="009F0A88" w:rsidRDefault="00601DE6" w:rsidP="00521C60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977" w:type="pct"/>
            <w:shd w:val="clear" w:color="auto" w:fill="auto"/>
          </w:tcPr>
          <w:p w14:paraId="78D75000" w14:textId="77777777" w:rsidR="00601DE6" w:rsidRPr="009F0A88" w:rsidRDefault="00601DE6" w:rsidP="00521C60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89" w:type="pct"/>
            <w:tcBorders>
              <w:right w:val="single" w:sz="4" w:space="0" w:color="auto"/>
            </w:tcBorders>
            <w:shd w:val="clear" w:color="auto" w:fill="auto"/>
          </w:tcPr>
          <w:p w14:paraId="7725070F" w14:textId="77777777" w:rsidR="00601DE6" w:rsidRPr="009F0A88" w:rsidRDefault="00601DE6" w:rsidP="00521C60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521C60" w:rsidRPr="009F0A88" w14:paraId="30FD5A43" w14:textId="77777777" w:rsidTr="002F152D">
        <w:tc>
          <w:tcPr>
            <w:tcW w:w="1181" w:type="pct"/>
            <w:shd w:val="clear" w:color="auto" w:fill="auto"/>
          </w:tcPr>
          <w:p w14:paraId="37631E18" w14:textId="77777777" w:rsidR="00521C60" w:rsidRPr="009F0A88" w:rsidRDefault="00521C60" w:rsidP="00521C60">
            <w:pPr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BUSI 2601</w:t>
            </w:r>
          </w:p>
        </w:tc>
        <w:tc>
          <w:tcPr>
            <w:tcW w:w="928" w:type="pct"/>
            <w:shd w:val="clear" w:color="auto" w:fill="auto"/>
          </w:tcPr>
          <w:p w14:paraId="70865FAC" w14:textId="77777777" w:rsidR="00521C60" w:rsidRPr="009F0A88" w:rsidRDefault="00521C60" w:rsidP="00521C60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025" w:type="pct"/>
            <w:shd w:val="clear" w:color="auto" w:fill="auto"/>
          </w:tcPr>
          <w:p w14:paraId="6E114B55" w14:textId="77777777" w:rsidR="00521C60" w:rsidRPr="009F0A88" w:rsidRDefault="00521C60" w:rsidP="00521C60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977" w:type="pct"/>
            <w:shd w:val="clear" w:color="auto" w:fill="auto"/>
          </w:tcPr>
          <w:p w14:paraId="2883F3D7" w14:textId="77777777" w:rsidR="00521C60" w:rsidRPr="009F0A88" w:rsidRDefault="00521C60" w:rsidP="00521C60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89" w:type="pct"/>
            <w:tcBorders>
              <w:right w:val="single" w:sz="4" w:space="0" w:color="auto"/>
            </w:tcBorders>
            <w:shd w:val="clear" w:color="auto" w:fill="auto"/>
          </w:tcPr>
          <w:p w14:paraId="692E5199" w14:textId="77777777" w:rsidR="00521C60" w:rsidRPr="009F0A88" w:rsidRDefault="00521C60" w:rsidP="00521C60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521C60" w:rsidRPr="009F0A88" w14:paraId="05A0F161" w14:textId="77777777" w:rsidTr="002F152D">
        <w:tc>
          <w:tcPr>
            <w:tcW w:w="1181" w:type="pct"/>
            <w:shd w:val="clear" w:color="auto" w:fill="auto"/>
          </w:tcPr>
          <w:p w14:paraId="027C839A" w14:textId="77777777" w:rsidR="00521C60" w:rsidRPr="009F0A88" w:rsidRDefault="00521C60" w:rsidP="00521C60">
            <w:pPr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sz w:val="20"/>
                <w:szCs w:val="20"/>
              </w:rPr>
              <w:t>BUSI 3311 or 3312</w:t>
            </w:r>
          </w:p>
        </w:tc>
        <w:tc>
          <w:tcPr>
            <w:tcW w:w="928" w:type="pct"/>
            <w:shd w:val="clear" w:color="auto" w:fill="auto"/>
          </w:tcPr>
          <w:p w14:paraId="7DD15474" w14:textId="77777777" w:rsidR="00521C60" w:rsidRPr="009F0A88" w:rsidRDefault="00521C60" w:rsidP="00521C60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025" w:type="pct"/>
            <w:shd w:val="clear" w:color="auto" w:fill="auto"/>
          </w:tcPr>
          <w:p w14:paraId="62A1D81B" w14:textId="77777777" w:rsidR="00521C60" w:rsidRPr="009F0A88" w:rsidRDefault="00521C60" w:rsidP="00521C60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977" w:type="pct"/>
            <w:shd w:val="clear" w:color="auto" w:fill="auto"/>
          </w:tcPr>
          <w:p w14:paraId="75EC7F36" w14:textId="77777777" w:rsidR="00521C60" w:rsidRPr="009F0A88" w:rsidRDefault="00521C60" w:rsidP="00521C60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89" w:type="pct"/>
            <w:tcBorders>
              <w:right w:val="single" w:sz="4" w:space="0" w:color="auto"/>
            </w:tcBorders>
            <w:shd w:val="clear" w:color="auto" w:fill="auto"/>
          </w:tcPr>
          <w:p w14:paraId="0CD9410B" w14:textId="77777777" w:rsidR="00521C60" w:rsidRPr="009F0A88" w:rsidRDefault="00521C60" w:rsidP="00521C60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521C60" w:rsidRPr="009F0A88" w14:paraId="48275F8F" w14:textId="77777777" w:rsidTr="002F152D">
        <w:tc>
          <w:tcPr>
            <w:tcW w:w="1181" w:type="pct"/>
            <w:shd w:val="clear" w:color="auto" w:fill="auto"/>
          </w:tcPr>
          <w:p w14:paraId="0A58DA6D" w14:textId="77777777" w:rsidR="00521C60" w:rsidRPr="009F0A88" w:rsidRDefault="00521C60" w:rsidP="00521C60">
            <w:pPr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sz w:val="20"/>
                <w:szCs w:val="20"/>
              </w:rPr>
              <w:t>BUSI 3320</w:t>
            </w:r>
          </w:p>
        </w:tc>
        <w:tc>
          <w:tcPr>
            <w:tcW w:w="928" w:type="pct"/>
            <w:shd w:val="clear" w:color="auto" w:fill="auto"/>
          </w:tcPr>
          <w:p w14:paraId="0DC04651" w14:textId="77777777" w:rsidR="00521C60" w:rsidRPr="009F0A88" w:rsidRDefault="00521C60" w:rsidP="00521C60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025" w:type="pct"/>
            <w:shd w:val="clear" w:color="auto" w:fill="auto"/>
          </w:tcPr>
          <w:p w14:paraId="2456462D" w14:textId="77777777" w:rsidR="00521C60" w:rsidRPr="009F0A88" w:rsidRDefault="00521C60" w:rsidP="00521C60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977" w:type="pct"/>
            <w:shd w:val="clear" w:color="auto" w:fill="auto"/>
          </w:tcPr>
          <w:p w14:paraId="1CCF0165" w14:textId="77777777" w:rsidR="00521C60" w:rsidRPr="009F0A88" w:rsidRDefault="00521C60" w:rsidP="00521C60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89" w:type="pct"/>
            <w:tcBorders>
              <w:right w:val="single" w:sz="4" w:space="0" w:color="auto"/>
            </w:tcBorders>
            <w:shd w:val="clear" w:color="auto" w:fill="auto"/>
          </w:tcPr>
          <w:p w14:paraId="4C753963" w14:textId="77777777" w:rsidR="00521C60" w:rsidRPr="009F0A88" w:rsidRDefault="00521C60" w:rsidP="00521C60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521C60" w:rsidRPr="009F0A88" w14:paraId="18ECB58E" w14:textId="77777777" w:rsidTr="002F152D">
        <w:tc>
          <w:tcPr>
            <w:tcW w:w="1181" w:type="pct"/>
            <w:shd w:val="clear" w:color="auto" w:fill="auto"/>
          </w:tcPr>
          <w:p w14:paraId="2989CD90" w14:textId="4A30C5DE" w:rsidR="00521C60" w:rsidRPr="009F0A88" w:rsidRDefault="00521C60" w:rsidP="00521C60">
            <w:pPr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BUSI 3338</w:t>
            </w:r>
          </w:p>
        </w:tc>
        <w:tc>
          <w:tcPr>
            <w:tcW w:w="928" w:type="pct"/>
            <w:shd w:val="clear" w:color="auto" w:fill="auto"/>
          </w:tcPr>
          <w:p w14:paraId="269FD445" w14:textId="77777777" w:rsidR="00521C60" w:rsidRPr="009F0A88" w:rsidRDefault="00521C60" w:rsidP="00521C60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025" w:type="pct"/>
            <w:shd w:val="clear" w:color="auto" w:fill="auto"/>
          </w:tcPr>
          <w:p w14:paraId="5C9F356E" w14:textId="77777777" w:rsidR="00521C60" w:rsidRPr="009F0A88" w:rsidRDefault="00521C60" w:rsidP="00521C60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977" w:type="pct"/>
            <w:shd w:val="clear" w:color="auto" w:fill="auto"/>
          </w:tcPr>
          <w:p w14:paraId="62D1990C" w14:textId="77777777" w:rsidR="00521C60" w:rsidRPr="009F0A88" w:rsidRDefault="00521C60" w:rsidP="00521C60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89" w:type="pct"/>
            <w:tcBorders>
              <w:right w:val="single" w:sz="4" w:space="0" w:color="auto"/>
            </w:tcBorders>
            <w:shd w:val="clear" w:color="auto" w:fill="auto"/>
          </w:tcPr>
          <w:p w14:paraId="1DE94444" w14:textId="77777777" w:rsidR="00521C60" w:rsidRPr="009F0A88" w:rsidRDefault="00521C60" w:rsidP="00521C60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521C60" w:rsidRPr="009F0A88" w14:paraId="063F814A" w14:textId="77777777" w:rsidTr="002F152D">
        <w:tc>
          <w:tcPr>
            <w:tcW w:w="1181" w:type="pct"/>
            <w:shd w:val="clear" w:color="auto" w:fill="auto"/>
          </w:tcPr>
          <w:p w14:paraId="4BFDBBB0" w14:textId="4C23B82E" w:rsidR="00521C60" w:rsidRPr="009F0A88" w:rsidRDefault="00521C60" w:rsidP="00521C60">
            <w:pPr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sz w:val="20"/>
                <w:szCs w:val="20"/>
              </w:rPr>
              <w:t>BUSI 3360</w:t>
            </w:r>
          </w:p>
        </w:tc>
        <w:tc>
          <w:tcPr>
            <w:tcW w:w="928" w:type="pct"/>
            <w:shd w:val="clear" w:color="auto" w:fill="auto"/>
          </w:tcPr>
          <w:p w14:paraId="60162421" w14:textId="77777777" w:rsidR="00521C60" w:rsidRPr="009F0A88" w:rsidRDefault="00521C60" w:rsidP="00521C60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025" w:type="pct"/>
            <w:shd w:val="clear" w:color="auto" w:fill="auto"/>
          </w:tcPr>
          <w:p w14:paraId="4C74F3FC" w14:textId="77777777" w:rsidR="00521C60" w:rsidRPr="009F0A88" w:rsidRDefault="00521C60" w:rsidP="00521C60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977" w:type="pct"/>
            <w:shd w:val="clear" w:color="auto" w:fill="auto"/>
          </w:tcPr>
          <w:p w14:paraId="3DC0D6E6" w14:textId="77777777" w:rsidR="00521C60" w:rsidRPr="009F0A88" w:rsidRDefault="00521C60" w:rsidP="00521C60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89" w:type="pct"/>
            <w:tcBorders>
              <w:right w:val="single" w:sz="4" w:space="0" w:color="auto"/>
            </w:tcBorders>
            <w:shd w:val="clear" w:color="auto" w:fill="auto"/>
          </w:tcPr>
          <w:p w14:paraId="2A0112EB" w14:textId="77777777" w:rsidR="00521C60" w:rsidRPr="009F0A88" w:rsidRDefault="00521C60" w:rsidP="00521C60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521C60" w:rsidRPr="009F0A88" w14:paraId="47275B14" w14:textId="77777777" w:rsidTr="002F152D">
        <w:tc>
          <w:tcPr>
            <w:tcW w:w="1181" w:type="pct"/>
            <w:shd w:val="clear" w:color="auto" w:fill="auto"/>
          </w:tcPr>
          <w:p w14:paraId="4D4FA509" w14:textId="115D9115" w:rsidR="00521C60" w:rsidRPr="009F0A88" w:rsidRDefault="00521C60" w:rsidP="00521C60">
            <w:pPr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sz w:val="20"/>
                <w:szCs w:val="20"/>
              </w:rPr>
              <w:t>BUSI 3361</w:t>
            </w:r>
          </w:p>
        </w:tc>
        <w:tc>
          <w:tcPr>
            <w:tcW w:w="928" w:type="pct"/>
            <w:shd w:val="clear" w:color="auto" w:fill="auto"/>
          </w:tcPr>
          <w:p w14:paraId="037B2A1B" w14:textId="77777777" w:rsidR="00521C60" w:rsidRPr="009F0A88" w:rsidRDefault="00521C60" w:rsidP="00521C60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025" w:type="pct"/>
            <w:shd w:val="clear" w:color="auto" w:fill="auto"/>
          </w:tcPr>
          <w:p w14:paraId="270B0D80" w14:textId="77777777" w:rsidR="00521C60" w:rsidRPr="009F0A88" w:rsidRDefault="00521C60" w:rsidP="00521C60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977" w:type="pct"/>
            <w:shd w:val="clear" w:color="auto" w:fill="auto"/>
          </w:tcPr>
          <w:p w14:paraId="6E11AA1C" w14:textId="77777777" w:rsidR="00521C60" w:rsidRPr="009F0A88" w:rsidRDefault="00521C60" w:rsidP="00521C60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89" w:type="pct"/>
            <w:tcBorders>
              <w:right w:val="single" w:sz="4" w:space="0" w:color="auto"/>
            </w:tcBorders>
            <w:shd w:val="clear" w:color="auto" w:fill="auto"/>
          </w:tcPr>
          <w:p w14:paraId="36B7E05F" w14:textId="77777777" w:rsidR="00521C60" w:rsidRPr="009F0A88" w:rsidRDefault="00521C60" w:rsidP="00521C60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521C60" w:rsidRPr="009F0A88" w14:paraId="62177ECF" w14:textId="77777777" w:rsidTr="002F152D">
        <w:tc>
          <w:tcPr>
            <w:tcW w:w="1181" w:type="pct"/>
            <w:shd w:val="clear" w:color="auto" w:fill="auto"/>
          </w:tcPr>
          <w:p w14:paraId="4BDDDB71" w14:textId="4D939A56" w:rsidR="00521C60" w:rsidRPr="009F0A88" w:rsidRDefault="00521C60" w:rsidP="00521C60">
            <w:pPr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BUSI 3602</w:t>
            </w:r>
          </w:p>
        </w:tc>
        <w:tc>
          <w:tcPr>
            <w:tcW w:w="928" w:type="pct"/>
            <w:shd w:val="clear" w:color="auto" w:fill="auto"/>
          </w:tcPr>
          <w:p w14:paraId="19385B57" w14:textId="77777777" w:rsidR="00521C60" w:rsidRPr="009F0A88" w:rsidRDefault="00521C60" w:rsidP="00521C60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025" w:type="pct"/>
            <w:shd w:val="clear" w:color="auto" w:fill="auto"/>
          </w:tcPr>
          <w:p w14:paraId="2214D18E" w14:textId="77777777" w:rsidR="00521C60" w:rsidRPr="009F0A88" w:rsidRDefault="00521C60" w:rsidP="00521C60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977" w:type="pct"/>
            <w:shd w:val="clear" w:color="auto" w:fill="auto"/>
          </w:tcPr>
          <w:p w14:paraId="13B7E9DD" w14:textId="77777777" w:rsidR="00521C60" w:rsidRPr="009F0A88" w:rsidRDefault="00521C60" w:rsidP="00521C60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89" w:type="pct"/>
            <w:tcBorders>
              <w:right w:val="single" w:sz="4" w:space="0" w:color="auto"/>
            </w:tcBorders>
            <w:shd w:val="clear" w:color="auto" w:fill="auto"/>
          </w:tcPr>
          <w:p w14:paraId="11937C62" w14:textId="77777777" w:rsidR="00521C60" w:rsidRPr="009F0A88" w:rsidRDefault="00521C60" w:rsidP="00521C60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521C60" w:rsidRPr="009F0A88" w14:paraId="66C6C1A2" w14:textId="77777777" w:rsidTr="002F152D">
        <w:tc>
          <w:tcPr>
            <w:tcW w:w="1181" w:type="pct"/>
            <w:shd w:val="clear" w:color="auto" w:fill="auto"/>
          </w:tcPr>
          <w:p w14:paraId="3A68C8C8" w14:textId="3294A890" w:rsidR="00521C60" w:rsidRPr="009F0A88" w:rsidRDefault="00521C60" w:rsidP="00521C60">
            <w:pPr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BUSI 3603</w:t>
            </w:r>
          </w:p>
        </w:tc>
        <w:tc>
          <w:tcPr>
            <w:tcW w:w="928" w:type="pct"/>
            <w:shd w:val="clear" w:color="auto" w:fill="auto"/>
          </w:tcPr>
          <w:p w14:paraId="60EB649D" w14:textId="77777777" w:rsidR="00521C60" w:rsidRPr="009F0A88" w:rsidRDefault="00521C60" w:rsidP="00521C60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025" w:type="pct"/>
            <w:shd w:val="clear" w:color="auto" w:fill="auto"/>
          </w:tcPr>
          <w:p w14:paraId="417FD192" w14:textId="77777777" w:rsidR="00521C60" w:rsidRPr="009F0A88" w:rsidRDefault="00521C60" w:rsidP="00521C60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977" w:type="pct"/>
            <w:shd w:val="clear" w:color="auto" w:fill="auto"/>
          </w:tcPr>
          <w:p w14:paraId="5F97B583" w14:textId="77777777" w:rsidR="00521C60" w:rsidRPr="009F0A88" w:rsidRDefault="00521C60" w:rsidP="00521C60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89" w:type="pct"/>
            <w:tcBorders>
              <w:right w:val="single" w:sz="4" w:space="0" w:color="auto"/>
            </w:tcBorders>
            <w:shd w:val="clear" w:color="auto" w:fill="auto"/>
          </w:tcPr>
          <w:p w14:paraId="5A1B5CDF" w14:textId="77777777" w:rsidR="00521C60" w:rsidRPr="009F0A88" w:rsidRDefault="00521C60" w:rsidP="00521C60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521C60" w:rsidRPr="009F0A88" w14:paraId="73A1E055" w14:textId="77777777" w:rsidTr="002F152D">
        <w:tc>
          <w:tcPr>
            <w:tcW w:w="1181" w:type="pct"/>
            <w:shd w:val="clear" w:color="auto" w:fill="auto"/>
          </w:tcPr>
          <w:p w14:paraId="71FF4FE5" w14:textId="0C13758E" w:rsidR="00521C60" w:rsidRPr="009F0A88" w:rsidRDefault="00521C60" w:rsidP="00521C60">
            <w:pPr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BUSI 3604</w:t>
            </w:r>
          </w:p>
        </w:tc>
        <w:tc>
          <w:tcPr>
            <w:tcW w:w="928" w:type="pct"/>
            <w:shd w:val="clear" w:color="auto" w:fill="auto"/>
          </w:tcPr>
          <w:p w14:paraId="6AA9018B" w14:textId="77777777" w:rsidR="00521C60" w:rsidRPr="009F0A88" w:rsidRDefault="00521C60" w:rsidP="00521C60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025" w:type="pct"/>
            <w:shd w:val="clear" w:color="auto" w:fill="auto"/>
          </w:tcPr>
          <w:p w14:paraId="70AD2D5A" w14:textId="77777777" w:rsidR="00521C60" w:rsidRPr="009F0A88" w:rsidRDefault="00521C60" w:rsidP="00521C60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977" w:type="pct"/>
            <w:shd w:val="clear" w:color="auto" w:fill="auto"/>
          </w:tcPr>
          <w:p w14:paraId="3EB1B933" w14:textId="77777777" w:rsidR="00521C60" w:rsidRPr="009F0A88" w:rsidRDefault="00521C60" w:rsidP="00521C60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89" w:type="pct"/>
            <w:tcBorders>
              <w:right w:val="single" w:sz="4" w:space="0" w:color="auto"/>
            </w:tcBorders>
            <w:shd w:val="clear" w:color="auto" w:fill="auto"/>
          </w:tcPr>
          <w:p w14:paraId="431ABBC2" w14:textId="77777777" w:rsidR="00521C60" w:rsidRPr="009F0A88" w:rsidRDefault="00521C60" w:rsidP="00521C60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521C60" w:rsidRPr="009F0A88" w14:paraId="32FA44D2" w14:textId="77777777" w:rsidTr="002F152D">
        <w:tc>
          <w:tcPr>
            <w:tcW w:w="1181" w:type="pct"/>
            <w:shd w:val="clear" w:color="auto" w:fill="auto"/>
          </w:tcPr>
          <w:p w14:paraId="24281B6F" w14:textId="619188DF" w:rsidR="00521C60" w:rsidRPr="009F0A88" w:rsidRDefault="00521C60" w:rsidP="00521C60">
            <w:pPr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sz w:val="20"/>
                <w:szCs w:val="20"/>
              </w:rPr>
              <w:t>BUSI 4400</w:t>
            </w:r>
          </w:p>
        </w:tc>
        <w:tc>
          <w:tcPr>
            <w:tcW w:w="928" w:type="pct"/>
            <w:shd w:val="clear" w:color="auto" w:fill="auto"/>
          </w:tcPr>
          <w:p w14:paraId="31B14339" w14:textId="77777777" w:rsidR="00521C60" w:rsidRPr="009F0A88" w:rsidRDefault="00521C60" w:rsidP="00521C60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025" w:type="pct"/>
            <w:shd w:val="clear" w:color="auto" w:fill="auto"/>
          </w:tcPr>
          <w:p w14:paraId="786CA9A3" w14:textId="77777777" w:rsidR="00521C60" w:rsidRPr="009F0A88" w:rsidRDefault="00521C60" w:rsidP="00521C60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977" w:type="pct"/>
            <w:shd w:val="clear" w:color="auto" w:fill="auto"/>
          </w:tcPr>
          <w:p w14:paraId="7BB4BA70" w14:textId="77777777" w:rsidR="00521C60" w:rsidRPr="009F0A88" w:rsidRDefault="00521C60" w:rsidP="00521C60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89" w:type="pct"/>
            <w:tcBorders>
              <w:right w:val="single" w:sz="4" w:space="0" w:color="auto"/>
            </w:tcBorders>
            <w:shd w:val="clear" w:color="auto" w:fill="auto"/>
          </w:tcPr>
          <w:p w14:paraId="5F614E00" w14:textId="77777777" w:rsidR="00521C60" w:rsidRPr="009F0A88" w:rsidRDefault="00521C60" w:rsidP="00521C60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521C60" w:rsidRPr="009F0A88" w14:paraId="3A858F7E" w14:textId="77777777" w:rsidTr="002F152D">
        <w:tc>
          <w:tcPr>
            <w:tcW w:w="1181" w:type="pct"/>
            <w:shd w:val="clear" w:color="auto" w:fill="auto"/>
          </w:tcPr>
          <w:p w14:paraId="462EF891" w14:textId="273CCD5F" w:rsidR="00521C60" w:rsidRPr="009F0A88" w:rsidRDefault="00521C60" w:rsidP="00521C60">
            <w:pPr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sz w:val="20"/>
                <w:szCs w:val="20"/>
              </w:rPr>
              <w:t>ECON 1101</w:t>
            </w:r>
          </w:p>
        </w:tc>
        <w:tc>
          <w:tcPr>
            <w:tcW w:w="928" w:type="pct"/>
            <w:shd w:val="clear" w:color="auto" w:fill="auto"/>
          </w:tcPr>
          <w:p w14:paraId="1302A912" w14:textId="77777777" w:rsidR="00521C60" w:rsidRPr="009F0A88" w:rsidRDefault="00521C60" w:rsidP="00521C60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025" w:type="pct"/>
            <w:shd w:val="clear" w:color="auto" w:fill="auto"/>
          </w:tcPr>
          <w:p w14:paraId="681CDB92" w14:textId="77777777" w:rsidR="00521C60" w:rsidRPr="009F0A88" w:rsidRDefault="00521C60" w:rsidP="00521C60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977" w:type="pct"/>
            <w:shd w:val="clear" w:color="auto" w:fill="auto"/>
          </w:tcPr>
          <w:p w14:paraId="36206D8B" w14:textId="77777777" w:rsidR="00521C60" w:rsidRPr="009F0A88" w:rsidRDefault="00521C60" w:rsidP="00521C60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89" w:type="pct"/>
            <w:tcBorders>
              <w:right w:val="single" w:sz="4" w:space="0" w:color="auto"/>
            </w:tcBorders>
            <w:shd w:val="clear" w:color="auto" w:fill="auto"/>
          </w:tcPr>
          <w:p w14:paraId="151750DB" w14:textId="77777777" w:rsidR="00521C60" w:rsidRPr="009F0A88" w:rsidRDefault="00521C60" w:rsidP="00521C60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521C60" w:rsidRPr="009F0A88" w14:paraId="71A35AB1" w14:textId="77777777" w:rsidTr="002F152D">
        <w:tc>
          <w:tcPr>
            <w:tcW w:w="1181" w:type="pct"/>
            <w:shd w:val="clear" w:color="auto" w:fill="auto"/>
          </w:tcPr>
          <w:p w14:paraId="30DE9583" w14:textId="629F80BD" w:rsidR="00521C60" w:rsidRPr="009F0A88" w:rsidRDefault="00521C60" w:rsidP="00521C60">
            <w:pPr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sz w:val="20"/>
                <w:szCs w:val="20"/>
              </w:rPr>
              <w:t>ECON 1102</w:t>
            </w:r>
          </w:p>
        </w:tc>
        <w:tc>
          <w:tcPr>
            <w:tcW w:w="928" w:type="pct"/>
            <w:shd w:val="clear" w:color="auto" w:fill="auto"/>
          </w:tcPr>
          <w:p w14:paraId="661A9A07" w14:textId="77777777" w:rsidR="00521C60" w:rsidRPr="009F0A88" w:rsidRDefault="00521C60" w:rsidP="00521C60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025" w:type="pct"/>
            <w:shd w:val="clear" w:color="auto" w:fill="auto"/>
          </w:tcPr>
          <w:p w14:paraId="2593FDC6" w14:textId="77777777" w:rsidR="00521C60" w:rsidRPr="009F0A88" w:rsidRDefault="00521C60" w:rsidP="00521C60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977" w:type="pct"/>
            <w:shd w:val="clear" w:color="auto" w:fill="auto"/>
          </w:tcPr>
          <w:p w14:paraId="397B58BE" w14:textId="77777777" w:rsidR="00521C60" w:rsidRPr="009F0A88" w:rsidRDefault="00521C60" w:rsidP="00521C60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89" w:type="pct"/>
            <w:tcBorders>
              <w:right w:val="single" w:sz="4" w:space="0" w:color="auto"/>
            </w:tcBorders>
            <w:shd w:val="clear" w:color="auto" w:fill="auto"/>
          </w:tcPr>
          <w:p w14:paraId="4C083342" w14:textId="77777777" w:rsidR="00521C60" w:rsidRPr="009F0A88" w:rsidRDefault="00521C60" w:rsidP="00521C60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521C60" w:rsidRPr="009F0A88" w14:paraId="2A306C7F" w14:textId="77777777" w:rsidTr="002F152D">
        <w:tc>
          <w:tcPr>
            <w:tcW w:w="1181" w:type="pct"/>
            <w:shd w:val="clear" w:color="auto" w:fill="auto"/>
          </w:tcPr>
          <w:p w14:paraId="22DB31D6" w14:textId="1C1ABA97" w:rsidR="00521C60" w:rsidRPr="009F0A88" w:rsidRDefault="00521C60" w:rsidP="00521C60">
            <w:pPr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sz w:val="20"/>
                <w:szCs w:val="20"/>
              </w:rPr>
              <w:t>MATH 2208</w:t>
            </w:r>
          </w:p>
        </w:tc>
        <w:tc>
          <w:tcPr>
            <w:tcW w:w="928" w:type="pct"/>
            <w:shd w:val="clear" w:color="auto" w:fill="auto"/>
          </w:tcPr>
          <w:p w14:paraId="4E13AA32" w14:textId="77777777" w:rsidR="00521C60" w:rsidRPr="009F0A88" w:rsidRDefault="00521C60" w:rsidP="00521C60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025" w:type="pct"/>
            <w:shd w:val="clear" w:color="auto" w:fill="auto"/>
          </w:tcPr>
          <w:p w14:paraId="637516A1" w14:textId="77777777" w:rsidR="00521C60" w:rsidRPr="009F0A88" w:rsidRDefault="00521C60" w:rsidP="00521C60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977" w:type="pct"/>
            <w:shd w:val="clear" w:color="auto" w:fill="auto"/>
          </w:tcPr>
          <w:p w14:paraId="1DF20FDB" w14:textId="77777777" w:rsidR="00521C60" w:rsidRPr="009F0A88" w:rsidRDefault="00521C60" w:rsidP="00521C60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89" w:type="pct"/>
            <w:tcBorders>
              <w:right w:val="single" w:sz="4" w:space="0" w:color="auto"/>
            </w:tcBorders>
            <w:shd w:val="clear" w:color="auto" w:fill="auto"/>
          </w:tcPr>
          <w:p w14:paraId="6A571794" w14:textId="77777777" w:rsidR="00521C60" w:rsidRPr="009F0A88" w:rsidRDefault="00521C60" w:rsidP="00521C60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521C60" w:rsidRPr="009F0A88" w14:paraId="4FE4ADC5" w14:textId="77777777" w:rsidTr="002F152D">
        <w:tc>
          <w:tcPr>
            <w:tcW w:w="1181" w:type="pct"/>
            <w:shd w:val="clear" w:color="auto" w:fill="auto"/>
          </w:tcPr>
          <w:p w14:paraId="1EBF14E9" w14:textId="4874E3DC" w:rsidR="00521C60" w:rsidRPr="009F0A88" w:rsidRDefault="00521C60" w:rsidP="00521C60">
            <w:pPr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sz w:val="20"/>
                <w:szCs w:val="20"/>
              </w:rPr>
              <w:t>MATH 2209</w:t>
            </w:r>
          </w:p>
        </w:tc>
        <w:tc>
          <w:tcPr>
            <w:tcW w:w="928" w:type="pct"/>
            <w:shd w:val="clear" w:color="auto" w:fill="auto"/>
          </w:tcPr>
          <w:p w14:paraId="23920125" w14:textId="77777777" w:rsidR="00521C60" w:rsidRPr="009F0A88" w:rsidRDefault="00521C60" w:rsidP="00521C60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025" w:type="pct"/>
            <w:shd w:val="clear" w:color="auto" w:fill="auto"/>
          </w:tcPr>
          <w:p w14:paraId="33429B65" w14:textId="77777777" w:rsidR="00521C60" w:rsidRPr="009F0A88" w:rsidRDefault="00521C60" w:rsidP="00521C60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977" w:type="pct"/>
            <w:shd w:val="clear" w:color="auto" w:fill="auto"/>
          </w:tcPr>
          <w:p w14:paraId="1D5038F3" w14:textId="77777777" w:rsidR="00521C60" w:rsidRPr="009F0A88" w:rsidRDefault="00521C60" w:rsidP="00521C60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89" w:type="pct"/>
            <w:tcBorders>
              <w:right w:val="single" w:sz="4" w:space="0" w:color="auto"/>
            </w:tcBorders>
            <w:shd w:val="clear" w:color="auto" w:fill="auto"/>
          </w:tcPr>
          <w:p w14:paraId="29A59227" w14:textId="77777777" w:rsidR="00521C60" w:rsidRPr="009F0A88" w:rsidRDefault="00521C60" w:rsidP="00521C60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521C60" w:rsidRPr="009F0A88" w14:paraId="470B6FA6" w14:textId="77777777" w:rsidTr="002F152D">
        <w:tc>
          <w:tcPr>
            <w:tcW w:w="118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AE38F52" w14:textId="77777777" w:rsidR="00521C60" w:rsidRPr="00B074B7" w:rsidRDefault="00521C60" w:rsidP="00521C60">
            <w:pPr>
              <w:rPr>
                <w:rFonts w:ascii="Calibri" w:hAnsi="Calibri"/>
                <w:sz w:val="10"/>
                <w:szCs w:val="10"/>
              </w:rPr>
            </w:pPr>
          </w:p>
        </w:tc>
        <w:tc>
          <w:tcPr>
            <w:tcW w:w="92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6FE3E7E" w14:textId="77777777" w:rsidR="00521C60" w:rsidRPr="00B074B7" w:rsidRDefault="00521C60" w:rsidP="00521C60">
            <w:pPr>
              <w:rPr>
                <w:rFonts w:ascii="Calibri" w:hAnsi="Calibri"/>
                <w:sz w:val="10"/>
                <w:szCs w:val="10"/>
              </w:rPr>
            </w:pPr>
          </w:p>
        </w:tc>
        <w:tc>
          <w:tcPr>
            <w:tcW w:w="102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2B02B6F" w14:textId="77777777" w:rsidR="00521C60" w:rsidRPr="00B074B7" w:rsidRDefault="00521C60" w:rsidP="00521C60">
            <w:pPr>
              <w:rPr>
                <w:rFonts w:ascii="Calibri" w:hAnsi="Calibri"/>
                <w:sz w:val="10"/>
                <w:szCs w:val="10"/>
              </w:rPr>
            </w:pPr>
          </w:p>
        </w:tc>
        <w:tc>
          <w:tcPr>
            <w:tcW w:w="97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B7F1BFD" w14:textId="77777777" w:rsidR="00521C60" w:rsidRPr="00B074B7" w:rsidRDefault="00521C60" w:rsidP="00521C60">
            <w:pPr>
              <w:rPr>
                <w:rFonts w:ascii="Calibri" w:hAnsi="Calibri"/>
                <w:sz w:val="10"/>
                <w:szCs w:val="10"/>
              </w:rPr>
            </w:pPr>
          </w:p>
        </w:tc>
        <w:tc>
          <w:tcPr>
            <w:tcW w:w="88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6618A81" w14:textId="77777777" w:rsidR="00521C60" w:rsidRPr="00B074B7" w:rsidRDefault="00521C60" w:rsidP="00521C60">
            <w:pPr>
              <w:rPr>
                <w:rFonts w:ascii="Calibri" w:hAnsi="Calibri"/>
                <w:sz w:val="10"/>
                <w:szCs w:val="10"/>
              </w:rPr>
            </w:pPr>
          </w:p>
        </w:tc>
      </w:tr>
      <w:tr w:rsidR="00521C60" w:rsidRPr="009F0A88" w14:paraId="56EBD2DB" w14:textId="77777777" w:rsidTr="00A166E1"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</w:tcBorders>
            <w:shd w:val="clear" w:color="auto" w:fill="F2F2F2"/>
          </w:tcPr>
          <w:p w14:paraId="1A30A30C" w14:textId="0DD4F8AC" w:rsidR="00521C60" w:rsidRPr="005D474E" w:rsidRDefault="00521C60" w:rsidP="00521C60">
            <w:pPr>
              <w:jc w:val="center"/>
              <w:rPr>
                <w:rFonts w:ascii="Calibri" w:hAnsi="Calibri"/>
                <w:sz w:val="18"/>
                <w:szCs w:val="20"/>
              </w:rPr>
            </w:pPr>
            <w:r w:rsidRPr="009F0A88">
              <w:rPr>
                <w:rFonts w:ascii="Calibri" w:hAnsi="Calibri"/>
                <w:b/>
                <w:sz w:val="20"/>
                <w:szCs w:val="20"/>
              </w:rPr>
              <w:t xml:space="preserve">Humanities elective – </w:t>
            </w:r>
            <w:r w:rsidRPr="009F0A88">
              <w:rPr>
                <w:rFonts w:ascii="Calibri" w:hAnsi="Calibri"/>
                <w:sz w:val="20"/>
                <w:szCs w:val="20"/>
              </w:rPr>
              <w:t>Total units required 0.5</w:t>
            </w:r>
            <w:r w:rsidRPr="001D1A6B">
              <w:rPr>
                <w:rFonts w:ascii="Calibri" w:hAnsi="Calibri" w:cs="Calibri"/>
                <w:i/>
                <w:sz w:val="16"/>
                <w:szCs w:val="16"/>
              </w:rPr>
              <w:t xml:space="preserve"> </w:t>
            </w:r>
            <w:r>
              <w:rPr>
                <w:rFonts w:ascii="Calibri" w:hAnsi="Calibri" w:cs="Calibri"/>
                <w:i/>
                <w:sz w:val="16"/>
                <w:szCs w:val="16"/>
              </w:rPr>
              <w:t xml:space="preserve">- </w:t>
            </w:r>
            <w:r w:rsidRPr="001D1A6B">
              <w:rPr>
                <w:rFonts w:ascii="Calibri" w:hAnsi="Calibri" w:cs="Calibri"/>
                <w:i/>
                <w:sz w:val="16"/>
                <w:szCs w:val="16"/>
              </w:rPr>
              <w:t xml:space="preserve">includes </w:t>
            </w:r>
            <w:r w:rsidRPr="001D1A6B">
              <w:rPr>
                <w:rFonts w:ascii="Calibri" w:hAnsi="Calibri" w:cs="Calibri"/>
                <w:bCs/>
                <w:i/>
                <w:iCs/>
                <w:sz w:val="16"/>
                <w:szCs w:val="16"/>
              </w:rPr>
              <w:t>courses in Chinese, Cultural Studies, English, French, History, Library, Linguistics, Philosophy, Religious Studies, Spanish and Writing (only courses with a WRIT prefix</w:t>
            </w:r>
          </w:p>
        </w:tc>
      </w:tr>
      <w:tr w:rsidR="00521C60" w:rsidRPr="009F0A88" w14:paraId="02E47CEA" w14:textId="77777777" w:rsidTr="002F152D">
        <w:tc>
          <w:tcPr>
            <w:tcW w:w="1181" w:type="pct"/>
            <w:tcBorders>
              <w:left w:val="single" w:sz="4" w:space="0" w:color="auto"/>
            </w:tcBorders>
          </w:tcPr>
          <w:p w14:paraId="3005110C" w14:textId="77777777" w:rsidR="00521C60" w:rsidRPr="009F0A88" w:rsidRDefault="00521C60" w:rsidP="00521C60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928" w:type="pct"/>
            <w:shd w:val="clear" w:color="auto" w:fill="F2F2F2"/>
          </w:tcPr>
          <w:p w14:paraId="4D6BCC01" w14:textId="77777777" w:rsidR="00521C60" w:rsidRPr="009F0A88" w:rsidRDefault="00521C60" w:rsidP="00521C60">
            <w:pPr>
              <w:jc w:val="center"/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Completed</w:t>
            </w:r>
          </w:p>
        </w:tc>
        <w:tc>
          <w:tcPr>
            <w:tcW w:w="1025" w:type="pct"/>
            <w:shd w:val="clear" w:color="auto" w:fill="F2F2F2"/>
          </w:tcPr>
          <w:p w14:paraId="3B7E299D" w14:textId="76825EF3" w:rsidR="00521C60" w:rsidRPr="009F0A88" w:rsidRDefault="00521C60" w:rsidP="00521C60">
            <w:pPr>
              <w:jc w:val="center"/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Community Major</w:t>
            </w:r>
          </w:p>
        </w:tc>
        <w:tc>
          <w:tcPr>
            <w:tcW w:w="977" w:type="pct"/>
            <w:shd w:val="clear" w:color="auto" w:fill="F2F2F2"/>
          </w:tcPr>
          <w:p w14:paraId="720F5169" w14:textId="77777777" w:rsidR="00521C60" w:rsidRPr="009F0A88" w:rsidRDefault="00521C60" w:rsidP="00521C60">
            <w:pPr>
              <w:jc w:val="center"/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Concentration</w:t>
            </w:r>
          </w:p>
        </w:tc>
        <w:tc>
          <w:tcPr>
            <w:tcW w:w="889" w:type="pct"/>
            <w:shd w:val="clear" w:color="auto" w:fill="F2F2F2"/>
          </w:tcPr>
          <w:p w14:paraId="50B32021" w14:textId="77777777" w:rsidR="00521C60" w:rsidRPr="009F0A88" w:rsidRDefault="00521C60" w:rsidP="00521C60">
            <w:pPr>
              <w:jc w:val="center"/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Minor</w:t>
            </w:r>
          </w:p>
        </w:tc>
      </w:tr>
      <w:tr w:rsidR="00521C60" w:rsidRPr="009F0A88" w14:paraId="13E1216B" w14:textId="77777777" w:rsidTr="002F152D">
        <w:tc>
          <w:tcPr>
            <w:tcW w:w="1181" w:type="pct"/>
            <w:tcBorders>
              <w:left w:val="single" w:sz="4" w:space="0" w:color="auto"/>
              <w:bottom w:val="single" w:sz="4" w:space="0" w:color="auto"/>
            </w:tcBorders>
          </w:tcPr>
          <w:p w14:paraId="1298D834" w14:textId="77777777" w:rsidR="00521C60" w:rsidRPr="009F0A88" w:rsidRDefault="00521C60" w:rsidP="00521C60">
            <w:pPr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1.</w:t>
            </w:r>
          </w:p>
        </w:tc>
        <w:tc>
          <w:tcPr>
            <w:tcW w:w="928" w:type="pct"/>
            <w:tcBorders>
              <w:bottom w:val="single" w:sz="4" w:space="0" w:color="auto"/>
            </w:tcBorders>
          </w:tcPr>
          <w:p w14:paraId="0CAB0967" w14:textId="77777777" w:rsidR="00521C60" w:rsidRPr="009F0A88" w:rsidRDefault="00521C60" w:rsidP="00521C60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025" w:type="pct"/>
            <w:tcBorders>
              <w:bottom w:val="single" w:sz="4" w:space="0" w:color="auto"/>
            </w:tcBorders>
          </w:tcPr>
          <w:p w14:paraId="18947BFA" w14:textId="77777777" w:rsidR="00521C60" w:rsidRPr="009F0A88" w:rsidRDefault="00521C60" w:rsidP="00521C60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977" w:type="pct"/>
            <w:tcBorders>
              <w:bottom w:val="single" w:sz="4" w:space="0" w:color="auto"/>
            </w:tcBorders>
          </w:tcPr>
          <w:p w14:paraId="1364EB35" w14:textId="77777777" w:rsidR="00521C60" w:rsidRPr="009F0A88" w:rsidRDefault="00521C60" w:rsidP="00521C60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89" w:type="pct"/>
            <w:tcBorders>
              <w:bottom w:val="single" w:sz="4" w:space="0" w:color="auto"/>
            </w:tcBorders>
          </w:tcPr>
          <w:p w14:paraId="21A00B60" w14:textId="77777777" w:rsidR="00521C60" w:rsidRPr="009F0A88" w:rsidRDefault="00521C60" w:rsidP="00521C60">
            <w:pPr>
              <w:rPr>
                <w:rFonts w:ascii="Calibri" w:hAnsi="Calibri"/>
                <w:sz w:val="20"/>
                <w:szCs w:val="20"/>
              </w:rPr>
            </w:pPr>
          </w:p>
        </w:tc>
      </w:tr>
    </w:tbl>
    <w:p w14:paraId="3ECBBA8C" w14:textId="77777777" w:rsidR="003469C8" w:rsidRDefault="003469C8" w:rsidP="003469C8">
      <w:pPr>
        <w:tabs>
          <w:tab w:val="left" w:pos="284"/>
          <w:tab w:val="left" w:pos="567"/>
          <w:tab w:val="left" w:pos="2268"/>
          <w:tab w:val="right" w:pos="4820"/>
        </w:tabs>
        <w:rPr>
          <w:rFonts w:ascii="Calibri" w:hAnsi="Calibri"/>
          <w:sz w:val="10"/>
          <w:szCs w:val="1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56"/>
        <w:gridCol w:w="1618"/>
        <w:gridCol w:w="1891"/>
        <w:gridCol w:w="1710"/>
        <w:gridCol w:w="1615"/>
      </w:tblGrid>
      <w:tr w:rsidR="00DC44CA" w:rsidRPr="009F0A88" w14:paraId="58C67CBC" w14:textId="77777777" w:rsidTr="00DC44CA"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</w:tcBorders>
            <w:shd w:val="clear" w:color="auto" w:fill="F2F2F2"/>
          </w:tcPr>
          <w:p w14:paraId="40E6292D" w14:textId="77777777" w:rsidR="00DC44CA" w:rsidRPr="009F0A88" w:rsidRDefault="00DC44CA" w:rsidP="00FD12E7">
            <w:pPr>
              <w:jc w:val="center"/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b/>
                <w:sz w:val="20"/>
                <w:szCs w:val="20"/>
              </w:rPr>
              <w:t xml:space="preserve">Free Electives </w:t>
            </w:r>
            <w:r w:rsidRPr="009F0A88">
              <w:rPr>
                <w:rFonts w:ascii="Calibri" w:hAnsi="Calibri"/>
                <w:sz w:val="20"/>
                <w:szCs w:val="20"/>
              </w:rPr>
              <w:t xml:space="preserve">– Total units required </w:t>
            </w:r>
            <w:r>
              <w:rPr>
                <w:rFonts w:ascii="Calibri" w:hAnsi="Calibri"/>
                <w:sz w:val="20"/>
                <w:szCs w:val="20"/>
              </w:rPr>
              <w:t>1</w:t>
            </w:r>
            <w:r w:rsidRPr="009F0A88">
              <w:rPr>
                <w:rFonts w:ascii="Calibri" w:hAnsi="Calibri"/>
                <w:sz w:val="20"/>
                <w:szCs w:val="20"/>
              </w:rPr>
              <w:t>.5</w:t>
            </w:r>
          </w:p>
        </w:tc>
      </w:tr>
      <w:tr w:rsidR="00DC44CA" w:rsidRPr="009F0A88" w14:paraId="0462A0E2" w14:textId="77777777" w:rsidTr="00DC44CA">
        <w:tc>
          <w:tcPr>
            <w:tcW w:w="1199" w:type="pct"/>
            <w:tcBorders>
              <w:left w:val="single" w:sz="4" w:space="0" w:color="auto"/>
            </w:tcBorders>
          </w:tcPr>
          <w:p w14:paraId="51AC2CE2" w14:textId="77777777" w:rsidR="00DC44CA" w:rsidRPr="009F0A88" w:rsidRDefault="00DC44CA" w:rsidP="00FD12E7">
            <w:pPr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sz w:val="20"/>
                <w:szCs w:val="20"/>
              </w:rPr>
              <w:t>1.</w:t>
            </w:r>
          </w:p>
        </w:tc>
        <w:tc>
          <w:tcPr>
            <w:tcW w:w="900" w:type="pct"/>
          </w:tcPr>
          <w:p w14:paraId="5542CC37" w14:textId="77777777" w:rsidR="00DC44CA" w:rsidRPr="009F0A88" w:rsidRDefault="00DC44CA" w:rsidP="00FD12E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052" w:type="pct"/>
          </w:tcPr>
          <w:p w14:paraId="7EA14C51" w14:textId="77777777" w:rsidR="00DC44CA" w:rsidRPr="009F0A88" w:rsidRDefault="00DC44CA" w:rsidP="00FD12E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951" w:type="pct"/>
          </w:tcPr>
          <w:p w14:paraId="0CF9C6AD" w14:textId="77777777" w:rsidR="00DC44CA" w:rsidRPr="009F0A88" w:rsidRDefault="00DC44CA" w:rsidP="00FD12E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98" w:type="pct"/>
          </w:tcPr>
          <w:p w14:paraId="65478914" w14:textId="77777777" w:rsidR="00DC44CA" w:rsidRPr="009F0A88" w:rsidRDefault="00DC44CA" w:rsidP="00FD12E7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DC44CA" w:rsidRPr="009F0A88" w14:paraId="2F634AEC" w14:textId="77777777" w:rsidTr="00DC44CA">
        <w:tc>
          <w:tcPr>
            <w:tcW w:w="1199" w:type="pct"/>
            <w:tcBorders>
              <w:left w:val="single" w:sz="4" w:space="0" w:color="auto"/>
            </w:tcBorders>
          </w:tcPr>
          <w:p w14:paraId="56C29EB2" w14:textId="77777777" w:rsidR="00DC44CA" w:rsidRPr="009F0A88" w:rsidRDefault="00DC44CA" w:rsidP="00FD12E7">
            <w:pPr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sz w:val="20"/>
                <w:szCs w:val="20"/>
              </w:rPr>
              <w:t>2.</w:t>
            </w:r>
          </w:p>
        </w:tc>
        <w:tc>
          <w:tcPr>
            <w:tcW w:w="900" w:type="pct"/>
          </w:tcPr>
          <w:p w14:paraId="034EED08" w14:textId="77777777" w:rsidR="00DC44CA" w:rsidRPr="009F0A88" w:rsidRDefault="00DC44CA" w:rsidP="00FD12E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052" w:type="pct"/>
          </w:tcPr>
          <w:p w14:paraId="05E801A2" w14:textId="77777777" w:rsidR="00DC44CA" w:rsidRPr="009F0A88" w:rsidRDefault="00DC44CA" w:rsidP="00FD12E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951" w:type="pct"/>
          </w:tcPr>
          <w:p w14:paraId="30936066" w14:textId="77777777" w:rsidR="00DC44CA" w:rsidRPr="009F0A88" w:rsidRDefault="00DC44CA" w:rsidP="00FD12E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98" w:type="pct"/>
          </w:tcPr>
          <w:p w14:paraId="20E5EA89" w14:textId="77777777" w:rsidR="00DC44CA" w:rsidRPr="009F0A88" w:rsidRDefault="00DC44CA" w:rsidP="00FD12E7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DC44CA" w:rsidRPr="009F0A88" w14:paraId="69706488" w14:textId="77777777" w:rsidTr="00DC44CA">
        <w:tc>
          <w:tcPr>
            <w:tcW w:w="1199" w:type="pct"/>
            <w:tcBorders>
              <w:left w:val="single" w:sz="4" w:space="0" w:color="auto"/>
            </w:tcBorders>
          </w:tcPr>
          <w:p w14:paraId="0F3E03F6" w14:textId="77777777" w:rsidR="00DC44CA" w:rsidRPr="009F0A88" w:rsidRDefault="00DC44CA" w:rsidP="00FD12E7">
            <w:pPr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3.</w:t>
            </w:r>
          </w:p>
        </w:tc>
        <w:tc>
          <w:tcPr>
            <w:tcW w:w="900" w:type="pct"/>
          </w:tcPr>
          <w:p w14:paraId="592AA362" w14:textId="77777777" w:rsidR="00DC44CA" w:rsidRPr="009F0A88" w:rsidRDefault="00DC44CA" w:rsidP="00FD12E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052" w:type="pct"/>
          </w:tcPr>
          <w:p w14:paraId="53CAD2D6" w14:textId="77777777" w:rsidR="00DC44CA" w:rsidRPr="009F0A88" w:rsidRDefault="00DC44CA" w:rsidP="00FD12E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951" w:type="pct"/>
          </w:tcPr>
          <w:p w14:paraId="27073103" w14:textId="77777777" w:rsidR="00DC44CA" w:rsidRPr="009F0A88" w:rsidRDefault="00DC44CA" w:rsidP="00FD12E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98" w:type="pct"/>
          </w:tcPr>
          <w:p w14:paraId="59F00EB0" w14:textId="77777777" w:rsidR="00DC44CA" w:rsidRPr="009F0A88" w:rsidRDefault="00DC44CA" w:rsidP="00FD12E7">
            <w:pPr>
              <w:rPr>
                <w:rFonts w:ascii="Calibri" w:hAnsi="Calibri"/>
                <w:sz w:val="20"/>
                <w:szCs w:val="20"/>
              </w:rPr>
            </w:pPr>
          </w:p>
        </w:tc>
      </w:tr>
    </w:tbl>
    <w:p w14:paraId="766D6700" w14:textId="2F99F929" w:rsidR="004F7856" w:rsidRDefault="004F7856" w:rsidP="003469C8">
      <w:pPr>
        <w:tabs>
          <w:tab w:val="left" w:pos="284"/>
          <w:tab w:val="left" w:pos="567"/>
          <w:tab w:val="left" w:pos="2268"/>
          <w:tab w:val="right" w:pos="4820"/>
        </w:tabs>
        <w:rPr>
          <w:rFonts w:ascii="Calibri" w:hAnsi="Calibri"/>
          <w:sz w:val="14"/>
          <w:szCs w:val="14"/>
        </w:rPr>
      </w:pPr>
    </w:p>
    <w:p w14:paraId="2E113D94" w14:textId="77777777" w:rsidR="006555E2" w:rsidRPr="002078CD" w:rsidRDefault="006555E2" w:rsidP="006555E2">
      <w:pPr>
        <w:rPr>
          <w:rFonts w:ascii="Calibri" w:hAnsi="Calibri"/>
          <w:sz w:val="12"/>
          <w:szCs w:val="12"/>
          <w:u w:val="single"/>
        </w:rPr>
      </w:pPr>
    </w:p>
    <w:p w14:paraId="346D2F66" w14:textId="5BC01E37" w:rsidR="006555E2" w:rsidRDefault="006555E2" w:rsidP="003469C8">
      <w:pPr>
        <w:tabs>
          <w:tab w:val="left" w:pos="284"/>
          <w:tab w:val="left" w:pos="567"/>
          <w:tab w:val="left" w:pos="2268"/>
          <w:tab w:val="right" w:pos="4820"/>
        </w:tabs>
        <w:rPr>
          <w:rFonts w:ascii="Calibri" w:hAnsi="Calibri"/>
          <w:sz w:val="14"/>
          <w:szCs w:val="14"/>
        </w:rPr>
      </w:pPr>
    </w:p>
    <w:p w14:paraId="612990BA" w14:textId="77777777" w:rsidR="00802B04" w:rsidRDefault="00802B04" w:rsidP="00802B04">
      <w:pPr>
        <w:rPr>
          <w:rFonts w:ascii="Calibri" w:hAnsi="Calibri"/>
          <w:sz w:val="20"/>
          <w:szCs w:val="20"/>
          <w:u w:val="single"/>
        </w:rPr>
      </w:pPr>
      <w:r w:rsidRPr="00434434">
        <w:rPr>
          <w:rFonts w:ascii="Calibri" w:hAnsi="Calibri"/>
          <w:sz w:val="20"/>
          <w:szCs w:val="20"/>
          <w:u w:val="single"/>
        </w:rPr>
        <w:t xml:space="preserve">                                                              </w:t>
      </w:r>
      <w:r w:rsidRPr="00434434">
        <w:rPr>
          <w:rFonts w:ascii="Calibri" w:hAnsi="Calibri"/>
          <w:sz w:val="20"/>
          <w:szCs w:val="20"/>
          <w:u w:val="single"/>
        </w:rPr>
        <w:tab/>
      </w:r>
      <w:r w:rsidRPr="00434434">
        <w:rPr>
          <w:rFonts w:ascii="Calibri" w:hAnsi="Calibri"/>
          <w:sz w:val="20"/>
          <w:szCs w:val="20"/>
        </w:rPr>
        <w:tab/>
      </w:r>
      <w:r w:rsidRPr="00434434">
        <w:rPr>
          <w:rFonts w:ascii="Calibri" w:hAnsi="Calibri"/>
          <w:sz w:val="20"/>
          <w:szCs w:val="20"/>
          <w:u w:val="single"/>
        </w:rPr>
        <w:t xml:space="preserve">                                                                </w:t>
      </w:r>
      <w:r w:rsidRPr="00434434">
        <w:rPr>
          <w:rFonts w:ascii="Calibri" w:hAnsi="Calibri"/>
          <w:sz w:val="20"/>
          <w:szCs w:val="20"/>
        </w:rPr>
        <w:tab/>
      </w:r>
      <w:r>
        <w:rPr>
          <w:rFonts w:ascii="Calibri" w:hAnsi="Calibri"/>
          <w:sz w:val="20"/>
          <w:szCs w:val="20"/>
          <w:u w:val="single"/>
        </w:rPr>
        <w:t>_________________</w:t>
      </w:r>
    </w:p>
    <w:p w14:paraId="12A21686" w14:textId="77777777" w:rsidR="00802B04" w:rsidRDefault="00802B04" w:rsidP="00802B04">
      <w:pPr>
        <w:rPr>
          <w:rFonts w:ascii="Calibri" w:hAnsi="Calibri"/>
          <w:b/>
          <w:sz w:val="10"/>
          <w:szCs w:val="10"/>
        </w:rPr>
      </w:pPr>
      <w:r w:rsidRPr="00434434">
        <w:rPr>
          <w:rFonts w:ascii="Calibri" w:hAnsi="Calibri"/>
          <w:sz w:val="20"/>
          <w:szCs w:val="20"/>
        </w:rPr>
        <w:t>Faculty Signature</w:t>
      </w:r>
      <w:r w:rsidRPr="00434434">
        <w:rPr>
          <w:rFonts w:ascii="Calibri" w:hAnsi="Calibri"/>
          <w:sz w:val="20"/>
          <w:szCs w:val="20"/>
        </w:rPr>
        <w:tab/>
      </w:r>
      <w:r w:rsidRPr="00434434">
        <w:rPr>
          <w:rFonts w:ascii="Calibri" w:hAnsi="Calibri"/>
          <w:sz w:val="20"/>
          <w:szCs w:val="20"/>
        </w:rPr>
        <w:tab/>
      </w:r>
      <w:r w:rsidRPr="00434434">
        <w:rPr>
          <w:rFonts w:ascii="Calibri" w:hAnsi="Calibri"/>
          <w:sz w:val="20"/>
          <w:szCs w:val="20"/>
        </w:rPr>
        <w:tab/>
      </w:r>
      <w:r w:rsidRPr="00434434">
        <w:rPr>
          <w:rFonts w:ascii="Calibri" w:hAnsi="Calibri"/>
          <w:sz w:val="20"/>
          <w:szCs w:val="20"/>
        </w:rPr>
        <w:tab/>
        <w:t>Student Signature</w:t>
      </w:r>
      <w:r w:rsidRPr="00434434">
        <w:rPr>
          <w:rFonts w:ascii="Calibri" w:hAnsi="Calibri"/>
          <w:sz w:val="20"/>
          <w:szCs w:val="20"/>
        </w:rPr>
        <w:tab/>
      </w:r>
      <w:r w:rsidRPr="00434434">
        <w:rPr>
          <w:rFonts w:ascii="Calibri" w:hAnsi="Calibri"/>
          <w:sz w:val="20"/>
          <w:szCs w:val="20"/>
        </w:rPr>
        <w:tab/>
      </w:r>
      <w:r w:rsidRPr="00434434">
        <w:rPr>
          <w:rFonts w:ascii="Calibri" w:hAnsi="Calibri"/>
          <w:sz w:val="20"/>
          <w:szCs w:val="20"/>
        </w:rPr>
        <w:tab/>
        <w:t>Date</w:t>
      </w:r>
      <w:r w:rsidRPr="00434434">
        <w:rPr>
          <w:rFonts w:ascii="Calibri" w:hAnsi="Calibri"/>
          <w:sz w:val="20"/>
          <w:szCs w:val="20"/>
        </w:rPr>
        <w:tab/>
      </w:r>
      <w:r w:rsidRPr="00434434">
        <w:rPr>
          <w:rFonts w:ascii="Calibri" w:hAnsi="Calibri"/>
          <w:sz w:val="20"/>
          <w:szCs w:val="20"/>
        </w:rPr>
        <w:tab/>
      </w:r>
    </w:p>
    <w:p w14:paraId="74540CBA" w14:textId="77777777" w:rsidR="006555E2" w:rsidRPr="00E24910" w:rsidRDefault="006555E2" w:rsidP="003469C8">
      <w:pPr>
        <w:tabs>
          <w:tab w:val="left" w:pos="284"/>
          <w:tab w:val="left" w:pos="567"/>
          <w:tab w:val="left" w:pos="2268"/>
          <w:tab w:val="right" w:pos="4820"/>
        </w:tabs>
        <w:rPr>
          <w:rFonts w:ascii="Calibri" w:hAnsi="Calibri"/>
          <w:sz w:val="10"/>
          <w:szCs w:val="10"/>
        </w:rPr>
      </w:pPr>
    </w:p>
    <w:tbl>
      <w:tblPr>
        <w:tblW w:w="5103" w:type="pct"/>
        <w:tblInd w:w="-1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23"/>
        <w:gridCol w:w="1580"/>
        <w:gridCol w:w="1582"/>
        <w:gridCol w:w="1580"/>
        <w:gridCol w:w="1510"/>
      </w:tblGrid>
      <w:tr w:rsidR="004F7856" w:rsidRPr="009F0A88" w14:paraId="35F616E7" w14:textId="77777777" w:rsidTr="00D24227">
        <w:tc>
          <w:tcPr>
            <w:tcW w:w="5000" w:type="pct"/>
            <w:gridSpan w:val="5"/>
            <w:tcBorders>
              <w:left w:val="single" w:sz="4" w:space="0" w:color="auto"/>
            </w:tcBorders>
            <w:shd w:val="clear" w:color="auto" w:fill="F2F2F2"/>
          </w:tcPr>
          <w:p w14:paraId="75E6E542" w14:textId="2E51B412" w:rsidR="004F7856" w:rsidRPr="00DC44CA" w:rsidRDefault="004F7856" w:rsidP="00DC44CA">
            <w:pPr>
              <w:jc w:val="center"/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b/>
                <w:sz w:val="20"/>
                <w:szCs w:val="20"/>
              </w:rPr>
              <w:t xml:space="preserve">BUSI/THMT/ECON electives </w:t>
            </w:r>
            <w:r w:rsidRPr="009F0A88">
              <w:rPr>
                <w:rFonts w:ascii="Calibri" w:hAnsi="Calibri"/>
                <w:sz w:val="20"/>
                <w:szCs w:val="20"/>
              </w:rPr>
              <w:t xml:space="preserve">– Total units required </w:t>
            </w:r>
            <w:r w:rsidR="00B239B5">
              <w:rPr>
                <w:rFonts w:ascii="Calibri" w:hAnsi="Calibri"/>
                <w:sz w:val="20"/>
                <w:szCs w:val="20"/>
              </w:rPr>
              <w:t>3</w:t>
            </w:r>
            <w:r w:rsidR="004D4C80">
              <w:rPr>
                <w:rFonts w:ascii="Calibri" w:hAnsi="Calibri"/>
                <w:sz w:val="20"/>
                <w:szCs w:val="20"/>
              </w:rPr>
              <w:t xml:space="preserve"> </w:t>
            </w:r>
            <w:r w:rsidR="00DC44CA">
              <w:rPr>
                <w:rFonts w:ascii="Calibri" w:hAnsi="Calibri"/>
                <w:sz w:val="20"/>
                <w:szCs w:val="20"/>
              </w:rPr>
              <w:t xml:space="preserve">- </w:t>
            </w:r>
            <w:r w:rsidR="00B239B5" w:rsidRPr="00E24910">
              <w:rPr>
                <w:rFonts w:ascii="Calibri" w:hAnsi="Calibri"/>
                <w:i/>
                <w:iCs/>
                <w:sz w:val="18"/>
                <w:szCs w:val="20"/>
              </w:rPr>
              <w:t>2</w:t>
            </w:r>
            <w:r w:rsidRPr="00E24910">
              <w:rPr>
                <w:rFonts w:ascii="Calibri" w:hAnsi="Calibri"/>
                <w:i/>
                <w:iCs/>
                <w:sz w:val="18"/>
                <w:szCs w:val="20"/>
              </w:rPr>
              <w:t xml:space="preserve"> units must be chosen from: BUSI 2012</w:t>
            </w:r>
            <w:r w:rsidRPr="00521C60">
              <w:rPr>
                <w:rFonts w:ascii="Calibri" w:hAnsi="Calibri"/>
                <w:i/>
                <w:iCs/>
                <w:sz w:val="18"/>
                <w:szCs w:val="20"/>
              </w:rPr>
              <w:t>, BUSI 2250,</w:t>
            </w:r>
            <w:r w:rsidRPr="00E24910">
              <w:rPr>
                <w:rFonts w:ascii="Calibri" w:hAnsi="Calibri"/>
                <w:i/>
                <w:iCs/>
                <w:sz w:val="18"/>
                <w:szCs w:val="20"/>
              </w:rPr>
              <w:t xml:space="preserve"> </w:t>
            </w:r>
            <w:r w:rsidR="0025306B" w:rsidRPr="00E24910">
              <w:rPr>
                <w:rFonts w:ascii="Calibri" w:hAnsi="Calibri"/>
                <w:i/>
                <w:iCs/>
                <w:sz w:val="18"/>
                <w:szCs w:val="20"/>
              </w:rPr>
              <w:t xml:space="preserve">BUSI 3316, </w:t>
            </w:r>
            <w:r w:rsidR="00B239B5" w:rsidRPr="00E24910">
              <w:rPr>
                <w:rFonts w:ascii="Calibri" w:hAnsi="Calibri"/>
                <w:i/>
                <w:iCs/>
                <w:sz w:val="18"/>
                <w:szCs w:val="20"/>
              </w:rPr>
              <w:t xml:space="preserve">BUSI 3337, </w:t>
            </w:r>
            <w:r w:rsidR="00521C60" w:rsidRPr="00521C60">
              <w:rPr>
                <w:rFonts w:ascii="Calibri" w:hAnsi="Calibri"/>
                <w:i/>
                <w:iCs/>
                <w:sz w:val="18"/>
                <w:szCs w:val="20"/>
              </w:rPr>
              <w:t>BUSI 3339,</w:t>
            </w:r>
            <w:r w:rsidR="00521C60" w:rsidRPr="00E24910">
              <w:rPr>
                <w:rFonts w:ascii="Calibri" w:hAnsi="Calibri"/>
                <w:i/>
                <w:iCs/>
                <w:sz w:val="18"/>
                <w:szCs w:val="20"/>
              </w:rPr>
              <w:t xml:space="preserve"> </w:t>
            </w:r>
            <w:r w:rsidRPr="00E24910">
              <w:rPr>
                <w:rFonts w:ascii="Calibri" w:hAnsi="Calibri"/>
                <w:i/>
                <w:iCs/>
                <w:sz w:val="18"/>
                <w:szCs w:val="20"/>
              </w:rPr>
              <w:t>BUSI/WOMS 4406, BUSI 4412,</w:t>
            </w:r>
            <w:r w:rsidR="00596C54" w:rsidRPr="00E24910">
              <w:rPr>
                <w:rFonts w:ascii="Calibri" w:hAnsi="Calibri"/>
                <w:i/>
                <w:iCs/>
                <w:sz w:val="18"/>
                <w:szCs w:val="20"/>
              </w:rPr>
              <w:t xml:space="preserve"> BUSI </w:t>
            </w:r>
            <w:r w:rsidRPr="00E24910">
              <w:rPr>
                <w:rFonts w:ascii="Calibri" w:hAnsi="Calibri"/>
                <w:i/>
                <w:iCs/>
                <w:sz w:val="18"/>
                <w:szCs w:val="20"/>
              </w:rPr>
              <w:t>4416</w:t>
            </w:r>
          </w:p>
        </w:tc>
      </w:tr>
      <w:tr w:rsidR="004F7856" w:rsidRPr="009F0A88" w14:paraId="18E6ACFF" w14:textId="77777777" w:rsidTr="00DC44CA">
        <w:tc>
          <w:tcPr>
            <w:tcW w:w="1593" w:type="pct"/>
            <w:tcBorders>
              <w:left w:val="single" w:sz="4" w:space="0" w:color="auto"/>
            </w:tcBorders>
            <w:vAlign w:val="center"/>
          </w:tcPr>
          <w:p w14:paraId="3CD9748F" w14:textId="77777777" w:rsidR="004F7856" w:rsidRPr="009F0A88" w:rsidRDefault="004F7856" w:rsidP="00A166E1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61" w:type="pct"/>
            <w:shd w:val="clear" w:color="auto" w:fill="F2F2F2"/>
            <w:vAlign w:val="center"/>
          </w:tcPr>
          <w:p w14:paraId="7D596737" w14:textId="77777777" w:rsidR="004F7856" w:rsidRPr="009F0A88" w:rsidRDefault="004F7856" w:rsidP="00A166E1">
            <w:pPr>
              <w:jc w:val="center"/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sz w:val="20"/>
                <w:szCs w:val="20"/>
              </w:rPr>
              <w:t>Completed</w:t>
            </w:r>
          </w:p>
        </w:tc>
        <w:tc>
          <w:tcPr>
            <w:tcW w:w="862" w:type="pct"/>
            <w:shd w:val="clear" w:color="auto" w:fill="F2F2F2"/>
            <w:vAlign w:val="center"/>
          </w:tcPr>
          <w:p w14:paraId="69D99DF1" w14:textId="77777777" w:rsidR="004F7856" w:rsidRPr="009F0A88" w:rsidRDefault="00413128" w:rsidP="00413128">
            <w:pPr>
              <w:jc w:val="center"/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 xml:space="preserve">NPF </w:t>
            </w:r>
            <w:r w:rsidR="004F7856" w:rsidRPr="009F0A88">
              <w:rPr>
                <w:rFonts w:ascii="Calibri" w:hAnsi="Calibri"/>
                <w:sz w:val="20"/>
                <w:szCs w:val="20"/>
              </w:rPr>
              <w:t>Major</w:t>
            </w:r>
          </w:p>
        </w:tc>
        <w:tc>
          <w:tcPr>
            <w:tcW w:w="861" w:type="pct"/>
            <w:shd w:val="clear" w:color="auto" w:fill="F2F2F2"/>
            <w:vAlign w:val="center"/>
          </w:tcPr>
          <w:p w14:paraId="5C8D1538" w14:textId="77777777" w:rsidR="004F7856" w:rsidRPr="009F0A88" w:rsidRDefault="004F7856" w:rsidP="00A166E1">
            <w:pPr>
              <w:jc w:val="center"/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sz w:val="20"/>
                <w:szCs w:val="20"/>
              </w:rPr>
              <w:t>Concentration</w:t>
            </w:r>
          </w:p>
        </w:tc>
        <w:tc>
          <w:tcPr>
            <w:tcW w:w="823" w:type="pct"/>
            <w:shd w:val="clear" w:color="auto" w:fill="F2F2F2"/>
            <w:vAlign w:val="center"/>
          </w:tcPr>
          <w:p w14:paraId="2B73EA0D" w14:textId="77777777" w:rsidR="004F7856" w:rsidRPr="009F0A88" w:rsidRDefault="004F7856" w:rsidP="00A166E1">
            <w:pPr>
              <w:jc w:val="center"/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sz w:val="20"/>
                <w:szCs w:val="20"/>
              </w:rPr>
              <w:t>Minor</w:t>
            </w:r>
          </w:p>
        </w:tc>
      </w:tr>
      <w:tr w:rsidR="00EE6222" w:rsidRPr="009F0A88" w14:paraId="4EB1EF1C" w14:textId="77777777" w:rsidTr="00DC44CA">
        <w:tc>
          <w:tcPr>
            <w:tcW w:w="1593" w:type="pct"/>
            <w:tcBorders>
              <w:left w:val="single" w:sz="4" w:space="0" w:color="auto"/>
            </w:tcBorders>
          </w:tcPr>
          <w:p w14:paraId="648775EC" w14:textId="77777777" w:rsidR="004F7856" w:rsidRPr="009F0A88" w:rsidRDefault="004F7856" w:rsidP="00A166E1">
            <w:pPr>
              <w:numPr>
                <w:ilvl w:val="0"/>
                <w:numId w:val="6"/>
              </w:numPr>
              <w:ind w:left="403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61" w:type="pct"/>
          </w:tcPr>
          <w:p w14:paraId="3BC3BCEB" w14:textId="77777777" w:rsidR="004F7856" w:rsidRPr="009F0A88" w:rsidRDefault="004F7856" w:rsidP="00A166E1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62" w:type="pct"/>
          </w:tcPr>
          <w:p w14:paraId="5F336992" w14:textId="77777777" w:rsidR="004F7856" w:rsidRPr="009F0A88" w:rsidRDefault="004F7856" w:rsidP="00A166E1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61" w:type="pct"/>
          </w:tcPr>
          <w:p w14:paraId="5265FCF3" w14:textId="77777777" w:rsidR="004F7856" w:rsidRPr="009F0A88" w:rsidRDefault="004F7856" w:rsidP="00A166E1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23" w:type="pct"/>
          </w:tcPr>
          <w:p w14:paraId="2DA5DA3C" w14:textId="77777777" w:rsidR="004F7856" w:rsidRPr="009F0A88" w:rsidRDefault="004F7856" w:rsidP="00A166E1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EE6222" w:rsidRPr="009F0A88" w14:paraId="12976624" w14:textId="77777777" w:rsidTr="00DC44CA">
        <w:tc>
          <w:tcPr>
            <w:tcW w:w="1593" w:type="pct"/>
            <w:tcBorders>
              <w:left w:val="single" w:sz="4" w:space="0" w:color="auto"/>
            </w:tcBorders>
          </w:tcPr>
          <w:p w14:paraId="1B2EF1AC" w14:textId="77777777" w:rsidR="004F7856" w:rsidRPr="009F0A88" w:rsidRDefault="004F7856" w:rsidP="00A166E1">
            <w:pPr>
              <w:numPr>
                <w:ilvl w:val="0"/>
                <w:numId w:val="6"/>
              </w:numPr>
              <w:ind w:left="403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61" w:type="pct"/>
          </w:tcPr>
          <w:p w14:paraId="72FA078F" w14:textId="77777777" w:rsidR="004F7856" w:rsidRPr="009F0A88" w:rsidRDefault="004F7856" w:rsidP="00A166E1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62" w:type="pct"/>
          </w:tcPr>
          <w:p w14:paraId="7D00DC00" w14:textId="77777777" w:rsidR="004F7856" w:rsidRPr="009F0A88" w:rsidRDefault="004F7856" w:rsidP="00A166E1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61" w:type="pct"/>
          </w:tcPr>
          <w:p w14:paraId="2504F14D" w14:textId="77777777" w:rsidR="004F7856" w:rsidRPr="009F0A88" w:rsidRDefault="004F7856" w:rsidP="00A166E1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23" w:type="pct"/>
          </w:tcPr>
          <w:p w14:paraId="49A9CFD8" w14:textId="77777777" w:rsidR="004F7856" w:rsidRPr="009F0A88" w:rsidRDefault="004F7856" w:rsidP="00A166E1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EE6222" w:rsidRPr="009F0A88" w14:paraId="0B3FE84E" w14:textId="77777777" w:rsidTr="00DC44CA">
        <w:tc>
          <w:tcPr>
            <w:tcW w:w="1593" w:type="pct"/>
            <w:tcBorders>
              <w:left w:val="single" w:sz="4" w:space="0" w:color="auto"/>
            </w:tcBorders>
          </w:tcPr>
          <w:p w14:paraId="5536304B" w14:textId="77777777" w:rsidR="004F7856" w:rsidRPr="009F0A88" w:rsidRDefault="004F7856" w:rsidP="00A166E1">
            <w:pPr>
              <w:numPr>
                <w:ilvl w:val="0"/>
                <w:numId w:val="6"/>
              </w:numPr>
              <w:ind w:left="403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61" w:type="pct"/>
          </w:tcPr>
          <w:p w14:paraId="1AE79673" w14:textId="77777777" w:rsidR="004F7856" w:rsidRPr="009F0A88" w:rsidRDefault="004F7856" w:rsidP="00A166E1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62" w:type="pct"/>
          </w:tcPr>
          <w:p w14:paraId="41836E27" w14:textId="77777777" w:rsidR="004F7856" w:rsidRPr="009F0A88" w:rsidRDefault="004F7856" w:rsidP="00A166E1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61" w:type="pct"/>
          </w:tcPr>
          <w:p w14:paraId="6A25A6BB" w14:textId="77777777" w:rsidR="004F7856" w:rsidRPr="009F0A88" w:rsidRDefault="004F7856" w:rsidP="00A166E1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23" w:type="pct"/>
          </w:tcPr>
          <w:p w14:paraId="417A4899" w14:textId="77777777" w:rsidR="004F7856" w:rsidRPr="009F0A88" w:rsidRDefault="004F7856" w:rsidP="00A166E1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EE6222" w:rsidRPr="009F0A88" w14:paraId="7E01DB1E" w14:textId="77777777" w:rsidTr="00DC44CA">
        <w:tc>
          <w:tcPr>
            <w:tcW w:w="1593" w:type="pct"/>
            <w:tcBorders>
              <w:left w:val="single" w:sz="4" w:space="0" w:color="auto"/>
            </w:tcBorders>
          </w:tcPr>
          <w:p w14:paraId="2DBFC032" w14:textId="77777777" w:rsidR="004F7856" w:rsidRPr="009F0A88" w:rsidRDefault="004F7856" w:rsidP="00A166E1">
            <w:pPr>
              <w:numPr>
                <w:ilvl w:val="0"/>
                <w:numId w:val="6"/>
              </w:numPr>
              <w:ind w:left="403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61" w:type="pct"/>
          </w:tcPr>
          <w:p w14:paraId="303CF90F" w14:textId="77777777" w:rsidR="004F7856" w:rsidRPr="009F0A88" w:rsidRDefault="004F7856" w:rsidP="00A166E1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62" w:type="pct"/>
          </w:tcPr>
          <w:p w14:paraId="2E2B8573" w14:textId="77777777" w:rsidR="004F7856" w:rsidRPr="009F0A88" w:rsidRDefault="004F7856" w:rsidP="00A166E1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61" w:type="pct"/>
          </w:tcPr>
          <w:p w14:paraId="56AB4DD0" w14:textId="77777777" w:rsidR="004F7856" w:rsidRPr="009F0A88" w:rsidRDefault="004F7856" w:rsidP="00A166E1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23" w:type="pct"/>
          </w:tcPr>
          <w:p w14:paraId="04D517E2" w14:textId="77777777" w:rsidR="004F7856" w:rsidRPr="009F0A88" w:rsidRDefault="004F7856" w:rsidP="00A166E1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EE6222" w:rsidRPr="009F0A88" w14:paraId="63DD5614" w14:textId="77777777" w:rsidTr="00DC44CA">
        <w:tc>
          <w:tcPr>
            <w:tcW w:w="1593" w:type="pct"/>
            <w:tcBorders>
              <w:left w:val="single" w:sz="4" w:space="0" w:color="auto"/>
            </w:tcBorders>
          </w:tcPr>
          <w:p w14:paraId="283FF992" w14:textId="77777777" w:rsidR="004F7856" w:rsidRPr="009F0A88" w:rsidRDefault="004F7856" w:rsidP="00A166E1">
            <w:pPr>
              <w:numPr>
                <w:ilvl w:val="0"/>
                <w:numId w:val="6"/>
              </w:numPr>
              <w:ind w:left="403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61" w:type="pct"/>
          </w:tcPr>
          <w:p w14:paraId="395630A1" w14:textId="77777777" w:rsidR="004F7856" w:rsidRPr="009F0A88" w:rsidRDefault="004F7856" w:rsidP="00A166E1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62" w:type="pct"/>
          </w:tcPr>
          <w:p w14:paraId="3A945B1E" w14:textId="77777777" w:rsidR="004F7856" w:rsidRPr="009F0A88" w:rsidRDefault="004F7856" w:rsidP="00A166E1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61" w:type="pct"/>
          </w:tcPr>
          <w:p w14:paraId="68786470" w14:textId="77777777" w:rsidR="004F7856" w:rsidRPr="009F0A88" w:rsidRDefault="004F7856" w:rsidP="00A166E1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23" w:type="pct"/>
          </w:tcPr>
          <w:p w14:paraId="6DB21505" w14:textId="77777777" w:rsidR="004F7856" w:rsidRPr="009F0A88" w:rsidRDefault="004F7856" w:rsidP="00A166E1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B239B5" w:rsidRPr="009F0A88" w14:paraId="14B16040" w14:textId="77777777" w:rsidTr="00DC44CA">
        <w:tc>
          <w:tcPr>
            <w:tcW w:w="1593" w:type="pct"/>
            <w:tcBorders>
              <w:left w:val="single" w:sz="4" w:space="0" w:color="auto"/>
            </w:tcBorders>
          </w:tcPr>
          <w:p w14:paraId="72CF742C" w14:textId="77777777" w:rsidR="00B239B5" w:rsidRPr="009F0A88" w:rsidRDefault="00B239B5" w:rsidP="00A166E1">
            <w:pPr>
              <w:numPr>
                <w:ilvl w:val="0"/>
                <w:numId w:val="6"/>
              </w:numPr>
              <w:ind w:left="403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61" w:type="pct"/>
          </w:tcPr>
          <w:p w14:paraId="1BA8A782" w14:textId="77777777" w:rsidR="00B239B5" w:rsidRPr="009F0A88" w:rsidRDefault="00B239B5" w:rsidP="00A166E1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62" w:type="pct"/>
          </w:tcPr>
          <w:p w14:paraId="302EF2E1" w14:textId="77777777" w:rsidR="00B239B5" w:rsidRPr="009F0A88" w:rsidRDefault="00B239B5" w:rsidP="00A166E1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61" w:type="pct"/>
          </w:tcPr>
          <w:p w14:paraId="1428749D" w14:textId="77777777" w:rsidR="00B239B5" w:rsidRPr="009F0A88" w:rsidRDefault="00B239B5" w:rsidP="00A166E1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23" w:type="pct"/>
          </w:tcPr>
          <w:p w14:paraId="6F0E5A76" w14:textId="77777777" w:rsidR="00B239B5" w:rsidRPr="009F0A88" w:rsidRDefault="00B239B5" w:rsidP="00A166E1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4F7856" w:rsidRPr="009F0A88" w14:paraId="46DBE6A2" w14:textId="77777777" w:rsidTr="00D24227">
        <w:tc>
          <w:tcPr>
            <w:tcW w:w="5000" w:type="pct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D3C2172" w14:textId="77777777" w:rsidR="004F7856" w:rsidRPr="00B074B7" w:rsidRDefault="004F7856" w:rsidP="00A166E1">
            <w:pPr>
              <w:rPr>
                <w:rFonts w:ascii="Calibri" w:hAnsi="Calibri"/>
                <w:b/>
                <w:sz w:val="10"/>
                <w:szCs w:val="10"/>
              </w:rPr>
            </w:pPr>
          </w:p>
        </w:tc>
      </w:tr>
      <w:tr w:rsidR="004F7856" w:rsidRPr="009F0A88" w14:paraId="574321D0" w14:textId="77777777" w:rsidTr="00D24227"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</w:tcBorders>
            <w:shd w:val="clear" w:color="auto" w:fill="F2F2F2"/>
          </w:tcPr>
          <w:p w14:paraId="10CB031D" w14:textId="065F1C4F" w:rsidR="004F7856" w:rsidRPr="009F0A88" w:rsidRDefault="004F7856" w:rsidP="00DC44CA">
            <w:pPr>
              <w:jc w:val="center"/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b/>
                <w:sz w:val="20"/>
                <w:szCs w:val="20"/>
              </w:rPr>
              <w:t xml:space="preserve">Arts/Science electives </w:t>
            </w:r>
            <w:r w:rsidRPr="009F0A88">
              <w:rPr>
                <w:rFonts w:ascii="Calibri" w:hAnsi="Calibri"/>
                <w:sz w:val="20"/>
                <w:szCs w:val="20"/>
              </w:rPr>
              <w:t>– Total units required 3.5</w:t>
            </w:r>
            <w:r w:rsidR="00DC44CA">
              <w:rPr>
                <w:rFonts w:ascii="Calibri" w:hAnsi="Calibri"/>
                <w:sz w:val="20"/>
                <w:szCs w:val="20"/>
              </w:rPr>
              <w:t xml:space="preserve"> - </w:t>
            </w:r>
            <w:r w:rsidRPr="00E24910">
              <w:rPr>
                <w:rFonts w:ascii="Calibri" w:hAnsi="Calibri"/>
                <w:i/>
                <w:iCs/>
                <w:sz w:val="17"/>
                <w:szCs w:val="17"/>
              </w:rPr>
              <w:t>1.0 unit must be chosen from</w:t>
            </w:r>
            <w:r w:rsidR="0025306B" w:rsidRPr="00E24910">
              <w:rPr>
                <w:rFonts w:ascii="Calibri" w:hAnsi="Calibri"/>
                <w:i/>
                <w:iCs/>
                <w:sz w:val="17"/>
                <w:szCs w:val="17"/>
              </w:rPr>
              <w:t>:</w:t>
            </w:r>
            <w:r w:rsidRPr="00E24910">
              <w:rPr>
                <w:rFonts w:ascii="Calibri" w:hAnsi="Calibri"/>
                <w:i/>
                <w:iCs/>
                <w:sz w:val="17"/>
                <w:szCs w:val="17"/>
              </w:rPr>
              <w:t xml:space="preserve"> CANA 1100/POLS 1100, COMM 2211/PBRL 2211, COMM 3025, COMM 3102, POLS 2203, POLS 2205, POLS 2244, SOAN/POLS 2350, SOAN 2531, WOMS 1110</w:t>
            </w:r>
          </w:p>
        </w:tc>
      </w:tr>
      <w:tr w:rsidR="00EE6222" w:rsidRPr="009F0A88" w14:paraId="2116E112" w14:textId="77777777" w:rsidTr="00DC44CA">
        <w:tc>
          <w:tcPr>
            <w:tcW w:w="1593" w:type="pct"/>
            <w:tcBorders>
              <w:left w:val="single" w:sz="4" w:space="0" w:color="auto"/>
            </w:tcBorders>
          </w:tcPr>
          <w:p w14:paraId="4574FDD5" w14:textId="77777777" w:rsidR="004F7856" w:rsidRPr="009F0A88" w:rsidRDefault="004F7856" w:rsidP="00A166E1">
            <w:pPr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Any level</w:t>
            </w:r>
          </w:p>
        </w:tc>
        <w:tc>
          <w:tcPr>
            <w:tcW w:w="861" w:type="pct"/>
          </w:tcPr>
          <w:p w14:paraId="343AA2FB" w14:textId="77777777" w:rsidR="004F7856" w:rsidRPr="009F0A88" w:rsidRDefault="004F7856" w:rsidP="00A166E1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62" w:type="pct"/>
          </w:tcPr>
          <w:p w14:paraId="488B3F6A" w14:textId="77777777" w:rsidR="004F7856" w:rsidRPr="009F0A88" w:rsidRDefault="004F7856" w:rsidP="00A166E1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61" w:type="pct"/>
          </w:tcPr>
          <w:p w14:paraId="210CA33F" w14:textId="77777777" w:rsidR="004F7856" w:rsidRPr="009F0A88" w:rsidRDefault="004F7856" w:rsidP="00A166E1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23" w:type="pct"/>
          </w:tcPr>
          <w:p w14:paraId="7CDF6447" w14:textId="77777777" w:rsidR="004F7856" w:rsidRPr="009F0A88" w:rsidRDefault="004F7856" w:rsidP="00A166E1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EE6222" w:rsidRPr="009F0A88" w14:paraId="33EA6DAF" w14:textId="77777777" w:rsidTr="00DC44CA">
        <w:tc>
          <w:tcPr>
            <w:tcW w:w="1593" w:type="pct"/>
            <w:tcBorders>
              <w:left w:val="single" w:sz="4" w:space="0" w:color="auto"/>
            </w:tcBorders>
          </w:tcPr>
          <w:p w14:paraId="05C52AF6" w14:textId="77777777" w:rsidR="004F7856" w:rsidRPr="009F0A88" w:rsidRDefault="004F7856" w:rsidP="00A166E1">
            <w:pPr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sz w:val="20"/>
                <w:szCs w:val="20"/>
              </w:rPr>
              <w:t>1.</w:t>
            </w:r>
          </w:p>
        </w:tc>
        <w:tc>
          <w:tcPr>
            <w:tcW w:w="861" w:type="pct"/>
          </w:tcPr>
          <w:p w14:paraId="780DD46A" w14:textId="77777777" w:rsidR="004F7856" w:rsidRPr="009F0A88" w:rsidRDefault="004F7856" w:rsidP="00A166E1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62" w:type="pct"/>
          </w:tcPr>
          <w:p w14:paraId="459AD76D" w14:textId="77777777" w:rsidR="004F7856" w:rsidRPr="009F0A88" w:rsidRDefault="004F7856" w:rsidP="00A166E1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61" w:type="pct"/>
          </w:tcPr>
          <w:p w14:paraId="6047403F" w14:textId="77777777" w:rsidR="004F7856" w:rsidRPr="009F0A88" w:rsidRDefault="004F7856" w:rsidP="00A166E1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23" w:type="pct"/>
          </w:tcPr>
          <w:p w14:paraId="28788DF3" w14:textId="77777777" w:rsidR="004F7856" w:rsidRPr="009F0A88" w:rsidRDefault="004F7856" w:rsidP="00A166E1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EE6222" w:rsidRPr="009F0A88" w14:paraId="2147E03B" w14:textId="77777777" w:rsidTr="00DC44CA">
        <w:tc>
          <w:tcPr>
            <w:tcW w:w="1593" w:type="pct"/>
            <w:tcBorders>
              <w:left w:val="single" w:sz="4" w:space="0" w:color="auto"/>
            </w:tcBorders>
          </w:tcPr>
          <w:p w14:paraId="437E9436" w14:textId="77777777" w:rsidR="004F7856" w:rsidRPr="009F0A88" w:rsidRDefault="004F7856" w:rsidP="00A166E1">
            <w:pPr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sz w:val="20"/>
                <w:szCs w:val="20"/>
              </w:rPr>
              <w:t>2.</w:t>
            </w:r>
          </w:p>
        </w:tc>
        <w:tc>
          <w:tcPr>
            <w:tcW w:w="861" w:type="pct"/>
          </w:tcPr>
          <w:p w14:paraId="6A08B9F3" w14:textId="77777777" w:rsidR="004F7856" w:rsidRPr="009F0A88" w:rsidRDefault="004F7856" w:rsidP="00A166E1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62" w:type="pct"/>
          </w:tcPr>
          <w:p w14:paraId="6BD2936A" w14:textId="77777777" w:rsidR="004F7856" w:rsidRPr="009F0A88" w:rsidRDefault="004F7856" w:rsidP="00A166E1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61" w:type="pct"/>
          </w:tcPr>
          <w:p w14:paraId="086E382E" w14:textId="77777777" w:rsidR="004F7856" w:rsidRPr="009F0A88" w:rsidRDefault="004F7856" w:rsidP="00A166E1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23" w:type="pct"/>
          </w:tcPr>
          <w:p w14:paraId="076DFB21" w14:textId="77777777" w:rsidR="004F7856" w:rsidRPr="009F0A88" w:rsidRDefault="004F7856" w:rsidP="00A166E1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EE6222" w:rsidRPr="009F0A88" w14:paraId="684ABA01" w14:textId="77777777" w:rsidTr="00DC44CA">
        <w:tc>
          <w:tcPr>
            <w:tcW w:w="1593" w:type="pct"/>
            <w:tcBorders>
              <w:left w:val="single" w:sz="4" w:space="0" w:color="auto"/>
            </w:tcBorders>
          </w:tcPr>
          <w:p w14:paraId="5D71F699" w14:textId="77777777" w:rsidR="004F7856" w:rsidRPr="009F0A88" w:rsidRDefault="004F7856" w:rsidP="00A166E1">
            <w:pPr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sz w:val="20"/>
                <w:szCs w:val="20"/>
              </w:rPr>
              <w:t>3.</w:t>
            </w:r>
          </w:p>
        </w:tc>
        <w:tc>
          <w:tcPr>
            <w:tcW w:w="861" w:type="pct"/>
          </w:tcPr>
          <w:p w14:paraId="780E2A23" w14:textId="77777777" w:rsidR="004F7856" w:rsidRPr="009F0A88" w:rsidRDefault="004F7856" w:rsidP="00A166E1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62" w:type="pct"/>
          </w:tcPr>
          <w:p w14:paraId="527389C2" w14:textId="77777777" w:rsidR="004F7856" w:rsidRPr="009F0A88" w:rsidRDefault="004F7856" w:rsidP="00A166E1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61" w:type="pct"/>
          </w:tcPr>
          <w:p w14:paraId="3578B9DC" w14:textId="77777777" w:rsidR="004F7856" w:rsidRPr="009F0A88" w:rsidRDefault="004F7856" w:rsidP="00A166E1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23" w:type="pct"/>
          </w:tcPr>
          <w:p w14:paraId="737EF35A" w14:textId="77777777" w:rsidR="004F7856" w:rsidRPr="009F0A88" w:rsidRDefault="004F7856" w:rsidP="00A166E1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EE6222" w:rsidRPr="009F0A88" w14:paraId="7A7C384C" w14:textId="77777777" w:rsidTr="00DC44CA">
        <w:tc>
          <w:tcPr>
            <w:tcW w:w="1593" w:type="pct"/>
            <w:tcBorders>
              <w:left w:val="single" w:sz="4" w:space="0" w:color="auto"/>
            </w:tcBorders>
          </w:tcPr>
          <w:p w14:paraId="15CEB160" w14:textId="77777777" w:rsidR="004F7856" w:rsidRDefault="001E2AA1" w:rsidP="00A166E1">
            <w:pPr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2000 level or above</w:t>
            </w:r>
          </w:p>
        </w:tc>
        <w:tc>
          <w:tcPr>
            <w:tcW w:w="861" w:type="pct"/>
          </w:tcPr>
          <w:p w14:paraId="357770C4" w14:textId="77777777" w:rsidR="004F7856" w:rsidRPr="009F0A88" w:rsidRDefault="004F7856" w:rsidP="00A166E1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62" w:type="pct"/>
          </w:tcPr>
          <w:p w14:paraId="422DCE38" w14:textId="77777777" w:rsidR="004F7856" w:rsidRPr="009F0A88" w:rsidRDefault="004F7856" w:rsidP="00A166E1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61" w:type="pct"/>
          </w:tcPr>
          <w:p w14:paraId="724D0AF7" w14:textId="77777777" w:rsidR="004F7856" w:rsidRPr="009F0A88" w:rsidRDefault="004F7856" w:rsidP="00A166E1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23" w:type="pct"/>
          </w:tcPr>
          <w:p w14:paraId="10AA90A8" w14:textId="77777777" w:rsidR="004F7856" w:rsidRPr="009F0A88" w:rsidRDefault="004F7856" w:rsidP="00A166E1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EE6222" w:rsidRPr="009F0A88" w14:paraId="629723BE" w14:textId="77777777" w:rsidTr="00DC44CA">
        <w:tc>
          <w:tcPr>
            <w:tcW w:w="1593" w:type="pct"/>
            <w:tcBorders>
              <w:left w:val="single" w:sz="4" w:space="0" w:color="auto"/>
            </w:tcBorders>
          </w:tcPr>
          <w:p w14:paraId="0A88AF74" w14:textId="77777777" w:rsidR="004F7856" w:rsidRPr="009F0A88" w:rsidRDefault="004F7856" w:rsidP="00A166E1">
            <w:pPr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4.</w:t>
            </w:r>
          </w:p>
        </w:tc>
        <w:tc>
          <w:tcPr>
            <w:tcW w:w="861" w:type="pct"/>
          </w:tcPr>
          <w:p w14:paraId="38BFA1B9" w14:textId="77777777" w:rsidR="004F7856" w:rsidRPr="009F0A88" w:rsidRDefault="004F7856" w:rsidP="00A166E1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62" w:type="pct"/>
          </w:tcPr>
          <w:p w14:paraId="2AAC12F8" w14:textId="77777777" w:rsidR="004F7856" w:rsidRPr="009F0A88" w:rsidRDefault="004F7856" w:rsidP="00A166E1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61" w:type="pct"/>
          </w:tcPr>
          <w:p w14:paraId="266088FD" w14:textId="77777777" w:rsidR="004F7856" w:rsidRPr="009F0A88" w:rsidRDefault="004F7856" w:rsidP="00A166E1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23" w:type="pct"/>
          </w:tcPr>
          <w:p w14:paraId="60742408" w14:textId="77777777" w:rsidR="004F7856" w:rsidRPr="009F0A88" w:rsidRDefault="004F7856" w:rsidP="00A166E1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EE6222" w:rsidRPr="009F0A88" w14:paraId="09A97114" w14:textId="77777777" w:rsidTr="00DC44CA">
        <w:tc>
          <w:tcPr>
            <w:tcW w:w="1593" w:type="pct"/>
            <w:tcBorders>
              <w:left w:val="single" w:sz="4" w:space="0" w:color="auto"/>
            </w:tcBorders>
          </w:tcPr>
          <w:p w14:paraId="5B430BE2" w14:textId="77777777" w:rsidR="004F7856" w:rsidRPr="009F0A88" w:rsidRDefault="004F7856" w:rsidP="00A166E1">
            <w:pPr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5</w:t>
            </w:r>
            <w:r w:rsidRPr="009F0A88">
              <w:rPr>
                <w:rFonts w:ascii="Calibri" w:hAnsi="Calibri"/>
                <w:sz w:val="20"/>
                <w:szCs w:val="20"/>
              </w:rPr>
              <w:t>.</w:t>
            </w:r>
          </w:p>
        </w:tc>
        <w:tc>
          <w:tcPr>
            <w:tcW w:w="861" w:type="pct"/>
          </w:tcPr>
          <w:p w14:paraId="362BD177" w14:textId="77777777" w:rsidR="004F7856" w:rsidRPr="009F0A88" w:rsidRDefault="004F7856" w:rsidP="00A166E1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62" w:type="pct"/>
          </w:tcPr>
          <w:p w14:paraId="4A0F9F71" w14:textId="77777777" w:rsidR="004F7856" w:rsidRPr="009F0A88" w:rsidRDefault="004F7856" w:rsidP="00A166E1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61" w:type="pct"/>
          </w:tcPr>
          <w:p w14:paraId="54648A64" w14:textId="77777777" w:rsidR="004F7856" w:rsidRPr="009F0A88" w:rsidRDefault="004F7856" w:rsidP="00A166E1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23" w:type="pct"/>
          </w:tcPr>
          <w:p w14:paraId="301DFE16" w14:textId="77777777" w:rsidR="004F7856" w:rsidRPr="009F0A88" w:rsidRDefault="004F7856" w:rsidP="00A166E1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EE6222" w:rsidRPr="009F0A88" w14:paraId="2E512ADC" w14:textId="77777777" w:rsidTr="00DC44CA">
        <w:tc>
          <w:tcPr>
            <w:tcW w:w="1593" w:type="pct"/>
            <w:tcBorders>
              <w:left w:val="single" w:sz="4" w:space="0" w:color="auto"/>
              <w:bottom w:val="single" w:sz="4" w:space="0" w:color="auto"/>
            </w:tcBorders>
          </w:tcPr>
          <w:p w14:paraId="4463D2FF" w14:textId="77777777" w:rsidR="004F7856" w:rsidRPr="009F0A88" w:rsidRDefault="004F7856" w:rsidP="00A166E1">
            <w:pPr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6</w:t>
            </w:r>
            <w:r w:rsidRPr="009F0A88">
              <w:rPr>
                <w:rFonts w:ascii="Calibri" w:hAnsi="Calibri"/>
                <w:sz w:val="20"/>
                <w:szCs w:val="20"/>
              </w:rPr>
              <w:t>.</w:t>
            </w:r>
          </w:p>
        </w:tc>
        <w:tc>
          <w:tcPr>
            <w:tcW w:w="861" w:type="pct"/>
            <w:tcBorders>
              <w:bottom w:val="single" w:sz="4" w:space="0" w:color="auto"/>
            </w:tcBorders>
          </w:tcPr>
          <w:p w14:paraId="44A26C75" w14:textId="77777777" w:rsidR="004F7856" w:rsidRPr="009F0A88" w:rsidRDefault="004F7856" w:rsidP="00A166E1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62" w:type="pct"/>
            <w:tcBorders>
              <w:bottom w:val="single" w:sz="4" w:space="0" w:color="auto"/>
            </w:tcBorders>
          </w:tcPr>
          <w:p w14:paraId="2627ACF5" w14:textId="77777777" w:rsidR="004F7856" w:rsidRPr="009F0A88" w:rsidRDefault="004F7856" w:rsidP="00A166E1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61" w:type="pct"/>
            <w:tcBorders>
              <w:bottom w:val="single" w:sz="4" w:space="0" w:color="auto"/>
            </w:tcBorders>
          </w:tcPr>
          <w:p w14:paraId="5B22EE6C" w14:textId="77777777" w:rsidR="004F7856" w:rsidRPr="009F0A88" w:rsidRDefault="004F7856" w:rsidP="00A166E1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23" w:type="pct"/>
            <w:tcBorders>
              <w:bottom w:val="single" w:sz="4" w:space="0" w:color="auto"/>
            </w:tcBorders>
          </w:tcPr>
          <w:p w14:paraId="662180A5" w14:textId="77777777" w:rsidR="004F7856" w:rsidRPr="009F0A88" w:rsidRDefault="004F7856" w:rsidP="00A166E1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EE6222" w:rsidRPr="009F0A88" w14:paraId="50FBF68D" w14:textId="77777777" w:rsidTr="00DC44CA">
        <w:tc>
          <w:tcPr>
            <w:tcW w:w="1593" w:type="pct"/>
            <w:tcBorders>
              <w:left w:val="single" w:sz="4" w:space="0" w:color="auto"/>
              <w:bottom w:val="single" w:sz="4" w:space="0" w:color="auto"/>
            </w:tcBorders>
          </w:tcPr>
          <w:p w14:paraId="7AE6097E" w14:textId="77777777" w:rsidR="004F7856" w:rsidRPr="009F0A88" w:rsidRDefault="004F7856" w:rsidP="00A166E1">
            <w:pPr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7</w:t>
            </w:r>
            <w:r w:rsidRPr="009F0A88">
              <w:rPr>
                <w:rFonts w:ascii="Calibri" w:hAnsi="Calibri"/>
                <w:sz w:val="20"/>
                <w:szCs w:val="20"/>
              </w:rPr>
              <w:t>.</w:t>
            </w:r>
          </w:p>
        </w:tc>
        <w:tc>
          <w:tcPr>
            <w:tcW w:w="861" w:type="pct"/>
            <w:tcBorders>
              <w:bottom w:val="single" w:sz="4" w:space="0" w:color="auto"/>
            </w:tcBorders>
          </w:tcPr>
          <w:p w14:paraId="6607233A" w14:textId="77777777" w:rsidR="004F7856" w:rsidRPr="009F0A88" w:rsidRDefault="004F7856" w:rsidP="00A166E1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62" w:type="pct"/>
            <w:tcBorders>
              <w:bottom w:val="single" w:sz="4" w:space="0" w:color="auto"/>
            </w:tcBorders>
          </w:tcPr>
          <w:p w14:paraId="3ADF5D09" w14:textId="77777777" w:rsidR="004F7856" w:rsidRPr="009F0A88" w:rsidRDefault="004F7856" w:rsidP="00A166E1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61" w:type="pct"/>
            <w:tcBorders>
              <w:bottom w:val="single" w:sz="4" w:space="0" w:color="auto"/>
            </w:tcBorders>
          </w:tcPr>
          <w:p w14:paraId="2600EA81" w14:textId="77777777" w:rsidR="004F7856" w:rsidRPr="009F0A88" w:rsidRDefault="004F7856" w:rsidP="00A166E1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23" w:type="pct"/>
            <w:tcBorders>
              <w:bottom w:val="single" w:sz="4" w:space="0" w:color="auto"/>
            </w:tcBorders>
          </w:tcPr>
          <w:p w14:paraId="0C310E3D" w14:textId="77777777" w:rsidR="004F7856" w:rsidRPr="009F0A88" w:rsidRDefault="004F7856" w:rsidP="00A166E1">
            <w:pPr>
              <w:rPr>
                <w:rFonts w:ascii="Calibri" w:hAnsi="Calibri"/>
                <w:sz w:val="20"/>
                <w:szCs w:val="20"/>
              </w:rPr>
            </w:pPr>
          </w:p>
        </w:tc>
      </w:tr>
    </w:tbl>
    <w:p w14:paraId="75C5F02C" w14:textId="77777777" w:rsidR="006555E2" w:rsidRPr="00413128" w:rsidRDefault="006555E2" w:rsidP="003469C8">
      <w:pPr>
        <w:tabs>
          <w:tab w:val="left" w:pos="284"/>
          <w:tab w:val="left" w:pos="567"/>
          <w:tab w:val="left" w:pos="2268"/>
          <w:tab w:val="right" w:pos="4820"/>
        </w:tabs>
        <w:rPr>
          <w:rFonts w:ascii="Calibri" w:hAnsi="Calibri"/>
          <w:sz w:val="10"/>
          <w:szCs w:val="1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94"/>
        <w:gridCol w:w="3806"/>
      </w:tblGrid>
      <w:tr w:rsidR="006555E2" w14:paraId="70936002" w14:textId="77777777" w:rsidTr="00FD12E7">
        <w:tc>
          <w:tcPr>
            <w:tcW w:w="5328" w:type="dxa"/>
          </w:tcPr>
          <w:p w14:paraId="2711A9DA" w14:textId="77777777" w:rsidR="006555E2" w:rsidRPr="004B09C2" w:rsidRDefault="006555E2" w:rsidP="006555E2">
            <w:pPr>
              <w:numPr>
                <w:ilvl w:val="0"/>
                <w:numId w:val="16"/>
              </w:numPr>
              <w:ind w:left="180" w:hanging="180"/>
              <w:jc w:val="both"/>
              <w:rPr>
                <w:rFonts w:ascii="Calibri" w:hAnsi="Calibri"/>
                <w:bCs/>
                <w:sz w:val="16"/>
                <w:szCs w:val="16"/>
              </w:rPr>
            </w:pPr>
            <w:r w:rsidRPr="004B09C2">
              <w:rPr>
                <w:rFonts w:ascii="Calibri" w:hAnsi="Calibri"/>
                <w:bCs/>
                <w:sz w:val="16"/>
                <w:szCs w:val="16"/>
                <w:lang w:val="en-US"/>
              </w:rPr>
              <w:t>With the department Chair's approval students may replace 0.5 of a unit of arts and science electives with a professional (business) elective.</w:t>
            </w:r>
          </w:p>
          <w:p w14:paraId="6BADDBCC" w14:textId="77777777" w:rsidR="006555E2" w:rsidRPr="004B09C2" w:rsidRDefault="006555E2" w:rsidP="006555E2">
            <w:pPr>
              <w:numPr>
                <w:ilvl w:val="0"/>
                <w:numId w:val="16"/>
              </w:numPr>
              <w:ind w:left="180" w:hanging="180"/>
              <w:jc w:val="both"/>
              <w:rPr>
                <w:rFonts w:ascii="Calibri" w:hAnsi="Calibri"/>
                <w:bCs/>
                <w:sz w:val="16"/>
                <w:szCs w:val="16"/>
                <w:lang w:val="en-US"/>
              </w:rPr>
            </w:pPr>
            <w:r w:rsidRPr="004B09C2">
              <w:rPr>
                <w:rFonts w:ascii="Calibri" w:hAnsi="Calibri"/>
                <w:bCs/>
                <w:sz w:val="16"/>
                <w:szCs w:val="16"/>
                <w:lang w:val="en-US"/>
              </w:rPr>
              <w:t xml:space="preserve">Students may request to replace an </w:t>
            </w:r>
            <w:r w:rsidRPr="004B09C2">
              <w:rPr>
                <w:rFonts w:ascii="Calibri" w:hAnsi="Calibri"/>
                <w:bCs/>
                <w:sz w:val="16"/>
                <w:szCs w:val="16"/>
                <w:u w:val="single"/>
                <w:lang w:val="en-US"/>
              </w:rPr>
              <w:t xml:space="preserve">additional </w:t>
            </w:r>
            <w:r w:rsidRPr="004B09C2">
              <w:rPr>
                <w:rFonts w:ascii="Calibri" w:hAnsi="Calibri"/>
                <w:bCs/>
                <w:sz w:val="16"/>
                <w:szCs w:val="16"/>
                <w:lang w:val="en-US"/>
              </w:rPr>
              <w:t xml:space="preserve">full unit of arts and science electives with a unit of professional (business) electives.  Students seeking to replace the </w:t>
            </w:r>
            <w:r w:rsidRPr="004B09C2">
              <w:rPr>
                <w:rFonts w:ascii="Calibri" w:hAnsi="Calibri"/>
                <w:bCs/>
                <w:sz w:val="16"/>
                <w:szCs w:val="16"/>
                <w:u w:val="single"/>
                <w:lang w:val="en-US"/>
              </w:rPr>
              <w:t>additional</w:t>
            </w:r>
            <w:r w:rsidRPr="004B09C2">
              <w:rPr>
                <w:rFonts w:ascii="Calibri" w:hAnsi="Calibri"/>
                <w:bCs/>
                <w:sz w:val="16"/>
                <w:szCs w:val="16"/>
                <w:lang w:val="en-US"/>
              </w:rPr>
              <w:t xml:space="preserve"> unit should speak to an academic advisor. </w:t>
            </w:r>
          </w:p>
          <w:p w14:paraId="07D60584" w14:textId="77777777" w:rsidR="006555E2" w:rsidRPr="004B09C2" w:rsidRDefault="006555E2" w:rsidP="006555E2">
            <w:pPr>
              <w:numPr>
                <w:ilvl w:val="0"/>
                <w:numId w:val="16"/>
              </w:numPr>
              <w:ind w:left="180" w:hanging="180"/>
              <w:jc w:val="both"/>
              <w:rPr>
                <w:rFonts w:ascii="Calibri" w:hAnsi="Calibri"/>
                <w:bCs/>
                <w:sz w:val="16"/>
                <w:szCs w:val="16"/>
              </w:rPr>
            </w:pPr>
            <w:r w:rsidRPr="004B09C2">
              <w:rPr>
                <w:rFonts w:ascii="Calibri" w:hAnsi="Calibri"/>
                <w:bCs/>
                <w:sz w:val="16"/>
                <w:szCs w:val="16"/>
              </w:rPr>
              <w:t xml:space="preserve">The MSVU Academic Calendar states, </w:t>
            </w:r>
            <w:r w:rsidRPr="004B09C2">
              <w:rPr>
                <w:rFonts w:ascii="Calibri" w:hAnsi="Calibri"/>
                <w:bCs/>
                <w:i/>
                <w:sz w:val="16"/>
                <w:szCs w:val="16"/>
              </w:rPr>
              <w:t>“Although advice is readily available on request, the responsibility of selecting the appropriate courses for graduation rests ultimately with the student”</w:t>
            </w:r>
            <w:r w:rsidRPr="004B09C2">
              <w:rPr>
                <w:rFonts w:ascii="Calibri" w:hAnsi="Calibri"/>
                <w:bCs/>
                <w:sz w:val="16"/>
                <w:szCs w:val="16"/>
              </w:rPr>
              <w:t>.</w:t>
            </w:r>
          </w:p>
          <w:p w14:paraId="389E5BB7" w14:textId="77777777" w:rsidR="006555E2" w:rsidRPr="00180158" w:rsidRDefault="006555E2" w:rsidP="006555E2">
            <w:pPr>
              <w:numPr>
                <w:ilvl w:val="0"/>
                <w:numId w:val="16"/>
              </w:numPr>
              <w:ind w:left="180" w:hanging="180"/>
              <w:jc w:val="both"/>
              <w:rPr>
                <w:rFonts w:ascii="Calibri" w:hAnsi="Calibri"/>
                <w:b/>
                <w:sz w:val="16"/>
                <w:szCs w:val="16"/>
              </w:rPr>
            </w:pPr>
            <w:r w:rsidRPr="004B09C2">
              <w:rPr>
                <w:rFonts w:ascii="Calibri" w:hAnsi="Calibri"/>
                <w:bCs/>
                <w:sz w:val="16"/>
                <w:szCs w:val="16"/>
              </w:rPr>
              <w:t xml:space="preserve">Students are </w:t>
            </w:r>
            <w:r w:rsidRPr="004B09C2">
              <w:rPr>
                <w:rFonts w:ascii="Calibri" w:hAnsi="Calibri"/>
                <w:bCs/>
                <w:sz w:val="16"/>
                <w:szCs w:val="16"/>
                <w:u w:val="single"/>
              </w:rPr>
              <w:t>strongly urged</w:t>
            </w:r>
            <w:r w:rsidRPr="004B09C2">
              <w:rPr>
                <w:rFonts w:ascii="Calibri" w:hAnsi="Calibri"/>
                <w:bCs/>
                <w:sz w:val="16"/>
                <w:szCs w:val="16"/>
              </w:rPr>
              <w:t xml:space="preserve"> to seek academic advising each year to ensure that course selection is appropriate. Academic advising is critically important for students choosing to do an additional major, concentration, or minor.</w:t>
            </w:r>
          </w:p>
          <w:p w14:paraId="2E314F40" w14:textId="77777777" w:rsidR="006555E2" w:rsidRPr="001C7D39" w:rsidRDefault="006555E2" w:rsidP="006555E2">
            <w:pPr>
              <w:numPr>
                <w:ilvl w:val="0"/>
                <w:numId w:val="16"/>
              </w:numPr>
              <w:ind w:left="180" w:hanging="180"/>
              <w:jc w:val="both"/>
              <w:rPr>
                <w:rFonts w:ascii="Calibri" w:hAnsi="Calibri"/>
                <w:b/>
                <w:sz w:val="16"/>
                <w:szCs w:val="16"/>
              </w:rPr>
            </w:pPr>
            <w:r w:rsidRPr="00180158">
              <w:rPr>
                <w:rFonts w:ascii="Calibri" w:hAnsi="Calibri"/>
                <w:bCs/>
                <w:sz w:val="16"/>
                <w:szCs w:val="16"/>
              </w:rPr>
              <w:t>Students doing the co-operative education option will complete 23.0 units.</w:t>
            </w:r>
          </w:p>
          <w:p w14:paraId="34BA26F0" w14:textId="77777777" w:rsidR="006555E2" w:rsidRPr="000662A1" w:rsidRDefault="006555E2" w:rsidP="006555E2">
            <w:pPr>
              <w:numPr>
                <w:ilvl w:val="0"/>
                <w:numId w:val="16"/>
              </w:numPr>
              <w:ind w:left="180" w:hanging="180"/>
              <w:jc w:val="both"/>
              <w:rPr>
                <w:rFonts w:ascii="Calibri" w:hAnsi="Calibri"/>
                <w:b/>
                <w:sz w:val="16"/>
                <w:szCs w:val="16"/>
              </w:rPr>
            </w:pPr>
            <w:r w:rsidRPr="001C7D39">
              <w:rPr>
                <w:rFonts w:ascii="Calibri" w:hAnsi="Calibri"/>
                <w:bCs/>
                <w:sz w:val="16"/>
                <w:szCs w:val="16"/>
              </w:rPr>
              <w:t>BUSI 1112, Introduction to Business Administration, and BUSI 4400, Business Policy may count among the six units for the major.</w:t>
            </w:r>
          </w:p>
          <w:p w14:paraId="6474931C" w14:textId="77777777" w:rsidR="006555E2" w:rsidRPr="001C7D39" w:rsidRDefault="006555E2" w:rsidP="006555E2">
            <w:pPr>
              <w:numPr>
                <w:ilvl w:val="0"/>
                <w:numId w:val="16"/>
              </w:numPr>
              <w:ind w:left="180" w:hanging="180"/>
              <w:jc w:val="both"/>
              <w:rPr>
                <w:rFonts w:ascii="Calibri" w:hAnsi="Calibri"/>
                <w:b/>
                <w:sz w:val="16"/>
                <w:szCs w:val="16"/>
              </w:rPr>
            </w:pPr>
            <w:r w:rsidRPr="008E4768">
              <w:rPr>
                <w:rFonts w:ascii="Calibri" w:hAnsi="Calibri" w:cs="Arial"/>
                <w:bCs/>
                <w:sz w:val="16"/>
                <w:szCs w:val="16"/>
              </w:rPr>
              <w:t>BUSI 3306/POLS 3306, and BUSI 4406/WOMS 4406 can count as business electives or arts and science electives or free electives.</w:t>
            </w:r>
          </w:p>
        </w:tc>
        <w:tc>
          <w:tcPr>
            <w:tcW w:w="3888" w:type="dxa"/>
          </w:tcPr>
          <w:p w14:paraId="673C95C7" w14:textId="77777777" w:rsidR="006555E2" w:rsidRPr="004B09C2" w:rsidRDefault="006555E2" w:rsidP="00FD12E7">
            <w:pPr>
              <w:rPr>
                <w:rFonts w:ascii="Calibri" w:hAnsi="Calibri" w:cs="Calibri"/>
                <w:sz w:val="16"/>
                <w:szCs w:val="16"/>
              </w:rPr>
            </w:pPr>
            <w:r w:rsidRPr="004B09C2">
              <w:rPr>
                <w:rFonts w:ascii="Calibri" w:hAnsi="Calibri" w:cs="Calibri"/>
                <w:sz w:val="16"/>
                <w:szCs w:val="16"/>
              </w:rPr>
              <w:t xml:space="preserve">Courses that </w:t>
            </w:r>
            <w:r w:rsidRPr="004B09C2">
              <w:rPr>
                <w:rFonts w:ascii="Calibri" w:hAnsi="Calibri" w:cs="Calibri"/>
                <w:b/>
                <w:bCs/>
                <w:sz w:val="16"/>
                <w:szCs w:val="16"/>
              </w:rPr>
              <w:t>do not</w:t>
            </w:r>
            <w:r w:rsidRPr="004B09C2">
              <w:rPr>
                <w:rFonts w:ascii="Calibri" w:hAnsi="Calibri" w:cs="Calibri"/>
                <w:sz w:val="16"/>
                <w:szCs w:val="16"/>
              </w:rPr>
              <w:t xml:space="preserve"> count as Arts/Science electives in the BBA degree include:</w:t>
            </w:r>
          </w:p>
          <w:p w14:paraId="1A4ACFC2" w14:textId="77777777" w:rsidR="006555E2" w:rsidRPr="004B09C2" w:rsidRDefault="006555E2" w:rsidP="006555E2">
            <w:pPr>
              <w:numPr>
                <w:ilvl w:val="0"/>
                <w:numId w:val="15"/>
              </w:numPr>
              <w:ind w:left="180" w:hanging="180"/>
              <w:rPr>
                <w:rFonts w:ascii="Calibri" w:hAnsi="Calibri" w:cs="Calibri"/>
                <w:sz w:val="16"/>
                <w:szCs w:val="16"/>
              </w:rPr>
            </w:pPr>
            <w:r w:rsidRPr="004B09C2">
              <w:rPr>
                <w:rFonts w:ascii="Calibri" w:hAnsi="Calibri" w:cs="Calibri"/>
                <w:sz w:val="16"/>
                <w:szCs w:val="16"/>
              </w:rPr>
              <w:t>Applied Human Nutrition (NUTR) with the exception of NUTR 1102, 1103, 1106, 2211, 2204, 3325, 4400, 4408, 4409</w:t>
            </w:r>
          </w:p>
          <w:p w14:paraId="4310FE7F" w14:textId="77777777" w:rsidR="006555E2" w:rsidRPr="004B09C2" w:rsidRDefault="006555E2" w:rsidP="006555E2">
            <w:pPr>
              <w:numPr>
                <w:ilvl w:val="0"/>
                <w:numId w:val="15"/>
              </w:numPr>
              <w:ind w:left="180" w:hanging="180"/>
              <w:rPr>
                <w:rFonts w:ascii="Calibri" w:hAnsi="Calibri" w:cs="Calibri"/>
                <w:sz w:val="16"/>
                <w:szCs w:val="16"/>
              </w:rPr>
            </w:pPr>
            <w:r w:rsidRPr="004B09C2">
              <w:rPr>
                <w:rFonts w:ascii="Calibri" w:hAnsi="Calibri" w:cs="Calibri"/>
                <w:sz w:val="16"/>
                <w:szCs w:val="16"/>
              </w:rPr>
              <w:t>Business Administration (BUSI) unless crosslisted with Political Studies (POLS) or Women’s Studies (WOMS)</w:t>
            </w:r>
          </w:p>
          <w:p w14:paraId="7E0030BD" w14:textId="77777777" w:rsidR="006555E2" w:rsidRPr="004B09C2" w:rsidRDefault="006555E2" w:rsidP="006555E2">
            <w:pPr>
              <w:numPr>
                <w:ilvl w:val="0"/>
                <w:numId w:val="15"/>
              </w:numPr>
              <w:ind w:left="180" w:hanging="180"/>
              <w:rPr>
                <w:rFonts w:ascii="Calibri" w:hAnsi="Calibri" w:cs="Calibri"/>
                <w:sz w:val="16"/>
                <w:szCs w:val="16"/>
              </w:rPr>
            </w:pPr>
            <w:r w:rsidRPr="004B09C2">
              <w:rPr>
                <w:rFonts w:ascii="Calibri" w:hAnsi="Calibri" w:cs="Calibri"/>
                <w:sz w:val="16"/>
                <w:szCs w:val="16"/>
              </w:rPr>
              <w:t>Economics unless crosslisted with Political Studies (POLS)</w:t>
            </w:r>
          </w:p>
          <w:p w14:paraId="685AC45C" w14:textId="77777777" w:rsidR="006555E2" w:rsidRPr="004B09C2" w:rsidRDefault="006555E2" w:rsidP="006555E2">
            <w:pPr>
              <w:numPr>
                <w:ilvl w:val="0"/>
                <w:numId w:val="15"/>
              </w:numPr>
              <w:ind w:left="180" w:hanging="180"/>
              <w:rPr>
                <w:rFonts w:ascii="Calibri" w:hAnsi="Calibri" w:cs="Calibri"/>
                <w:sz w:val="16"/>
                <w:szCs w:val="16"/>
              </w:rPr>
            </w:pPr>
            <w:r w:rsidRPr="004B09C2">
              <w:rPr>
                <w:rFonts w:ascii="Calibri" w:hAnsi="Calibri" w:cs="Calibri"/>
                <w:sz w:val="16"/>
                <w:szCs w:val="16"/>
              </w:rPr>
              <w:t>Information Technology (INTE) unless crosslisted with Computer Studies (CMPS)</w:t>
            </w:r>
          </w:p>
          <w:p w14:paraId="7D2BE771" w14:textId="77777777" w:rsidR="006555E2" w:rsidRPr="004B09C2" w:rsidRDefault="006555E2" w:rsidP="006555E2">
            <w:pPr>
              <w:numPr>
                <w:ilvl w:val="0"/>
                <w:numId w:val="15"/>
              </w:numPr>
              <w:ind w:left="180" w:hanging="180"/>
              <w:rPr>
                <w:rFonts w:ascii="Calibri" w:hAnsi="Calibri" w:cs="Calibri"/>
                <w:sz w:val="16"/>
                <w:szCs w:val="16"/>
              </w:rPr>
            </w:pPr>
            <w:r w:rsidRPr="004B09C2">
              <w:rPr>
                <w:rFonts w:ascii="Calibri" w:hAnsi="Calibri" w:cs="Calibri"/>
                <w:sz w:val="16"/>
                <w:szCs w:val="16"/>
              </w:rPr>
              <w:t>Public Relations (PBRL) unless crosslisted with Communications (COMM)</w:t>
            </w:r>
          </w:p>
          <w:p w14:paraId="185ADB14" w14:textId="77777777" w:rsidR="006555E2" w:rsidRPr="004B09C2" w:rsidRDefault="006555E2" w:rsidP="006555E2">
            <w:pPr>
              <w:numPr>
                <w:ilvl w:val="0"/>
                <w:numId w:val="15"/>
              </w:numPr>
              <w:ind w:left="180" w:hanging="180"/>
              <w:rPr>
                <w:rFonts w:ascii="Calibri" w:hAnsi="Calibri" w:cs="Calibri"/>
                <w:sz w:val="16"/>
                <w:szCs w:val="16"/>
              </w:rPr>
            </w:pPr>
            <w:r w:rsidRPr="004B09C2">
              <w:rPr>
                <w:rFonts w:ascii="Calibri" w:hAnsi="Calibri" w:cs="Calibri"/>
                <w:sz w:val="16"/>
                <w:szCs w:val="16"/>
              </w:rPr>
              <w:t>Tourism and Hospitality Management</w:t>
            </w:r>
          </w:p>
        </w:tc>
      </w:tr>
    </w:tbl>
    <w:p w14:paraId="0F83F2A9" w14:textId="77777777" w:rsidR="00DC44CA" w:rsidRDefault="00DC44CA" w:rsidP="00DC44CA">
      <w:pPr>
        <w:rPr>
          <w:rFonts w:ascii="Calibri" w:hAnsi="Calibri" w:cs="Calibri"/>
          <w:sz w:val="16"/>
          <w:szCs w:val="16"/>
        </w:rPr>
      </w:pPr>
    </w:p>
    <w:p w14:paraId="238735FB" w14:textId="36BD8A3C" w:rsidR="002078CD" w:rsidRDefault="002078CD" w:rsidP="00413128">
      <w:pPr>
        <w:rPr>
          <w:rFonts w:ascii="Calibri" w:hAnsi="Calibri"/>
          <w:sz w:val="12"/>
          <w:szCs w:val="12"/>
          <w:u w:val="single"/>
        </w:rPr>
      </w:pPr>
    </w:p>
    <w:p w14:paraId="206CEE66" w14:textId="0E02874A" w:rsidR="00802B04" w:rsidRDefault="00802B04" w:rsidP="00413128">
      <w:pPr>
        <w:rPr>
          <w:rFonts w:ascii="Calibri" w:hAnsi="Calibri"/>
          <w:sz w:val="12"/>
          <w:szCs w:val="12"/>
          <w:u w:val="single"/>
        </w:rPr>
      </w:pPr>
    </w:p>
    <w:p w14:paraId="120CD942" w14:textId="11F7755F" w:rsidR="00802B04" w:rsidRDefault="00802B04" w:rsidP="00413128">
      <w:pPr>
        <w:rPr>
          <w:rFonts w:ascii="Calibri" w:hAnsi="Calibri"/>
          <w:sz w:val="12"/>
          <w:szCs w:val="12"/>
          <w:u w:val="single"/>
        </w:rPr>
      </w:pPr>
    </w:p>
    <w:p w14:paraId="78391CB5" w14:textId="6B6FFDFE" w:rsidR="00802B04" w:rsidRPr="00802B04" w:rsidRDefault="00802B04" w:rsidP="00802B04">
      <w:pPr>
        <w:rPr>
          <w:rFonts w:ascii="Calibri" w:hAnsi="Calibri"/>
          <w:color w:val="808080" w:themeColor="background1" w:themeShade="80"/>
          <w:sz w:val="16"/>
          <w:szCs w:val="16"/>
        </w:rPr>
      </w:pPr>
      <w:r w:rsidRPr="00802B04">
        <w:rPr>
          <w:rFonts w:ascii="Calibri" w:hAnsi="Calibri"/>
          <w:sz w:val="16"/>
          <w:szCs w:val="16"/>
        </w:rPr>
        <w:tab/>
      </w:r>
      <w:r w:rsidRPr="00802B04">
        <w:rPr>
          <w:rFonts w:ascii="Calibri" w:hAnsi="Calibri"/>
          <w:sz w:val="16"/>
          <w:szCs w:val="16"/>
        </w:rPr>
        <w:tab/>
      </w:r>
      <w:r w:rsidRPr="00802B04">
        <w:rPr>
          <w:rFonts w:ascii="Calibri" w:hAnsi="Calibri"/>
          <w:sz w:val="16"/>
          <w:szCs w:val="16"/>
        </w:rPr>
        <w:tab/>
      </w:r>
      <w:r w:rsidRPr="00802B04">
        <w:rPr>
          <w:rFonts w:ascii="Calibri" w:hAnsi="Calibri"/>
          <w:sz w:val="16"/>
          <w:szCs w:val="16"/>
        </w:rPr>
        <w:tab/>
      </w:r>
      <w:r w:rsidRPr="00802B04">
        <w:rPr>
          <w:rFonts w:ascii="Calibri" w:hAnsi="Calibri"/>
          <w:sz w:val="16"/>
          <w:szCs w:val="16"/>
        </w:rPr>
        <w:tab/>
      </w:r>
      <w:r w:rsidRPr="00802B04">
        <w:rPr>
          <w:rFonts w:ascii="Calibri" w:hAnsi="Calibri"/>
          <w:sz w:val="16"/>
          <w:szCs w:val="16"/>
        </w:rPr>
        <w:tab/>
      </w:r>
      <w:r w:rsidRPr="00802B04">
        <w:rPr>
          <w:rFonts w:ascii="Calibri" w:hAnsi="Calibri"/>
          <w:sz w:val="16"/>
          <w:szCs w:val="16"/>
        </w:rPr>
        <w:tab/>
      </w:r>
      <w:r w:rsidRPr="00802B04">
        <w:rPr>
          <w:rFonts w:ascii="Calibri" w:hAnsi="Calibri"/>
          <w:sz w:val="16"/>
          <w:szCs w:val="16"/>
        </w:rPr>
        <w:tab/>
      </w:r>
      <w:r w:rsidRPr="00802B04">
        <w:rPr>
          <w:rFonts w:ascii="Calibri" w:hAnsi="Calibri"/>
          <w:sz w:val="16"/>
          <w:szCs w:val="16"/>
        </w:rPr>
        <w:tab/>
      </w:r>
      <w:r w:rsidRPr="00802B04">
        <w:rPr>
          <w:rFonts w:ascii="Calibri" w:hAnsi="Calibri"/>
          <w:sz w:val="16"/>
          <w:szCs w:val="16"/>
        </w:rPr>
        <w:tab/>
      </w:r>
      <w:r w:rsidRPr="00802B04">
        <w:rPr>
          <w:rFonts w:ascii="Calibri" w:hAnsi="Calibri"/>
          <w:sz w:val="16"/>
          <w:szCs w:val="16"/>
        </w:rPr>
        <w:tab/>
      </w:r>
      <w:r w:rsidRPr="00802B04">
        <w:rPr>
          <w:rFonts w:ascii="Calibri" w:hAnsi="Calibri"/>
          <w:color w:val="808080" w:themeColor="background1" w:themeShade="80"/>
          <w:sz w:val="16"/>
          <w:szCs w:val="16"/>
        </w:rPr>
        <w:t>July 2022</w:t>
      </w:r>
    </w:p>
    <w:p w14:paraId="5D5E806C" w14:textId="77777777" w:rsidR="00802B04" w:rsidRDefault="00802B04" w:rsidP="00413128">
      <w:pPr>
        <w:rPr>
          <w:rFonts w:ascii="Calibri" w:hAnsi="Calibri"/>
          <w:sz w:val="12"/>
          <w:szCs w:val="12"/>
          <w:u w:val="single"/>
        </w:rPr>
      </w:pPr>
    </w:p>
    <w:sectPr w:rsidR="00802B04" w:rsidSect="006555E2">
      <w:type w:val="continuous"/>
      <w:pgSz w:w="20160" w:h="12240" w:orient="landscape" w:code="5"/>
      <w:pgMar w:top="720" w:right="720" w:bottom="720" w:left="720" w:header="1440" w:footer="532" w:gutter="0"/>
      <w:cols w:num="2"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5B5D84" w14:textId="77777777" w:rsidR="000B33B6" w:rsidRDefault="000B33B6" w:rsidP="00D85F8E">
      <w:r>
        <w:separator/>
      </w:r>
    </w:p>
  </w:endnote>
  <w:endnote w:type="continuationSeparator" w:id="0">
    <w:p w14:paraId="7614B927" w14:textId="77777777" w:rsidR="000B33B6" w:rsidRDefault="000B33B6" w:rsidP="00D85F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75DFC9" w14:textId="77777777" w:rsidR="000B33B6" w:rsidRDefault="000B33B6" w:rsidP="00D85F8E">
      <w:r>
        <w:separator/>
      </w:r>
    </w:p>
  </w:footnote>
  <w:footnote w:type="continuationSeparator" w:id="0">
    <w:p w14:paraId="299B7D32" w14:textId="77777777" w:rsidR="000B33B6" w:rsidRDefault="000B33B6" w:rsidP="00D85F8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AE7867"/>
    <w:multiLevelType w:val="hybridMultilevel"/>
    <w:tmpl w:val="32427F9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77613E"/>
    <w:multiLevelType w:val="multilevel"/>
    <w:tmpl w:val="DD3E18E4"/>
    <w:lvl w:ilvl="0">
      <w:start w:val="2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0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320" w:hanging="72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12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840" w:hanging="1080"/>
      </w:pPr>
      <w:rPr>
        <w:rFonts w:hint="default"/>
      </w:rPr>
    </w:lvl>
  </w:abstractNum>
  <w:abstractNum w:abstractNumId="2" w15:restartNumberingAfterBreak="0">
    <w:nsid w:val="16ED3071"/>
    <w:multiLevelType w:val="hybridMultilevel"/>
    <w:tmpl w:val="A03A41F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F87563"/>
    <w:multiLevelType w:val="hybridMultilevel"/>
    <w:tmpl w:val="3760B4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536FEB"/>
    <w:multiLevelType w:val="hybridMultilevel"/>
    <w:tmpl w:val="9A1800B4"/>
    <w:lvl w:ilvl="0" w:tplc="04090001">
      <w:start w:val="1"/>
      <w:numFmt w:val="bullet"/>
      <w:lvlText w:val=""/>
      <w:lvlJc w:val="left"/>
      <w:pPr>
        <w:ind w:left="9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68099D"/>
    <w:multiLevelType w:val="multilevel"/>
    <w:tmpl w:val="61B6D9EA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0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320" w:hanging="72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12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840" w:hanging="1080"/>
      </w:pPr>
      <w:rPr>
        <w:rFonts w:hint="default"/>
      </w:rPr>
    </w:lvl>
  </w:abstractNum>
  <w:abstractNum w:abstractNumId="6" w15:restartNumberingAfterBreak="0">
    <w:nsid w:val="4B0255BD"/>
    <w:multiLevelType w:val="hybridMultilevel"/>
    <w:tmpl w:val="FF3E79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F673BE"/>
    <w:multiLevelType w:val="hybridMultilevel"/>
    <w:tmpl w:val="043A9B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384970"/>
    <w:multiLevelType w:val="hybridMultilevel"/>
    <w:tmpl w:val="CF0E0868"/>
    <w:lvl w:ilvl="0" w:tplc="31AE6292">
      <w:numFmt w:val="bullet"/>
      <w:lvlText w:val="-"/>
      <w:lvlJc w:val="left"/>
      <w:pPr>
        <w:ind w:left="405" w:hanging="360"/>
      </w:pPr>
      <w:rPr>
        <w:rFonts w:ascii="Calibri" w:eastAsia="Times New Roman" w:hAnsi="Calibri" w:cs="Calibri" w:hint="default"/>
        <w:sz w:val="18"/>
      </w:rPr>
    </w:lvl>
    <w:lvl w:ilvl="1" w:tplc="08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9" w15:restartNumberingAfterBreak="0">
    <w:nsid w:val="64D517C2"/>
    <w:multiLevelType w:val="hybridMultilevel"/>
    <w:tmpl w:val="27343E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7B37C0F"/>
    <w:multiLevelType w:val="hybridMultilevel"/>
    <w:tmpl w:val="4B4E5D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C6E0277"/>
    <w:multiLevelType w:val="multilevel"/>
    <w:tmpl w:val="61B6D9EA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0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320" w:hanging="72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12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840" w:hanging="1080"/>
      </w:pPr>
      <w:rPr>
        <w:rFonts w:hint="default"/>
      </w:rPr>
    </w:lvl>
  </w:abstractNum>
  <w:abstractNum w:abstractNumId="12" w15:restartNumberingAfterBreak="0">
    <w:nsid w:val="6E225BEA"/>
    <w:multiLevelType w:val="hybridMultilevel"/>
    <w:tmpl w:val="7D0EE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1A16C99"/>
    <w:multiLevelType w:val="hybridMultilevel"/>
    <w:tmpl w:val="F112E20C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71B1622"/>
    <w:multiLevelType w:val="hybridMultilevel"/>
    <w:tmpl w:val="A9103F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B720570"/>
    <w:multiLevelType w:val="hybridMultilevel"/>
    <w:tmpl w:val="772EC18C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6" w15:restartNumberingAfterBreak="0">
    <w:nsid w:val="7FE661D7"/>
    <w:multiLevelType w:val="multilevel"/>
    <w:tmpl w:val="61B6D9EA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0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320" w:hanging="72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12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840" w:hanging="1080"/>
      </w:pPr>
      <w:rPr>
        <w:rFonts w:hint="default"/>
      </w:rPr>
    </w:lvl>
  </w:abstractNum>
  <w:num w:numId="1" w16cid:durableId="1207176396">
    <w:abstractNumId w:val="9"/>
  </w:num>
  <w:num w:numId="2" w16cid:durableId="1672020863">
    <w:abstractNumId w:val="6"/>
  </w:num>
  <w:num w:numId="3" w16cid:durableId="1408108541">
    <w:abstractNumId w:val="12"/>
  </w:num>
  <w:num w:numId="4" w16cid:durableId="1405907945">
    <w:abstractNumId w:val="14"/>
  </w:num>
  <w:num w:numId="5" w16cid:durableId="182943030">
    <w:abstractNumId w:val="4"/>
  </w:num>
  <w:num w:numId="6" w16cid:durableId="1272279886">
    <w:abstractNumId w:val="13"/>
  </w:num>
  <w:num w:numId="7" w16cid:durableId="956984133">
    <w:abstractNumId w:val="2"/>
  </w:num>
  <w:num w:numId="8" w16cid:durableId="902134363">
    <w:abstractNumId w:val="0"/>
  </w:num>
  <w:num w:numId="9" w16cid:durableId="800151917">
    <w:abstractNumId w:val="7"/>
  </w:num>
  <w:num w:numId="10" w16cid:durableId="620383119">
    <w:abstractNumId w:val="10"/>
  </w:num>
  <w:num w:numId="11" w16cid:durableId="1898739359">
    <w:abstractNumId w:val="11"/>
  </w:num>
  <w:num w:numId="12" w16cid:durableId="2142768175">
    <w:abstractNumId w:val="16"/>
  </w:num>
  <w:num w:numId="13" w16cid:durableId="1112241691">
    <w:abstractNumId w:val="5"/>
  </w:num>
  <w:num w:numId="14" w16cid:durableId="1819372968">
    <w:abstractNumId w:val="1"/>
  </w:num>
  <w:num w:numId="15" w16cid:durableId="1148323481">
    <w:abstractNumId w:val="15"/>
  </w:num>
  <w:num w:numId="16" w16cid:durableId="957878482">
    <w:abstractNumId w:val="3"/>
  </w:num>
  <w:num w:numId="17" w16cid:durableId="171639398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560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IwtDAxMzQ0N7UE0ko6SsGpxcWZ+XkgBYa1ALl0IyMsAAAA"/>
  </w:docVars>
  <w:rsids>
    <w:rsidRoot w:val="00F257D7"/>
    <w:rsid w:val="00011293"/>
    <w:rsid w:val="000172BD"/>
    <w:rsid w:val="0002148A"/>
    <w:rsid w:val="000237A7"/>
    <w:rsid w:val="000263D6"/>
    <w:rsid w:val="00032DE2"/>
    <w:rsid w:val="00040A78"/>
    <w:rsid w:val="00042EC4"/>
    <w:rsid w:val="000461B8"/>
    <w:rsid w:val="000510CC"/>
    <w:rsid w:val="00051DB0"/>
    <w:rsid w:val="00051FFF"/>
    <w:rsid w:val="00054EF1"/>
    <w:rsid w:val="000704DD"/>
    <w:rsid w:val="00070E07"/>
    <w:rsid w:val="0007592A"/>
    <w:rsid w:val="000849F8"/>
    <w:rsid w:val="00085ADD"/>
    <w:rsid w:val="00087F0D"/>
    <w:rsid w:val="000A4945"/>
    <w:rsid w:val="000B273D"/>
    <w:rsid w:val="000B33B6"/>
    <w:rsid w:val="000B53D6"/>
    <w:rsid w:val="000C1520"/>
    <w:rsid w:val="000F1F05"/>
    <w:rsid w:val="000F47D4"/>
    <w:rsid w:val="00101CE5"/>
    <w:rsid w:val="0010308A"/>
    <w:rsid w:val="00105475"/>
    <w:rsid w:val="00107FED"/>
    <w:rsid w:val="00114689"/>
    <w:rsid w:val="00121F82"/>
    <w:rsid w:val="00131EE1"/>
    <w:rsid w:val="001339BB"/>
    <w:rsid w:val="00134CB9"/>
    <w:rsid w:val="001409A8"/>
    <w:rsid w:val="00141EBE"/>
    <w:rsid w:val="00144197"/>
    <w:rsid w:val="00151C07"/>
    <w:rsid w:val="00177A35"/>
    <w:rsid w:val="001900C8"/>
    <w:rsid w:val="00192A68"/>
    <w:rsid w:val="0019414C"/>
    <w:rsid w:val="001A1150"/>
    <w:rsid w:val="001A28CF"/>
    <w:rsid w:val="001B26E6"/>
    <w:rsid w:val="001B2C0A"/>
    <w:rsid w:val="001B5654"/>
    <w:rsid w:val="001C60FB"/>
    <w:rsid w:val="001D2929"/>
    <w:rsid w:val="001E0270"/>
    <w:rsid w:val="001E0721"/>
    <w:rsid w:val="001E20E1"/>
    <w:rsid w:val="001E2AA1"/>
    <w:rsid w:val="001F313D"/>
    <w:rsid w:val="001F6163"/>
    <w:rsid w:val="00201A48"/>
    <w:rsid w:val="00202A95"/>
    <w:rsid w:val="00203E59"/>
    <w:rsid w:val="002078CD"/>
    <w:rsid w:val="00211408"/>
    <w:rsid w:val="00213606"/>
    <w:rsid w:val="002159A0"/>
    <w:rsid w:val="002229DD"/>
    <w:rsid w:val="002241F1"/>
    <w:rsid w:val="00233777"/>
    <w:rsid w:val="00235C12"/>
    <w:rsid w:val="00241C07"/>
    <w:rsid w:val="002422FB"/>
    <w:rsid w:val="00244451"/>
    <w:rsid w:val="0024564D"/>
    <w:rsid w:val="00246AD7"/>
    <w:rsid w:val="0025306B"/>
    <w:rsid w:val="00254C6B"/>
    <w:rsid w:val="00255706"/>
    <w:rsid w:val="00257070"/>
    <w:rsid w:val="0025748A"/>
    <w:rsid w:val="00261B26"/>
    <w:rsid w:val="00261DDF"/>
    <w:rsid w:val="00263589"/>
    <w:rsid w:val="002668EB"/>
    <w:rsid w:val="00267F79"/>
    <w:rsid w:val="002722F3"/>
    <w:rsid w:val="00274B28"/>
    <w:rsid w:val="00275223"/>
    <w:rsid w:val="00277167"/>
    <w:rsid w:val="002840A6"/>
    <w:rsid w:val="002A08BF"/>
    <w:rsid w:val="002B11C0"/>
    <w:rsid w:val="002B19FB"/>
    <w:rsid w:val="002C24C8"/>
    <w:rsid w:val="002C27CB"/>
    <w:rsid w:val="002C4589"/>
    <w:rsid w:val="002C7797"/>
    <w:rsid w:val="002D2175"/>
    <w:rsid w:val="002E2210"/>
    <w:rsid w:val="002E49EB"/>
    <w:rsid w:val="002E5B20"/>
    <w:rsid w:val="002F152D"/>
    <w:rsid w:val="002F1CF1"/>
    <w:rsid w:val="002F354A"/>
    <w:rsid w:val="002F3D7A"/>
    <w:rsid w:val="00301DBE"/>
    <w:rsid w:val="00303A3A"/>
    <w:rsid w:val="003141EF"/>
    <w:rsid w:val="00315A0D"/>
    <w:rsid w:val="003253DE"/>
    <w:rsid w:val="00327FCC"/>
    <w:rsid w:val="00334CD4"/>
    <w:rsid w:val="00337B3C"/>
    <w:rsid w:val="00337FAE"/>
    <w:rsid w:val="003469C8"/>
    <w:rsid w:val="00365CCB"/>
    <w:rsid w:val="00365E02"/>
    <w:rsid w:val="00365F0D"/>
    <w:rsid w:val="00365F97"/>
    <w:rsid w:val="0038101B"/>
    <w:rsid w:val="0038224B"/>
    <w:rsid w:val="003908FC"/>
    <w:rsid w:val="00392320"/>
    <w:rsid w:val="003925FB"/>
    <w:rsid w:val="0039344D"/>
    <w:rsid w:val="00396DBD"/>
    <w:rsid w:val="00397012"/>
    <w:rsid w:val="003A7CB5"/>
    <w:rsid w:val="003B35B7"/>
    <w:rsid w:val="003C5B44"/>
    <w:rsid w:val="003D619B"/>
    <w:rsid w:val="003E27F5"/>
    <w:rsid w:val="003E677D"/>
    <w:rsid w:val="003F0853"/>
    <w:rsid w:val="003F285B"/>
    <w:rsid w:val="003F6C69"/>
    <w:rsid w:val="003F7F8C"/>
    <w:rsid w:val="00402A1C"/>
    <w:rsid w:val="004060B1"/>
    <w:rsid w:val="00406BFC"/>
    <w:rsid w:val="00413128"/>
    <w:rsid w:val="00415FB8"/>
    <w:rsid w:val="00417200"/>
    <w:rsid w:val="00421097"/>
    <w:rsid w:val="00421EEF"/>
    <w:rsid w:val="00426BA5"/>
    <w:rsid w:val="00431DE9"/>
    <w:rsid w:val="00434C71"/>
    <w:rsid w:val="004363A7"/>
    <w:rsid w:val="004371FD"/>
    <w:rsid w:val="00445C53"/>
    <w:rsid w:val="00460F32"/>
    <w:rsid w:val="00465AE6"/>
    <w:rsid w:val="00470A6A"/>
    <w:rsid w:val="00480B74"/>
    <w:rsid w:val="00491AD9"/>
    <w:rsid w:val="004B0045"/>
    <w:rsid w:val="004B1EC8"/>
    <w:rsid w:val="004B2253"/>
    <w:rsid w:val="004B7FDD"/>
    <w:rsid w:val="004C093C"/>
    <w:rsid w:val="004D06CF"/>
    <w:rsid w:val="004D4C80"/>
    <w:rsid w:val="004D75F6"/>
    <w:rsid w:val="004E1103"/>
    <w:rsid w:val="004E3FE5"/>
    <w:rsid w:val="004E58D4"/>
    <w:rsid w:val="004F7856"/>
    <w:rsid w:val="00502707"/>
    <w:rsid w:val="00503598"/>
    <w:rsid w:val="00504D34"/>
    <w:rsid w:val="005102B6"/>
    <w:rsid w:val="00510B53"/>
    <w:rsid w:val="0052076F"/>
    <w:rsid w:val="005211FF"/>
    <w:rsid w:val="00521C60"/>
    <w:rsid w:val="00522D46"/>
    <w:rsid w:val="00523EEC"/>
    <w:rsid w:val="00526323"/>
    <w:rsid w:val="00526CF7"/>
    <w:rsid w:val="00530BC5"/>
    <w:rsid w:val="00540BCE"/>
    <w:rsid w:val="005448C9"/>
    <w:rsid w:val="00554201"/>
    <w:rsid w:val="00555572"/>
    <w:rsid w:val="005572DD"/>
    <w:rsid w:val="00565865"/>
    <w:rsid w:val="00574F27"/>
    <w:rsid w:val="00576FCD"/>
    <w:rsid w:val="00581A8E"/>
    <w:rsid w:val="00581CC0"/>
    <w:rsid w:val="00587B0C"/>
    <w:rsid w:val="00591E69"/>
    <w:rsid w:val="00593F12"/>
    <w:rsid w:val="005949CE"/>
    <w:rsid w:val="00594A14"/>
    <w:rsid w:val="00596C54"/>
    <w:rsid w:val="00596C81"/>
    <w:rsid w:val="005A5E0C"/>
    <w:rsid w:val="005B0A14"/>
    <w:rsid w:val="005B331E"/>
    <w:rsid w:val="005B5339"/>
    <w:rsid w:val="005B5FC9"/>
    <w:rsid w:val="005C0F87"/>
    <w:rsid w:val="005C1B19"/>
    <w:rsid w:val="005C2DCC"/>
    <w:rsid w:val="005C5859"/>
    <w:rsid w:val="005D0644"/>
    <w:rsid w:val="005D1073"/>
    <w:rsid w:val="005D4077"/>
    <w:rsid w:val="005D474E"/>
    <w:rsid w:val="005D53D7"/>
    <w:rsid w:val="005D63A6"/>
    <w:rsid w:val="005F1180"/>
    <w:rsid w:val="005F789B"/>
    <w:rsid w:val="00601DE6"/>
    <w:rsid w:val="00602A3C"/>
    <w:rsid w:val="006039AA"/>
    <w:rsid w:val="00603F9A"/>
    <w:rsid w:val="006065E3"/>
    <w:rsid w:val="00606BDF"/>
    <w:rsid w:val="006149AC"/>
    <w:rsid w:val="00616A86"/>
    <w:rsid w:val="00620F74"/>
    <w:rsid w:val="0062404C"/>
    <w:rsid w:val="006405C4"/>
    <w:rsid w:val="00642F0A"/>
    <w:rsid w:val="00646917"/>
    <w:rsid w:val="00653B64"/>
    <w:rsid w:val="006543EB"/>
    <w:rsid w:val="006555E2"/>
    <w:rsid w:val="00656D1B"/>
    <w:rsid w:val="00660CD8"/>
    <w:rsid w:val="00661D26"/>
    <w:rsid w:val="0066656F"/>
    <w:rsid w:val="006669A8"/>
    <w:rsid w:val="00667C57"/>
    <w:rsid w:val="0067162F"/>
    <w:rsid w:val="00672A1E"/>
    <w:rsid w:val="006749E3"/>
    <w:rsid w:val="00674F42"/>
    <w:rsid w:val="00676D0C"/>
    <w:rsid w:val="00677D6D"/>
    <w:rsid w:val="006814AD"/>
    <w:rsid w:val="00684A12"/>
    <w:rsid w:val="00684D08"/>
    <w:rsid w:val="00691B02"/>
    <w:rsid w:val="006A1A75"/>
    <w:rsid w:val="006A6ACA"/>
    <w:rsid w:val="006A783D"/>
    <w:rsid w:val="006B2728"/>
    <w:rsid w:val="006B68F7"/>
    <w:rsid w:val="006C4551"/>
    <w:rsid w:val="006C724F"/>
    <w:rsid w:val="006C7F02"/>
    <w:rsid w:val="006D0F15"/>
    <w:rsid w:val="006F0694"/>
    <w:rsid w:val="006F3013"/>
    <w:rsid w:val="006F5046"/>
    <w:rsid w:val="006F7D8A"/>
    <w:rsid w:val="00700736"/>
    <w:rsid w:val="007037A1"/>
    <w:rsid w:val="00705755"/>
    <w:rsid w:val="00713E2E"/>
    <w:rsid w:val="00715B39"/>
    <w:rsid w:val="00725EBD"/>
    <w:rsid w:val="00727998"/>
    <w:rsid w:val="0074171E"/>
    <w:rsid w:val="00742B3D"/>
    <w:rsid w:val="00742B5F"/>
    <w:rsid w:val="00744907"/>
    <w:rsid w:val="007509B7"/>
    <w:rsid w:val="00764590"/>
    <w:rsid w:val="00773159"/>
    <w:rsid w:val="00786471"/>
    <w:rsid w:val="007A0964"/>
    <w:rsid w:val="007A1344"/>
    <w:rsid w:val="007A3964"/>
    <w:rsid w:val="007B79FC"/>
    <w:rsid w:val="007C577E"/>
    <w:rsid w:val="007D17AA"/>
    <w:rsid w:val="007E1B4F"/>
    <w:rsid w:val="007E4044"/>
    <w:rsid w:val="007F009B"/>
    <w:rsid w:val="007F0323"/>
    <w:rsid w:val="007F08E1"/>
    <w:rsid w:val="007F5200"/>
    <w:rsid w:val="0080210D"/>
    <w:rsid w:val="00802252"/>
    <w:rsid w:val="00802B04"/>
    <w:rsid w:val="008045D2"/>
    <w:rsid w:val="00812438"/>
    <w:rsid w:val="00816415"/>
    <w:rsid w:val="00824056"/>
    <w:rsid w:val="008269FF"/>
    <w:rsid w:val="00827F38"/>
    <w:rsid w:val="008349BE"/>
    <w:rsid w:val="00837A2B"/>
    <w:rsid w:val="008537C9"/>
    <w:rsid w:val="008709F4"/>
    <w:rsid w:val="00870A0B"/>
    <w:rsid w:val="00871979"/>
    <w:rsid w:val="00874C0D"/>
    <w:rsid w:val="008755EA"/>
    <w:rsid w:val="008864B6"/>
    <w:rsid w:val="00891096"/>
    <w:rsid w:val="008910C9"/>
    <w:rsid w:val="00891DEE"/>
    <w:rsid w:val="00892EE0"/>
    <w:rsid w:val="008A0FFE"/>
    <w:rsid w:val="008A3F6D"/>
    <w:rsid w:val="008B7C8B"/>
    <w:rsid w:val="008C2790"/>
    <w:rsid w:val="008C3CC2"/>
    <w:rsid w:val="008C4DD6"/>
    <w:rsid w:val="008C51B7"/>
    <w:rsid w:val="008C5907"/>
    <w:rsid w:val="008D06B3"/>
    <w:rsid w:val="008E7B36"/>
    <w:rsid w:val="008F0830"/>
    <w:rsid w:val="008F42A0"/>
    <w:rsid w:val="008F44EF"/>
    <w:rsid w:val="008F53A8"/>
    <w:rsid w:val="00911D3A"/>
    <w:rsid w:val="009138B2"/>
    <w:rsid w:val="009154CB"/>
    <w:rsid w:val="00915EDD"/>
    <w:rsid w:val="00920B48"/>
    <w:rsid w:val="00920C2F"/>
    <w:rsid w:val="00922C8C"/>
    <w:rsid w:val="0092714E"/>
    <w:rsid w:val="00934698"/>
    <w:rsid w:val="00935A2C"/>
    <w:rsid w:val="009363BB"/>
    <w:rsid w:val="0093775B"/>
    <w:rsid w:val="00941DFC"/>
    <w:rsid w:val="009479DF"/>
    <w:rsid w:val="009505FC"/>
    <w:rsid w:val="009527CC"/>
    <w:rsid w:val="00957961"/>
    <w:rsid w:val="00961526"/>
    <w:rsid w:val="00962BD0"/>
    <w:rsid w:val="00965AA0"/>
    <w:rsid w:val="00966C93"/>
    <w:rsid w:val="00980E37"/>
    <w:rsid w:val="00990531"/>
    <w:rsid w:val="009920AE"/>
    <w:rsid w:val="009920D7"/>
    <w:rsid w:val="009940EF"/>
    <w:rsid w:val="00994F75"/>
    <w:rsid w:val="00996450"/>
    <w:rsid w:val="009974B9"/>
    <w:rsid w:val="009A5EB9"/>
    <w:rsid w:val="009B6B17"/>
    <w:rsid w:val="009C7669"/>
    <w:rsid w:val="009C7A4D"/>
    <w:rsid w:val="009D721E"/>
    <w:rsid w:val="009E2B17"/>
    <w:rsid w:val="009F0A88"/>
    <w:rsid w:val="009F261D"/>
    <w:rsid w:val="009F2EA0"/>
    <w:rsid w:val="009F621F"/>
    <w:rsid w:val="00A01551"/>
    <w:rsid w:val="00A120AD"/>
    <w:rsid w:val="00A12891"/>
    <w:rsid w:val="00A166E1"/>
    <w:rsid w:val="00A234D4"/>
    <w:rsid w:val="00A251FD"/>
    <w:rsid w:val="00A41E88"/>
    <w:rsid w:val="00A46C52"/>
    <w:rsid w:val="00A50EEC"/>
    <w:rsid w:val="00A53345"/>
    <w:rsid w:val="00A56126"/>
    <w:rsid w:val="00A70739"/>
    <w:rsid w:val="00A7411B"/>
    <w:rsid w:val="00A755DE"/>
    <w:rsid w:val="00A8175F"/>
    <w:rsid w:val="00A81B74"/>
    <w:rsid w:val="00A85A3E"/>
    <w:rsid w:val="00A945DA"/>
    <w:rsid w:val="00A97AC0"/>
    <w:rsid w:val="00AA0E2C"/>
    <w:rsid w:val="00AA4B52"/>
    <w:rsid w:val="00AB428F"/>
    <w:rsid w:val="00AC036E"/>
    <w:rsid w:val="00AC54FE"/>
    <w:rsid w:val="00AD176D"/>
    <w:rsid w:val="00AD3A56"/>
    <w:rsid w:val="00AE0B2B"/>
    <w:rsid w:val="00AE6180"/>
    <w:rsid w:val="00AE78B3"/>
    <w:rsid w:val="00AE7A25"/>
    <w:rsid w:val="00AF0174"/>
    <w:rsid w:val="00AF32DF"/>
    <w:rsid w:val="00B00667"/>
    <w:rsid w:val="00B00AF7"/>
    <w:rsid w:val="00B00BE9"/>
    <w:rsid w:val="00B017AB"/>
    <w:rsid w:val="00B04129"/>
    <w:rsid w:val="00B05AE1"/>
    <w:rsid w:val="00B074B7"/>
    <w:rsid w:val="00B1431C"/>
    <w:rsid w:val="00B14989"/>
    <w:rsid w:val="00B16ABB"/>
    <w:rsid w:val="00B16F38"/>
    <w:rsid w:val="00B17877"/>
    <w:rsid w:val="00B239B5"/>
    <w:rsid w:val="00B32487"/>
    <w:rsid w:val="00B34C69"/>
    <w:rsid w:val="00B36AAD"/>
    <w:rsid w:val="00B424B4"/>
    <w:rsid w:val="00B470A9"/>
    <w:rsid w:val="00B47232"/>
    <w:rsid w:val="00B534C6"/>
    <w:rsid w:val="00B615B2"/>
    <w:rsid w:val="00B6564A"/>
    <w:rsid w:val="00B708E2"/>
    <w:rsid w:val="00B729E9"/>
    <w:rsid w:val="00B948B7"/>
    <w:rsid w:val="00B97832"/>
    <w:rsid w:val="00BA4543"/>
    <w:rsid w:val="00BA6FC9"/>
    <w:rsid w:val="00BB3172"/>
    <w:rsid w:val="00BB4A7D"/>
    <w:rsid w:val="00BB6ACF"/>
    <w:rsid w:val="00BC27AD"/>
    <w:rsid w:val="00BD51E8"/>
    <w:rsid w:val="00BD550F"/>
    <w:rsid w:val="00BD5BD7"/>
    <w:rsid w:val="00BE1E95"/>
    <w:rsid w:val="00BF2400"/>
    <w:rsid w:val="00BF2CCE"/>
    <w:rsid w:val="00BF3846"/>
    <w:rsid w:val="00BF5175"/>
    <w:rsid w:val="00C07EFA"/>
    <w:rsid w:val="00C1142A"/>
    <w:rsid w:val="00C1758B"/>
    <w:rsid w:val="00C21516"/>
    <w:rsid w:val="00C22685"/>
    <w:rsid w:val="00C22CCF"/>
    <w:rsid w:val="00C23483"/>
    <w:rsid w:val="00C30F30"/>
    <w:rsid w:val="00C31B72"/>
    <w:rsid w:val="00C32954"/>
    <w:rsid w:val="00C403E0"/>
    <w:rsid w:val="00C47E87"/>
    <w:rsid w:val="00C57165"/>
    <w:rsid w:val="00C63064"/>
    <w:rsid w:val="00C63367"/>
    <w:rsid w:val="00C71554"/>
    <w:rsid w:val="00C7320D"/>
    <w:rsid w:val="00C759B9"/>
    <w:rsid w:val="00C777DE"/>
    <w:rsid w:val="00C83651"/>
    <w:rsid w:val="00C8712B"/>
    <w:rsid w:val="00C9221C"/>
    <w:rsid w:val="00C93C5A"/>
    <w:rsid w:val="00C95CCE"/>
    <w:rsid w:val="00C96C48"/>
    <w:rsid w:val="00CB3343"/>
    <w:rsid w:val="00CC2583"/>
    <w:rsid w:val="00CC2963"/>
    <w:rsid w:val="00CC4B9F"/>
    <w:rsid w:val="00CC753B"/>
    <w:rsid w:val="00CD10D9"/>
    <w:rsid w:val="00CD1CDB"/>
    <w:rsid w:val="00CD53AD"/>
    <w:rsid w:val="00CD7C9F"/>
    <w:rsid w:val="00CD7D86"/>
    <w:rsid w:val="00CE09BD"/>
    <w:rsid w:val="00CE49C9"/>
    <w:rsid w:val="00CE52D7"/>
    <w:rsid w:val="00CE5440"/>
    <w:rsid w:val="00D05903"/>
    <w:rsid w:val="00D067A9"/>
    <w:rsid w:val="00D067F7"/>
    <w:rsid w:val="00D11D8B"/>
    <w:rsid w:val="00D17D73"/>
    <w:rsid w:val="00D21334"/>
    <w:rsid w:val="00D24227"/>
    <w:rsid w:val="00D26403"/>
    <w:rsid w:val="00D26526"/>
    <w:rsid w:val="00D279AC"/>
    <w:rsid w:val="00D327A2"/>
    <w:rsid w:val="00D328DA"/>
    <w:rsid w:val="00D366F4"/>
    <w:rsid w:val="00D420EE"/>
    <w:rsid w:val="00D42506"/>
    <w:rsid w:val="00D45050"/>
    <w:rsid w:val="00D56A8A"/>
    <w:rsid w:val="00D57546"/>
    <w:rsid w:val="00D60A55"/>
    <w:rsid w:val="00D613C2"/>
    <w:rsid w:val="00D66960"/>
    <w:rsid w:val="00D72974"/>
    <w:rsid w:val="00D72E75"/>
    <w:rsid w:val="00D744D3"/>
    <w:rsid w:val="00D773CF"/>
    <w:rsid w:val="00D8260E"/>
    <w:rsid w:val="00D84104"/>
    <w:rsid w:val="00D85F8E"/>
    <w:rsid w:val="00D86E87"/>
    <w:rsid w:val="00D94BA0"/>
    <w:rsid w:val="00DA557A"/>
    <w:rsid w:val="00DB131E"/>
    <w:rsid w:val="00DB1E30"/>
    <w:rsid w:val="00DB54C6"/>
    <w:rsid w:val="00DB5F62"/>
    <w:rsid w:val="00DC1F86"/>
    <w:rsid w:val="00DC3E0F"/>
    <w:rsid w:val="00DC44CA"/>
    <w:rsid w:val="00DD516A"/>
    <w:rsid w:val="00DD6A44"/>
    <w:rsid w:val="00DE2014"/>
    <w:rsid w:val="00DE61C4"/>
    <w:rsid w:val="00DE7B19"/>
    <w:rsid w:val="00DF0FFA"/>
    <w:rsid w:val="00DF345D"/>
    <w:rsid w:val="00DF6F1B"/>
    <w:rsid w:val="00DF7789"/>
    <w:rsid w:val="00E00594"/>
    <w:rsid w:val="00E02BBC"/>
    <w:rsid w:val="00E0310D"/>
    <w:rsid w:val="00E061DF"/>
    <w:rsid w:val="00E062D4"/>
    <w:rsid w:val="00E13141"/>
    <w:rsid w:val="00E13C0C"/>
    <w:rsid w:val="00E24910"/>
    <w:rsid w:val="00E25026"/>
    <w:rsid w:val="00E25A30"/>
    <w:rsid w:val="00E31827"/>
    <w:rsid w:val="00E35912"/>
    <w:rsid w:val="00E37ADE"/>
    <w:rsid w:val="00E42EF8"/>
    <w:rsid w:val="00E55B2A"/>
    <w:rsid w:val="00E56019"/>
    <w:rsid w:val="00E56428"/>
    <w:rsid w:val="00E570E7"/>
    <w:rsid w:val="00E64ED8"/>
    <w:rsid w:val="00E729CC"/>
    <w:rsid w:val="00E72CA6"/>
    <w:rsid w:val="00E9013D"/>
    <w:rsid w:val="00E922F3"/>
    <w:rsid w:val="00E93F28"/>
    <w:rsid w:val="00E95AAD"/>
    <w:rsid w:val="00E97B40"/>
    <w:rsid w:val="00EA0657"/>
    <w:rsid w:val="00EA1674"/>
    <w:rsid w:val="00EA3DD1"/>
    <w:rsid w:val="00EA4690"/>
    <w:rsid w:val="00EA6112"/>
    <w:rsid w:val="00EA7223"/>
    <w:rsid w:val="00EB2030"/>
    <w:rsid w:val="00EC204B"/>
    <w:rsid w:val="00EC4059"/>
    <w:rsid w:val="00EC5E1E"/>
    <w:rsid w:val="00EE110F"/>
    <w:rsid w:val="00EE4395"/>
    <w:rsid w:val="00EE6222"/>
    <w:rsid w:val="00EE7E54"/>
    <w:rsid w:val="00EF1737"/>
    <w:rsid w:val="00EF5C8B"/>
    <w:rsid w:val="00EF68E0"/>
    <w:rsid w:val="00EF6AF7"/>
    <w:rsid w:val="00F0368F"/>
    <w:rsid w:val="00F07A2F"/>
    <w:rsid w:val="00F110D8"/>
    <w:rsid w:val="00F16618"/>
    <w:rsid w:val="00F257D7"/>
    <w:rsid w:val="00F269DC"/>
    <w:rsid w:val="00F30E91"/>
    <w:rsid w:val="00F32314"/>
    <w:rsid w:val="00F339E0"/>
    <w:rsid w:val="00F34FE3"/>
    <w:rsid w:val="00F35E0F"/>
    <w:rsid w:val="00F420C8"/>
    <w:rsid w:val="00F42301"/>
    <w:rsid w:val="00F44757"/>
    <w:rsid w:val="00F44EFA"/>
    <w:rsid w:val="00F519BB"/>
    <w:rsid w:val="00F57C3A"/>
    <w:rsid w:val="00F62884"/>
    <w:rsid w:val="00F668C8"/>
    <w:rsid w:val="00F719B2"/>
    <w:rsid w:val="00F72263"/>
    <w:rsid w:val="00F73C92"/>
    <w:rsid w:val="00F7444C"/>
    <w:rsid w:val="00F7665D"/>
    <w:rsid w:val="00F81412"/>
    <w:rsid w:val="00F83E2D"/>
    <w:rsid w:val="00F851DD"/>
    <w:rsid w:val="00F85C37"/>
    <w:rsid w:val="00F926FD"/>
    <w:rsid w:val="00F93AAC"/>
    <w:rsid w:val="00F954EB"/>
    <w:rsid w:val="00F95912"/>
    <w:rsid w:val="00F96C6F"/>
    <w:rsid w:val="00FA0554"/>
    <w:rsid w:val="00FA0F8C"/>
    <w:rsid w:val="00FA67AE"/>
    <w:rsid w:val="00FA6DFD"/>
    <w:rsid w:val="00FB194D"/>
    <w:rsid w:val="00FB1CD5"/>
    <w:rsid w:val="00FB243D"/>
    <w:rsid w:val="00FB5521"/>
    <w:rsid w:val="00FB734C"/>
    <w:rsid w:val="00FC1A11"/>
    <w:rsid w:val="00FC2026"/>
    <w:rsid w:val="00FC2247"/>
    <w:rsid w:val="00FD5E81"/>
    <w:rsid w:val="00FF0BA5"/>
    <w:rsid w:val="00FF0D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5601"/>
    <o:shapelayout v:ext="edit">
      <o:idmap v:ext="edit" data="1"/>
    </o:shapelayout>
  </w:shapeDefaults>
  <w:decimalSymbol w:val="."/>
  <w:listSeparator w:val=","/>
  <w14:docId w14:val="18A44E17"/>
  <w15:chartTrackingRefBased/>
  <w15:docId w15:val="{ECA83354-08CB-4312-8E70-0454416117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15FB8"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AE0B2B"/>
    <w:rPr>
      <w:rFonts w:ascii="Tahoma" w:hAnsi="Tahoma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locked/>
    <w:rPr>
      <w:rFonts w:ascii="Tahoma" w:hAnsi="Tahoma" w:cs="Tahoma"/>
      <w:sz w:val="16"/>
      <w:szCs w:val="16"/>
      <w:lang w:val="en-CA" w:eastAsia="x-none"/>
    </w:rPr>
  </w:style>
  <w:style w:type="table" w:styleId="TableGrid">
    <w:name w:val="Table Grid"/>
    <w:basedOn w:val="TableNormal"/>
    <w:uiPriority w:val="59"/>
    <w:rsid w:val="0050270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D85F8E"/>
    <w:pPr>
      <w:tabs>
        <w:tab w:val="center" w:pos="4680"/>
        <w:tab w:val="right" w:pos="9360"/>
      </w:tabs>
    </w:pPr>
    <w:rPr>
      <w:lang w:eastAsia="x-none"/>
    </w:rPr>
  </w:style>
  <w:style w:type="character" w:customStyle="1" w:styleId="HeaderChar">
    <w:name w:val="Header Char"/>
    <w:link w:val="Header"/>
    <w:rsid w:val="00D85F8E"/>
    <w:rPr>
      <w:sz w:val="24"/>
      <w:szCs w:val="24"/>
      <w:lang w:val="en-CA"/>
    </w:rPr>
  </w:style>
  <w:style w:type="paragraph" w:styleId="Footer">
    <w:name w:val="footer"/>
    <w:basedOn w:val="Normal"/>
    <w:link w:val="FooterChar"/>
    <w:uiPriority w:val="99"/>
    <w:rsid w:val="00D85F8E"/>
    <w:pPr>
      <w:tabs>
        <w:tab w:val="center" w:pos="4680"/>
        <w:tab w:val="right" w:pos="9360"/>
      </w:tabs>
    </w:pPr>
    <w:rPr>
      <w:lang w:eastAsia="x-none"/>
    </w:rPr>
  </w:style>
  <w:style w:type="character" w:customStyle="1" w:styleId="FooterChar">
    <w:name w:val="Footer Char"/>
    <w:link w:val="Footer"/>
    <w:uiPriority w:val="99"/>
    <w:rsid w:val="00D85F8E"/>
    <w:rPr>
      <w:sz w:val="24"/>
      <w:szCs w:val="24"/>
      <w:lang w:val="en-CA"/>
    </w:rPr>
  </w:style>
  <w:style w:type="character" w:styleId="Emphasis">
    <w:name w:val="Emphasis"/>
    <w:uiPriority w:val="20"/>
    <w:qFormat/>
    <w:rsid w:val="001F6163"/>
    <w:rPr>
      <w:i/>
      <w:iCs/>
    </w:rPr>
  </w:style>
  <w:style w:type="character" w:customStyle="1" w:styleId="apple-converted-space">
    <w:name w:val="apple-converted-space"/>
    <w:rsid w:val="001F6163"/>
  </w:style>
  <w:style w:type="character" w:styleId="CommentReference">
    <w:name w:val="annotation reference"/>
    <w:rsid w:val="00402A1C"/>
    <w:rPr>
      <w:sz w:val="16"/>
      <w:szCs w:val="16"/>
    </w:rPr>
  </w:style>
  <w:style w:type="paragraph" w:styleId="CommentText">
    <w:name w:val="annotation text"/>
    <w:basedOn w:val="Normal"/>
    <w:link w:val="CommentTextChar"/>
    <w:rsid w:val="00402A1C"/>
    <w:rPr>
      <w:sz w:val="20"/>
      <w:szCs w:val="20"/>
    </w:rPr>
  </w:style>
  <w:style w:type="character" w:customStyle="1" w:styleId="CommentTextChar">
    <w:name w:val="Comment Text Char"/>
    <w:link w:val="CommentText"/>
    <w:rsid w:val="00402A1C"/>
    <w:rPr>
      <w:lang w:val="en-CA"/>
    </w:rPr>
  </w:style>
  <w:style w:type="paragraph" w:styleId="CommentSubject">
    <w:name w:val="annotation subject"/>
    <w:basedOn w:val="CommentText"/>
    <w:next w:val="CommentText"/>
    <w:link w:val="CommentSubjectChar"/>
    <w:rsid w:val="00402A1C"/>
    <w:rPr>
      <w:b/>
      <w:bCs/>
    </w:rPr>
  </w:style>
  <w:style w:type="character" w:customStyle="1" w:styleId="CommentSubjectChar">
    <w:name w:val="Comment Subject Char"/>
    <w:link w:val="CommentSubject"/>
    <w:rsid w:val="00402A1C"/>
    <w:rPr>
      <w:b/>
      <w:bCs/>
      <w:lang w:val="en-CA"/>
    </w:rPr>
  </w:style>
  <w:style w:type="paragraph" w:styleId="ListParagraph">
    <w:name w:val="List Paragraph"/>
    <w:basedOn w:val="Normal"/>
    <w:uiPriority w:val="34"/>
    <w:qFormat/>
    <w:rsid w:val="00DC44C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E2F99DB-789F-4E06-BB74-9086ACDD51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2</Pages>
  <Words>1016</Words>
  <Characters>6811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ACHELOR OF BUSINESS ADMINISTRATION</vt:lpstr>
    </vt:vector>
  </TitlesOfParts>
  <Company>msvu</Company>
  <LinksUpToDate>false</LinksUpToDate>
  <CharactersWithSpaces>7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CHELOR OF BUSINESS ADMINISTRATION</dc:title>
  <dc:subject/>
  <dc:creator>tech</dc:creator>
  <cp:keywords/>
  <cp:lastModifiedBy>Colleen</cp:lastModifiedBy>
  <cp:revision>6</cp:revision>
  <cp:lastPrinted>2019-06-07T14:23:00Z</cp:lastPrinted>
  <dcterms:created xsi:type="dcterms:W3CDTF">2022-05-09T14:13:00Z</dcterms:created>
  <dcterms:modified xsi:type="dcterms:W3CDTF">2022-05-10T11:33:00Z</dcterms:modified>
</cp:coreProperties>
</file>